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13B65" w14:textId="77777777" w:rsidR="007B6B28" w:rsidRPr="007B6B28" w:rsidRDefault="007B6B28" w:rsidP="007B6B28">
      <w:pPr>
        <w:pStyle w:val="NormalWeb"/>
      </w:pPr>
      <w:proofErr w:type="spellStart"/>
      <w:r w:rsidRPr="007B6B28">
        <w:rPr>
          <w:b/>
          <w:bCs/>
        </w:rPr>
        <w:t>CRediT</w:t>
      </w:r>
      <w:proofErr w:type="spellEnd"/>
      <w:r w:rsidRPr="007B6B28">
        <w:rPr>
          <w:b/>
          <w:bCs/>
        </w:rPr>
        <w:t xml:space="preserve"> authorship contribution statement </w:t>
      </w:r>
    </w:p>
    <w:p w14:paraId="0DBB158E" w14:textId="2D74CBB1" w:rsidR="001779E4" w:rsidRDefault="001779E4" w:rsidP="007D120F">
      <w:pPr>
        <w:pStyle w:val="NormalWeb"/>
      </w:pPr>
      <w:r w:rsidRPr="001779E4">
        <w:rPr>
          <w:b/>
          <w:bCs/>
          <w:color w:val="222222"/>
          <w:shd w:val="clear" w:color="auto" w:fill="FFFFFF"/>
          <w:lang w:val="en-GB"/>
        </w:rPr>
        <w:t>Daphna Harel:</w:t>
      </w:r>
      <w:r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Methodology,</w:t>
      </w:r>
      <w:r w:rsidR="00536005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D0F2E" w:rsidRPr="000D0F2E">
        <w:rPr>
          <w:color w:val="222222"/>
          <w:shd w:val="clear" w:color="auto" w:fill="FFFFFF"/>
          <w:lang w:val="en-GB"/>
        </w:rPr>
        <w:t>Funding acquisition,</w:t>
      </w:r>
      <w:r w:rsidR="000D0F2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386CA2" w:rsidRPr="00386CA2">
        <w:rPr>
          <w:color w:val="222222"/>
          <w:shd w:val="clear" w:color="auto" w:fill="FFFFFF"/>
          <w:lang w:val="en-GB"/>
        </w:rPr>
        <w:t>Formal analysis,</w:t>
      </w:r>
      <w:r w:rsidR="00386CA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>.</w:t>
      </w:r>
      <w:r>
        <w:rPr>
          <w:rFonts w:ascii="CharisSIL" w:hAnsi="CharisSIL"/>
          <w:sz w:val="16"/>
          <w:szCs w:val="16"/>
        </w:rPr>
        <w:t xml:space="preserve"> </w:t>
      </w:r>
      <w:r w:rsidR="007D120F">
        <w:rPr>
          <w:rFonts w:ascii="CharisSIL" w:hAnsi="CharisSIL"/>
          <w:sz w:val="16"/>
          <w:szCs w:val="16"/>
        </w:rPr>
        <w:t xml:space="preserve"> 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Yin Wu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Methodology,</w:t>
      </w:r>
      <w:r w:rsidR="00C1262E">
        <w:rPr>
          <w:color w:val="222222"/>
          <w:shd w:val="clear" w:color="auto" w:fill="FFFFFF"/>
          <w:lang w:val="en-GB"/>
        </w:rPr>
        <w:t xml:space="preserve"> </w:t>
      </w:r>
      <w:r w:rsidR="004F5678">
        <w:rPr>
          <w:color w:val="222222"/>
          <w:shd w:val="clear" w:color="auto" w:fill="FFFFFF"/>
          <w:lang w:val="en-GB"/>
        </w:rPr>
        <w:t xml:space="preserve">Investigation, </w:t>
      </w:r>
      <w:r w:rsidR="004F5678" w:rsidRPr="000D0F2E">
        <w:rPr>
          <w:color w:val="222222"/>
          <w:shd w:val="clear" w:color="auto" w:fill="FFFFFF"/>
          <w:lang w:val="en-GB"/>
        </w:rPr>
        <w:t>Funding acquisition,</w:t>
      </w:r>
      <w:r w:rsidR="004F5678"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7A2D25">
        <w:t xml:space="preserve">,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Brooke Levis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Methodology,</w:t>
      </w:r>
      <w:r w:rsidR="00C1262E">
        <w:rPr>
          <w:color w:val="222222"/>
          <w:shd w:val="clear" w:color="auto" w:fill="FFFFFF"/>
          <w:lang w:val="en-GB"/>
        </w:rPr>
        <w:t xml:space="preserve"> </w:t>
      </w:r>
      <w:r w:rsidR="004F5678">
        <w:rPr>
          <w:color w:val="222222"/>
          <w:shd w:val="clear" w:color="auto" w:fill="FFFFFF"/>
          <w:lang w:val="en-GB"/>
        </w:rPr>
        <w:t xml:space="preserve">Investigation, </w:t>
      </w:r>
      <w:r w:rsidR="004F5678" w:rsidRPr="000D0F2E">
        <w:rPr>
          <w:color w:val="222222"/>
          <w:shd w:val="clear" w:color="auto" w:fill="FFFFFF"/>
          <w:lang w:val="en-GB"/>
        </w:rPr>
        <w:t>Funding acquisition</w:t>
      </w:r>
      <w:r w:rsidR="004F5678">
        <w:rPr>
          <w:color w:val="222222"/>
          <w:shd w:val="clear" w:color="auto" w:fill="FFFFFF"/>
          <w:lang w:val="en-GB"/>
        </w:rPr>
        <w:t xml:space="preserve">,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7A2D25">
        <w:t xml:space="preserve">, </w:t>
      </w:r>
      <w:r w:rsidRPr="001779E4">
        <w:t>Conceptualization</w:t>
      </w:r>
      <w:r w:rsidR="007D120F">
        <w:t xml:space="preserve">. </w:t>
      </w:r>
      <w:proofErr w:type="spellStart"/>
      <w:r w:rsidRPr="001779E4">
        <w:rPr>
          <w:b/>
          <w:bCs/>
          <w:color w:val="000000"/>
          <w:lang w:val="en-GB"/>
        </w:rPr>
        <w:t>Suiqiong</w:t>
      </w:r>
      <w:proofErr w:type="spellEnd"/>
      <w:r w:rsidRPr="001779E4">
        <w:rPr>
          <w:b/>
          <w:bCs/>
          <w:color w:val="000000"/>
          <w:lang w:val="en-GB"/>
        </w:rPr>
        <w:t xml:space="preserve"> Fan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34B61" w:rsidRPr="00634B61">
        <w:rPr>
          <w:color w:val="222222"/>
          <w:shd w:val="clear" w:color="auto" w:fill="FFFFFF"/>
          <w:lang w:val="en-GB"/>
        </w:rPr>
        <w:t>Project administration,</w:t>
      </w:r>
      <w:r w:rsidR="00634B6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34B61" w:rsidRPr="00634B61">
        <w:rPr>
          <w:color w:val="222222"/>
          <w:shd w:val="clear" w:color="auto" w:fill="FFFFFF"/>
          <w:lang w:val="en-GB"/>
        </w:rPr>
        <w:t>Investigation,</w:t>
      </w:r>
      <w:r w:rsidR="00634B6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r w:rsidRPr="001779E4">
        <w:rPr>
          <w:b/>
          <w:bCs/>
          <w:color w:val="000000"/>
          <w:lang w:val="en-GB"/>
        </w:rPr>
        <w:t>Ying Sun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34B61" w:rsidRPr="00634B61">
        <w:rPr>
          <w:color w:val="222222"/>
          <w:shd w:val="clear" w:color="auto" w:fill="FFFFFF"/>
          <w:lang w:val="en-GB"/>
        </w:rPr>
        <w:t>Project administration,</w:t>
      </w:r>
      <w:r w:rsidR="00634B6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34B61" w:rsidRPr="00634B61">
        <w:rPr>
          <w:color w:val="222222"/>
          <w:shd w:val="clear" w:color="auto" w:fill="FFFFFF"/>
          <w:lang w:val="en-GB"/>
        </w:rPr>
        <w:t>Investigation,</w:t>
      </w:r>
      <w:r w:rsidR="00634B6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proofErr w:type="spellStart"/>
      <w:r w:rsidRPr="001779E4">
        <w:rPr>
          <w:b/>
          <w:bCs/>
          <w:color w:val="222222"/>
          <w:shd w:val="clear" w:color="auto" w:fill="FFFFFF"/>
          <w:lang w:val="en-GB"/>
        </w:rPr>
        <w:t>Mingyao</w:t>
      </w:r>
      <w:proofErr w:type="spellEnd"/>
      <w:r w:rsidRPr="001779E4">
        <w:rPr>
          <w:b/>
          <w:bCs/>
          <w:color w:val="222222"/>
          <w:shd w:val="clear" w:color="auto" w:fill="FFFFFF"/>
          <w:lang w:val="en-GB"/>
        </w:rPr>
        <w:t xml:space="preserve"> Xu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D6422" w:rsidRPr="00ED6422">
        <w:rPr>
          <w:color w:val="222222"/>
          <w:shd w:val="clear" w:color="auto" w:fill="FFFFFF"/>
          <w:lang w:val="en-GB"/>
        </w:rPr>
        <w:t xml:space="preserve">Methodology, </w:t>
      </w:r>
      <w:r w:rsidR="00386CA2" w:rsidRPr="00386CA2">
        <w:rPr>
          <w:color w:val="222222"/>
          <w:shd w:val="clear" w:color="auto" w:fill="FFFFFF"/>
          <w:lang w:val="en-GB"/>
        </w:rPr>
        <w:t>Formal analysis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Danielle B. Rice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D6422">
        <w:rPr>
          <w:color w:val="222222"/>
          <w:shd w:val="clear" w:color="auto" w:fill="FFFFFF"/>
          <w:lang w:val="en-GB"/>
        </w:rPr>
        <w:t>Data curation, Conceptualization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Jill Boruff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Data curation</w:t>
      </w:r>
      <w:r w:rsidR="00520046">
        <w:rPr>
          <w:color w:val="222222"/>
          <w:shd w:val="clear" w:color="auto" w:fill="FFFFFF"/>
          <w:lang w:val="en-GB"/>
        </w:rPr>
        <w:t>, Conceptualization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r w:rsidRPr="001779E4">
        <w:rPr>
          <w:b/>
          <w:bCs/>
          <w:color w:val="000000"/>
          <w:lang w:val="en-GB"/>
        </w:rPr>
        <w:t xml:space="preserve">Sarah Markham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</w:t>
      </w:r>
      <w:r w:rsidR="00520046">
        <w:rPr>
          <w:color w:val="222222"/>
          <w:shd w:val="clear" w:color="auto" w:fill="FFFFFF"/>
          <w:lang w:val="en-GB"/>
        </w:rPr>
        <w:t xml:space="preserve">, Funding acquisition, </w:t>
      </w:r>
      <w:r w:rsidR="00520046" w:rsidRPr="001779E4">
        <w:t>Conceptualization</w:t>
      </w:r>
      <w:r w:rsidR="007D120F">
        <w:rPr>
          <w:color w:val="222222"/>
          <w:shd w:val="clear" w:color="auto" w:fill="FFFFFF"/>
          <w:lang w:val="en-GB"/>
        </w:rPr>
        <w:t xml:space="preserve">. </w:t>
      </w:r>
      <w:r w:rsidRPr="001779E4">
        <w:rPr>
          <w:b/>
          <w:bCs/>
          <w:lang w:val="en-GB"/>
        </w:rPr>
        <w:t xml:space="preserve">John P.A. Ioannidis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lang w:val="en-GB"/>
        </w:rPr>
        <w:t xml:space="preserve">Yemisi </w:t>
      </w:r>
      <w:proofErr w:type="spellStart"/>
      <w:r w:rsidRPr="001779E4">
        <w:rPr>
          <w:b/>
          <w:bCs/>
          <w:lang w:val="en-GB"/>
        </w:rPr>
        <w:t>Takwoingi</w:t>
      </w:r>
      <w:proofErr w:type="spellEnd"/>
      <w:r w:rsidRPr="001779E4">
        <w:rPr>
          <w:b/>
          <w:bCs/>
          <w:shd w:val="clear" w:color="auto" w:fill="FFFFFF"/>
          <w:lang w:val="en-GB"/>
        </w:rPr>
        <w:t>:</w:t>
      </w:r>
      <w:r w:rsidRPr="001779E4">
        <w:rPr>
          <w:b/>
          <w:bCs/>
          <w:lang w:val="en-GB"/>
        </w:rPr>
        <w:t xml:space="preserve">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lang w:val="en-GB"/>
        </w:rPr>
        <w:t xml:space="preserve">Scott B. Patten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lang w:val="en-GB"/>
        </w:rPr>
        <w:t xml:space="preserve">Roy C. </w:t>
      </w:r>
      <w:proofErr w:type="spellStart"/>
      <w:r w:rsidRPr="001779E4">
        <w:rPr>
          <w:b/>
          <w:bCs/>
          <w:lang w:val="en-GB"/>
        </w:rPr>
        <w:t>Ziegelstein</w:t>
      </w:r>
      <w:proofErr w:type="spellEnd"/>
      <w:r w:rsidRPr="001779E4">
        <w:rPr>
          <w:b/>
          <w:bCs/>
          <w:lang w:val="en-GB"/>
        </w:rPr>
        <w:t xml:space="preserve">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proofErr w:type="spellStart"/>
      <w:r w:rsidRPr="001779E4">
        <w:rPr>
          <w:b/>
          <w:bCs/>
          <w:lang w:val="en-GB"/>
        </w:rPr>
        <w:t>Pim</w:t>
      </w:r>
      <w:proofErr w:type="spellEnd"/>
      <w:r w:rsidRPr="001779E4">
        <w:rPr>
          <w:b/>
          <w:bCs/>
          <w:lang w:val="en-GB"/>
        </w:rPr>
        <w:t xml:space="preserve"> Cuijpers: </w:t>
      </w:r>
      <w:r w:rsidRPr="001779E4">
        <w:rPr>
          <w:b/>
          <w:bCs/>
          <w:vertAlign w:val="superscript"/>
          <w:lang w:val="en-GB"/>
        </w:rPr>
        <w:t xml:space="preserve">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lang w:val="en-GB"/>
        </w:rPr>
        <w:t>Simon Gilbody</w:t>
      </w:r>
      <w:r w:rsidRPr="001779E4">
        <w:rPr>
          <w:b/>
          <w:bCs/>
          <w:shd w:val="clear" w:color="auto" w:fill="FFFFFF"/>
          <w:lang w:val="en-GB"/>
        </w:rPr>
        <w:t xml:space="preserve">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shd w:val="clear" w:color="auto" w:fill="FFFFFF"/>
          <w:lang w:val="en-GB"/>
        </w:rPr>
        <w:t xml:space="preserve">Simone </w:t>
      </w:r>
      <w:proofErr w:type="spellStart"/>
      <w:r w:rsidRPr="001779E4">
        <w:rPr>
          <w:b/>
          <w:bCs/>
          <w:shd w:val="clear" w:color="auto" w:fill="FFFFFF"/>
          <w:lang w:val="en-GB"/>
        </w:rPr>
        <w:t>Vigod</w:t>
      </w:r>
      <w:proofErr w:type="spellEnd"/>
      <w:r w:rsidRPr="001779E4">
        <w:rPr>
          <w:b/>
          <w:bCs/>
          <w:shd w:val="clear" w:color="auto" w:fill="FFFFFF"/>
          <w:lang w:val="en-GB"/>
        </w:rPr>
        <w:t xml:space="preserve">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shd w:val="clear" w:color="auto" w:fill="FFFFFF"/>
          <w:lang w:val="en-GB"/>
        </w:rPr>
        <w:t xml:space="preserve">Dickens Akena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</w:t>
      </w:r>
      <w:r w:rsidR="007418F8">
        <w:rPr>
          <w:color w:val="222222"/>
          <w:shd w:val="clear" w:color="auto" w:fill="FFFFFF"/>
          <w:lang w:val="en-GB"/>
        </w:rPr>
        <w:t xml:space="preserve">, </w:t>
      </w:r>
      <w:r w:rsidR="007418F8" w:rsidRPr="001779E4">
        <w:t>Conceptualization</w:t>
      </w:r>
      <w:r w:rsidR="007418F8">
        <w:t xml:space="preserve">. </w:t>
      </w:r>
      <w:r w:rsidRPr="001779E4">
        <w:rPr>
          <w:b/>
          <w:bCs/>
          <w:color w:val="222222"/>
          <w:shd w:val="clear" w:color="auto" w:fill="FFFFFF"/>
          <w:lang w:val="en-GB"/>
        </w:rPr>
        <w:t xml:space="preserve">Andrea Benedetti: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Methodology,</w:t>
      </w:r>
      <w:r w:rsidR="00C1262E">
        <w:rPr>
          <w:color w:val="222222"/>
          <w:shd w:val="clear" w:color="auto" w:fill="FFFFFF"/>
          <w:lang w:val="en-GB"/>
        </w:rPr>
        <w:t xml:space="preserve"> </w:t>
      </w:r>
      <w:r w:rsidR="00E96318">
        <w:rPr>
          <w:color w:val="222222"/>
          <w:shd w:val="clear" w:color="auto" w:fill="FFFFFF"/>
          <w:lang w:val="en-GB"/>
        </w:rPr>
        <w:t xml:space="preserve">Investigation, Funding acquisition, </w:t>
      </w:r>
      <w:r w:rsidR="00386CA2" w:rsidRPr="00386CA2">
        <w:rPr>
          <w:color w:val="222222"/>
          <w:shd w:val="clear" w:color="auto" w:fill="FFFFFF"/>
          <w:lang w:val="en-GB"/>
        </w:rPr>
        <w:t>Formal analysis,</w:t>
      </w:r>
      <w:r w:rsidR="00386CA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96318" w:rsidRPr="00E96318">
        <w:rPr>
          <w:color w:val="222222"/>
          <w:shd w:val="clear" w:color="auto" w:fill="FFFFFF"/>
          <w:lang w:val="en-GB"/>
        </w:rPr>
        <w:t>Data curation,</w:t>
      </w:r>
      <w:r w:rsidR="00E9631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7D120F">
        <w:t xml:space="preserve">. </w:t>
      </w:r>
      <w:r w:rsidRPr="001779E4">
        <w:rPr>
          <w:b/>
          <w:bCs/>
          <w:color w:val="222222"/>
          <w:shd w:val="clear" w:color="auto" w:fill="FFFFFF"/>
          <w:lang w:val="en-GB"/>
        </w:rPr>
        <w:t>Brett D. Thombs:</w:t>
      </w:r>
      <w:r>
        <w:t xml:space="preserve"> </w:t>
      </w:r>
      <w:r w:rsidR="006D103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D103B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1468B8" w:rsidRPr="001468B8">
        <w:rPr>
          <w:color w:val="222222"/>
          <w:shd w:val="clear" w:color="auto" w:fill="FFFFFF"/>
          <w:lang w:val="en-GB"/>
        </w:rPr>
        <w:t>Writing – original draft,</w:t>
      </w:r>
      <w:r w:rsidR="001468B8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C1262E" w:rsidRPr="00C1262E">
        <w:rPr>
          <w:color w:val="222222"/>
          <w:shd w:val="clear" w:color="auto" w:fill="FFFFFF"/>
          <w:lang w:val="en-GB"/>
        </w:rPr>
        <w:t>Methodology,</w:t>
      </w:r>
      <w:r w:rsidR="00C1262E">
        <w:rPr>
          <w:color w:val="222222"/>
          <w:shd w:val="clear" w:color="auto" w:fill="FFFFFF"/>
          <w:lang w:val="en-GB"/>
        </w:rPr>
        <w:t xml:space="preserve"> </w:t>
      </w:r>
      <w:r w:rsidR="00E96318">
        <w:rPr>
          <w:color w:val="222222"/>
          <w:shd w:val="clear" w:color="auto" w:fill="FFFFFF"/>
          <w:lang w:val="en-GB"/>
        </w:rPr>
        <w:t xml:space="preserve">Investigation, Funding acquisition,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386CA2" w:rsidRPr="00386CA2">
        <w:rPr>
          <w:color w:val="222222"/>
          <w:shd w:val="clear" w:color="auto" w:fill="FFFFFF"/>
          <w:lang w:val="en-GB"/>
        </w:rPr>
        <w:t>,</w:t>
      </w:r>
      <w:r w:rsidR="00386CA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1779E4">
        <w:t>Conceptualization</w:t>
      </w:r>
      <w:r w:rsidR="00936D5F">
        <w:t>.</w:t>
      </w:r>
    </w:p>
    <w:p w14:paraId="03D0F33D" w14:textId="012EF65F" w:rsidR="00536005" w:rsidRPr="00AE00BD" w:rsidRDefault="00536005" w:rsidP="007D120F">
      <w:pPr>
        <w:pStyle w:val="NormalWeb"/>
        <w:rPr>
          <w:b/>
          <w:bCs/>
          <w:color w:val="000000" w:themeColor="text1"/>
          <w:lang w:val="en-GB"/>
        </w:rPr>
      </w:pPr>
      <w:r w:rsidRPr="00AE00BD">
        <w:rPr>
          <w:b/>
          <w:bCs/>
          <w:color w:val="000000" w:themeColor="text1"/>
          <w:lang w:val="en-GB"/>
        </w:rPr>
        <w:t>Members of the DEPRESSD Collaboration Group contributed:</w:t>
      </w:r>
    </w:p>
    <w:p w14:paraId="3F27EBCA" w14:textId="3D404991" w:rsidR="007C00FC" w:rsidRPr="00C6211F" w:rsidRDefault="00536005" w:rsidP="007C00FC">
      <w:pPr>
        <w:rPr>
          <w:color w:val="222222"/>
          <w:shd w:val="clear" w:color="auto" w:fill="FFFFFF"/>
          <w:lang w:val="en-GB"/>
        </w:rPr>
      </w:pPr>
      <w:proofErr w:type="spellStart"/>
      <w:r w:rsidRPr="00536005">
        <w:rPr>
          <w:b/>
          <w:bCs/>
          <w:color w:val="000000" w:themeColor="text1"/>
          <w:lang w:val="en-GB"/>
        </w:rPr>
        <w:t>Marleine</w:t>
      </w:r>
      <w:proofErr w:type="spellEnd"/>
      <w:r w:rsidRPr="00536005">
        <w:rPr>
          <w:b/>
          <w:bCs/>
          <w:color w:val="000000" w:themeColor="text1"/>
          <w:lang w:val="en-GB"/>
        </w:rPr>
        <w:t xml:space="preserve"> Azar:</w:t>
      </w:r>
      <w:r>
        <w:rPr>
          <w:color w:val="000000" w:themeColor="text1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E2114F">
        <w:rPr>
          <w:color w:val="222222"/>
          <w:shd w:val="clear" w:color="auto" w:fill="FFFFFF"/>
          <w:lang w:val="en-GB"/>
        </w:rPr>
        <w:t xml:space="preserve">Investigation,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>Parash Mani Bhandari:</w:t>
      </w:r>
      <w:r>
        <w:rPr>
          <w:color w:val="222222"/>
          <w:shd w:val="clear" w:color="auto" w:fill="FFFFFF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 xml:space="preserve">Matthew </w:t>
      </w:r>
      <w:proofErr w:type="spellStart"/>
      <w:proofErr w:type="gramStart"/>
      <w:r w:rsidRPr="00536005">
        <w:rPr>
          <w:b/>
          <w:bCs/>
          <w:color w:val="222222"/>
          <w:shd w:val="clear" w:color="auto" w:fill="FFFFFF"/>
          <w:lang w:val="en-GB"/>
        </w:rPr>
        <w:t>J.Chiovitti</w:t>
      </w:r>
      <w:proofErr w:type="spellEnd"/>
      <w:proofErr w:type="gramEnd"/>
      <w:r w:rsidRPr="00536005">
        <w:rPr>
          <w:b/>
          <w:bCs/>
          <w:color w:val="222222"/>
          <w:shd w:val="clear" w:color="auto" w:fill="FFFFFF"/>
          <w:lang w:val="en-GB"/>
        </w:rPr>
        <w:t>:</w:t>
      </w:r>
      <w:r>
        <w:rPr>
          <w:color w:val="222222"/>
          <w:shd w:val="clear" w:color="auto" w:fill="FFFFFF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>Chen He:</w:t>
      </w:r>
      <w:r>
        <w:rPr>
          <w:color w:val="222222"/>
          <w:shd w:val="clear" w:color="auto" w:fill="FFFFFF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>Mahrukh Imran:</w:t>
      </w:r>
      <w:r>
        <w:rPr>
          <w:color w:val="222222"/>
          <w:shd w:val="clear" w:color="auto" w:fill="FFFFFF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>Ankur Krishnan:</w:t>
      </w:r>
      <w:r>
        <w:rPr>
          <w:color w:val="222222"/>
          <w:shd w:val="clear" w:color="auto" w:fill="FFFFFF"/>
          <w:lang w:val="en-GB"/>
        </w:rPr>
        <w:t xml:space="preserve"> </w:t>
      </w:r>
      <w:r w:rsidRPr="006D103B">
        <w:rPr>
          <w:color w:val="222222"/>
          <w:shd w:val="clear" w:color="auto" w:fill="FFFFFF"/>
          <w:lang w:val="en-GB"/>
        </w:rPr>
        <w:t>Writing – review &amp; editing,</w:t>
      </w:r>
      <w:r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 xml:space="preserve">Zelalem Negeri: </w:t>
      </w:r>
      <w:r w:rsidR="00496D32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96D32"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496D32">
        <w:rPr>
          <w:color w:val="222222"/>
          <w:shd w:val="clear" w:color="auto" w:fill="FFFFFF"/>
          <w:lang w:val="en-GB"/>
        </w:rPr>
        <w:t xml:space="preserve">. </w:t>
      </w:r>
      <w:r w:rsidRPr="00536005">
        <w:rPr>
          <w:b/>
          <w:bCs/>
          <w:color w:val="222222"/>
          <w:shd w:val="clear" w:color="auto" w:fill="FFFFFF"/>
          <w:lang w:val="en-GB"/>
        </w:rPr>
        <w:t>Dipika</w:t>
      </w:r>
      <w:r>
        <w:rPr>
          <w:b/>
          <w:bCs/>
          <w:color w:val="222222"/>
          <w:shd w:val="clear" w:color="auto" w:fill="FFFFFF"/>
          <w:lang w:val="en-GB"/>
        </w:rPr>
        <w:t xml:space="preserve"> </w:t>
      </w:r>
      <w:r w:rsidRPr="00536005">
        <w:rPr>
          <w:b/>
          <w:bCs/>
          <w:color w:val="222222"/>
          <w:shd w:val="clear" w:color="auto" w:fill="FFFFFF"/>
          <w:lang w:val="en-GB"/>
        </w:rPr>
        <w:t>Neupane</w:t>
      </w:r>
      <w:r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496D32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96D32"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496D32">
        <w:rPr>
          <w:color w:val="222222"/>
          <w:shd w:val="clear" w:color="auto" w:fill="FFFFFF"/>
          <w:lang w:val="en-GB"/>
        </w:rPr>
        <w:t xml:space="preserve">. </w:t>
      </w:r>
      <w:r w:rsidR="00496D32" w:rsidRPr="00496D32">
        <w:rPr>
          <w:b/>
          <w:bCs/>
          <w:color w:val="222222"/>
          <w:shd w:val="clear" w:color="auto" w:fill="FFFFFF"/>
          <w:lang w:val="en-GB"/>
        </w:rPr>
        <w:t>Kira</w:t>
      </w:r>
      <w:r w:rsidR="00496D3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496D32" w:rsidRPr="00496D32">
        <w:rPr>
          <w:b/>
          <w:bCs/>
          <w:color w:val="222222"/>
          <w:shd w:val="clear" w:color="auto" w:fill="FFFFFF"/>
          <w:lang w:val="en-GB"/>
        </w:rPr>
        <w:t>E.</w:t>
      </w:r>
      <w:r w:rsidR="00496D3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496D32" w:rsidRPr="00496D32">
        <w:rPr>
          <w:b/>
          <w:bCs/>
          <w:color w:val="222222"/>
          <w:shd w:val="clear" w:color="auto" w:fill="FFFFFF"/>
          <w:lang w:val="en-GB"/>
        </w:rPr>
        <w:t>Riehm</w:t>
      </w:r>
      <w:r w:rsidR="00496D32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496D32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96D32">
        <w:rPr>
          <w:color w:val="222222"/>
          <w:shd w:val="clear" w:color="auto" w:fill="FFFFFF"/>
          <w:lang w:val="en-GB"/>
        </w:rPr>
        <w:t xml:space="preserve">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496D32">
        <w:rPr>
          <w:color w:val="222222"/>
          <w:shd w:val="clear" w:color="auto" w:fill="FFFFFF"/>
          <w:lang w:val="en-GB"/>
        </w:rPr>
        <w:t xml:space="preserve">. </w:t>
      </w:r>
      <w:r w:rsidR="00496D32" w:rsidRPr="00496D32">
        <w:rPr>
          <w:b/>
          <w:bCs/>
          <w:color w:val="222222"/>
          <w:shd w:val="clear" w:color="auto" w:fill="FFFFFF"/>
          <w:lang w:val="en-GB"/>
        </w:rPr>
        <w:t>Xin Wei</w:t>
      </w:r>
      <w:r w:rsidR="00496D32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496D32" w:rsidRPr="00496D32">
        <w:rPr>
          <w:b/>
          <w:bCs/>
          <w:color w:val="222222"/>
          <w:shd w:val="clear" w:color="auto" w:fill="FFFFFF"/>
          <w:lang w:val="en-GB"/>
        </w:rPr>
        <w:t>Yan</w:t>
      </w:r>
      <w:r w:rsidR="00496D32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496D32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96D32">
        <w:rPr>
          <w:color w:val="222222"/>
          <w:shd w:val="clear" w:color="auto" w:fill="FFFFFF"/>
          <w:lang w:val="en-GB"/>
        </w:rPr>
        <w:t xml:space="preserve"> </w:t>
      </w:r>
      <w:r w:rsidR="00AF7E6D">
        <w:rPr>
          <w:color w:val="222222"/>
          <w:shd w:val="clear" w:color="auto" w:fill="FFFFFF"/>
          <w:lang w:val="en-GB"/>
        </w:rPr>
        <w:t xml:space="preserve">Investigation, </w:t>
      </w:r>
      <w:r w:rsidR="0074376A">
        <w:rPr>
          <w:color w:val="222222"/>
          <w:shd w:val="clear" w:color="auto" w:fill="FFFFFF"/>
          <w:lang w:val="en-GB"/>
        </w:rPr>
        <w:t>Data curation</w:t>
      </w:r>
      <w:r w:rsidR="00496D32">
        <w:rPr>
          <w:color w:val="222222"/>
          <w:shd w:val="clear" w:color="auto" w:fill="FFFFFF"/>
          <w:lang w:val="en-GB"/>
        </w:rPr>
        <w:t xml:space="preserve">. </w:t>
      </w:r>
      <w:r w:rsidR="002E1414" w:rsidRPr="002E1414">
        <w:rPr>
          <w:b/>
          <w:bCs/>
          <w:color w:val="222222"/>
          <w:shd w:val="clear" w:color="auto" w:fill="FFFFFF"/>
          <w:lang w:val="en-GB"/>
        </w:rPr>
        <w:t>Lorie A. Kloda</w:t>
      </w:r>
      <w:r w:rsidR="002E1414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2E141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E1414">
        <w:rPr>
          <w:color w:val="222222"/>
          <w:shd w:val="clear" w:color="auto" w:fill="FFFFFF"/>
          <w:lang w:val="en-GB"/>
        </w:rPr>
        <w:t xml:space="preserve"> Data curation.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>Melissa Henry:</w:t>
      </w:r>
      <w:r w:rsidR="00E37921">
        <w:rPr>
          <w:color w:val="222222"/>
          <w:shd w:val="clear" w:color="auto" w:fill="FFFFFF"/>
          <w:lang w:val="en-GB"/>
        </w:rPr>
        <w:t xml:space="preserve"> </w:t>
      </w:r>
      <w:r w:rsidR="00E37921" w:rsidRPr="006D103B">
        <w:rPr>
          <w:color w:val="222222"/>
          <w:shd w:val="clear" w:color="auto" w:fill="FFFFFF"/>
          <w:lang w:val="en-GB"/>
        </w:rPr>
        <w:t>Writing – review &amp; editing</w:t>
      </w:r>
      <w:r w:rsidR="00E37921">
        <w:rPr>
          <w:color w:val="222222"/>
          <w:shd w:val="clear" w:color="auto" w:fill="FFFFFF"/>
          <w:lang w:val="en-GB"/>
        </w:rPr>
        <w:t>.</w:t>
      </w:r>
      <w:r w:rsidR="00E37921" w:rsidRPr="00AD29D0">
        <w:rPr>
          <w:b/>
          <w:bCs/>
          <w:color w:val="222222"/>
          <w:shd w:val="clear" w:color="auto" w:fill="FFFFFF"/>
          <w:lang w:val="en-GB"/>
        </w:rPr>
        <w:t xml:space="preserve"> </w:t>
      </w:r>
      <w:proofErr w:type="spellStart"/>
      <w:r w:rsidR="00E37921" w:rsidRPr="00E37921">
        <w:rPr>
          <w:b/>
          <w:bCs/>
          <w:color w:val="222222"/>
          <w:shd w:val="clear" w:color="auto" w:fill="FFFFFF"/>
          <w:lang w:val="en-GB"/>
        </w:rPr>
        <w:t>Zahinoor</w:t>
      </w:r>
      <w:proofErr w:type="spellEnd"/>
      <w:r w:rsidR="00E3792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>Ismail</w:t>
      </w:r>
      <w:r w:rsidR="00E37921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E37921" w:rsidRPr="006D103B">
        <w:rPr>
          <w:color w:val="222222"/>
          <w:shd w:val="clear" w:color="auto" w:fill="FFFFFF"/>
          <w:lang w:val="en-GB"/>
        </w:rPr>
        <w:t>Writing – review &amp; editing</w:t>
      </w:r>
      <w:r w:rsidR="00E37921">
        <w:rPr>
          <w:color w:val="222222"/>
          <w:shd w:val="clear" w:color="auto" w:fill="FFFFFF"/>
          <w:lang w:val="en-GB"/>
        </w:rPr>
        <w:t>.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 xml:space="preserve"> Carmen</w:t>
      </w:r>
      <w:r w:rsidR="00E3792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>G.</w:t>
      </w:r>
      <w:r w:rsidR="00E3792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>Loiselle</w:t>
      </w:r>
      <w:r w:rsidR="00E37921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E37921" w:rsidRPr="006D103B">
        <w:rPr>
          <w:color w:val="222222"/>
          <w:shd w:val="clear" w:color="auto" w:fill="FFFFFF"/>
          <w:lang w:val="en-GB"/>
        </w:rPr>
        <w:t>Writing – review &amp; editing</w:t>
      </w:r>
      <w:r w:rsidR="00E37921">
        <w:rPr>
          <w:color w:val="222222"/>
          <w:shd w:val="clear" w:color="auto" w:fill="FFFFFF"/>
          <w:lang w:val="en-GB"/>
        </w:rPr>
        <w:t xml:space="preserve">. </w:t>
      </w:r>
      <w:r w:rsidR="00E37921" w:rsidRPr="00E37921">
        <w:rPr>
          <w:b/>
          <w:bCs/>
          <w:color w:val="222222"/>
          <w:shd w:val="clear" w:color="auto" w:fill="FFFFFF"/>
          <w:lang w:val="en-GB"/>
        </w:rPr>
        <w:t>Nicholas D. Mitchell:</w:t>
      </w:r>
      <w:r w:rsidR="00E37921">
        <w:rPr>
          <w:color w:val="222222"/>
          <w:shd w:val="clear" w:color="auto" w:fill="FFFFFF"/>
          <w:lang w:val="en-GB"/>
        </w:rPr>
        <w:t xml:space="preserve"> </w:t>
      </w:r>
      <w:r w:rsidR="00E37921" w:rsidRPr="006D103B">
        <w:rPr>
          <w:color w:val="222222"/>
          <w:shd w:val="clear" w:color="auto" w:fill="FFFFFF"/>
          <w:lang w:val="en-GB"/>
        </w:rPr>
        <w:t>Writing – review &amp; editing</w:t>
      </w:r>
      <w:r w:rsidR="00E37921">
        <w:rPr>
          <w:color w:val="222222"/>
          <w:shd w:val="clear" w:color="auto" w:fill="FFFFFF"/>
          <w:lang w:val="en-GB"/>
        </w:rPr>
        <w:t xml:space="preserve">.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 xml:space="preserve">Samir Al-Adawi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>Rubén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>Alvarado: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>.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 xml:space="preserve">Dagmar Amtmann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 xml:space="preserve">Bruce </w:t>
      </w:r>
      <w:proofErr w:type="spellStart"/>
      <w:r w:rsidR="00AD29D0" w:rsidRPr="00AD29D0">
        <w:rPr>
          <w:b/>
          <w:bCs/>
          <w:color w:val="222222"/>
          <w:shd w:val="clear" w:color="auto" w:fill="FFFFFF"/>
          <w:lang w:val="en-GB"/>
        </w:rPr>
        <w:t>Arroll</w:t>
      </w:r>
      <w:proofErr w:type="spellEnd"/>
      <w:r w:rsidR="00AD29D0" w:rsidRP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AD29D0">
        <w:rPr>
          <w:b/>
          <w:bCs/>
          <w:color w:val="222222"/>
          <w:shd w:val="clear" w:color="auto" w:fill="FFFFFF"/>
          <w:lang w:val="en-GB"/>
        </w:rPr>
        <w:t>Liat Ayalon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0A4897">
        <w:rPr>
          <w:b/>
          <w:bCs/>
          <w:color w:val="222222"/>
          <w:shd w:val="clear" w:color="auto" w:fill="FFFFFF"/>
          <w:lang w:val="en-GB"/>
        </w:rPr>
        <w:t>Hamid R. Baradaran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704A8E">
        <w:rPr>
          <w:b/>
          <w:bCs/>
          <w:color w:val="222222"/>
          <w:shd w:val="clear" w:color="auto" w:fill="FFFFFF"/>
          <w:lang w:val="en-GB"/>
        </w:rPr>
        <w:t>Jacqueline Barnes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0A4897">
        <w:rPr>
          <w:b/>
          <w:bCs/>
          <w:color w:val="222222"/>
          <w:shd w:val="clear" w:color="auto" w:fill="FFFFFF"/>
          <w:lang w:val="en-GB"/>
        </w:rPr>
        <w:t>Kevin R. Beck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>.</w:t>
      </w:r>
      <w:r w:rsidR="00C6211F">
        <w:rPr>
          <w:color w:val="222222"/>
          <w:shd w:val="clear" w:color="auto" w:fill="FFFFFF"/>
          <w:lang w:val="en-GB"/>
        </w:rPr>
        <w:t xml:space="preserve"> </w:t>
      </w:r>
      <w:r w:rsidR="00AD29D0" w:rsidRPr="000A4897">
        <w:rPr>
          <w:b/>
          <w:bCs/>
          <w:color w:val="222222"/>
          <w:shd w:val="clear" w:color="auto" w:fill="FFFFFF"/>
          <w:lang w:val="en-GB"/>
        </w:rPr>
        <w:t xml:space="preserve">Cheryl </w:t>
      </w:r>
      <w:proofErr w:type="spellStart"/>
      <w:r w:rsidR="00AD29D0" w:rsidRPr="000A4897">
        <w:rPr>
          <w:b/>
          <w:bCs/>
          <w:color w:val="222222"/>
          <w:shd w:val="clear" w:color="auto" w:fill="FFFFFF"/>
          <w:lang w:val="en-GB"/>
        </w:rPr>
        <w:t>Tatano</w:t>
      </w:r>
      <w:proofErr w:type="spellEnd"/>
      <w:r w:rsidR="00AD29D0" w:rsidRPr="000A4897">
        <w:rPr>
          <w:b/>
          <w:bCs/>
          <w:color w:val="222222"/>
          <w:shd w:val="clear" w:color="auto" w:fill="FFFFFF"/>
          <w:lang w:val="en-GB"/>
        </w:rPr>
        <w:t xml:space="preserve"> Beck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 xml:space="preserve">. </w:t>
      </w:r>
      <w:r w:rsidR="00AD29D0" w:rsidRPr="000A4897">
        <w:rPr>
          <w:b/>
          <w:bCs/>
          <w:color w:val="222222"/>
          <w:shd w:val="clear" w:color="auto" w:fill="FFFFFF"/>
          <w:lang w:val="en-GB"/>
        </w:rPr>
        <w:t>Charles N. Bernstein</w:t>
      </w:r>
      <w:r w:rsidR="00AD29D0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AD29D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D29D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D29D0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0A4897" w:rsidRPr="000A4897">
        <w:rPr>
          <w:b/>
          <w:bCs/>
          <w:color w:val="222222"/>
          <w:shd w:val="clear" w:color="auto" w:fill="FFFFFF"/>
          <w:lang w:val="en-GB"/>
        </w:rPr>
        <w:t xml:space="preserve">Carola </w:t>
      </w:r>
      <w:proofErr w:type="spellStart"/>
      <w:r w:rsidR="000A4897" w:rsidRPr="000A4897">
        <w:rPr>
          <w:b/>
          <w:bCs/>
          <w:color w:val="222222"/>
          <w:shd w:val="clear" w:color="auto" w:fill="FFFFFF"/>
          <w:lang w:val="en-GB"/>
        </w:rPr>
        <w:t>Bindt</w:t>
      </w:r>
      <w:proofErr w:type="spellEnd"/>
      <w:r w:rsidR="000A4897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0A4897">
        <w:rPr>
          <w:b/>
          <w:bCs/>
          <w:color w:val="222222"/>
          <w:shd w:val="clear" w:color="auto" w:fill="FFFFFF"/>
        </w:rPr>
        <w:t>Charles H. Bombardier</w:t>
      </w:r>
      <w:r w:rsidR="000A4897" w:rsidRPr="000A4897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Birgitte Boye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 xml:space="preserve">Natalie </w:t>
      </w:r>
      <w:proofErr w:type="spellStart"/>
      <w:r w:rsidR="000A4897" w:rsidRPr="00D7284E">
        <w:rPr>
          <w:b/>
          <w:bCs/>
          <w:color w:val="222222"/>
          <w:shd w:val="clear" w:color="auto" w:fill="FFFFFF"/>
        </w:rPr>
        <w:t>Büel</w:t>
      </w:r>
      <w:proofErr w:type="spellEnd"/>
      <w:r w:rsidR="000A4897" w:rsidRPr="00D7284E">
        <w:rPr>
          <w:b/>
          <w:bCs/>
          <w:color w:val="222222"/>
          <w:shd w:val="clear" w:color="auto" w:fill="FFFFFF"/>
        </w:rPr>
        <w:t>-Drabe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Ryna Imma Buji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 xml:space="preserve">Adomas </w:t>
      </w:r>
      <w:proofErr w:type="spellStart"/>
      <w:r w:rsidR="000A4897" w:rsidRPr="00D7284E">
        <w:rPr>
          <w:b/>
          <w:bCs/>
          <w:color w:val="222222"/>
          <w:shd w:val="clear" w:color="auto" w:fill="FFFFFF"/>
          <w:lang w:val="en-GB"/>
        </w:rPr>
        <w:t>Bunevicius</w:t>
      </w:r>
      <w:proofErr w:type="spellEnd"/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 xml:space="preserve">Peter Butterworth: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lastRenderedPageBreak/>
        <w:t>Ceyhun Can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0A4897">
        <w:rPr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Gregory Carter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C6211F">
        <w:rPr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 xml:space="preserve">Marcos H. Chagas: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Juliana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C. N.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Chan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Lai Fong</w:t>
      </w:r>
      <w:r w:rsidR="00D7284E" w:rsidRPr="00D7284E">
        <w:rPr>
          <w:b/>
          <w:bCs/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Chan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Chih-Ken</w:t>
      </w:r>
      <w:r w:rsidR="00D7284E" w:rsidRPr="00D7284E">
        <w:rPr>
          <w:b/>
          <w:bCs/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Chen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Dixon</w:t>
      </w:r>
      <w:r w:rsidR="00D7284E" w:rsidRPr="00D7284E">
        <w:rPr>
          <w:b/>
          <w:bCs/>
          <w:color w:val="222222"/>
          <w:shd w:val="clear" w:color="auto" w:fill="FFFFFF"/>
        </w:rPr>
        <w:t xml:space="preserve"> </w:t>
      </w:r>
      <w:r w:rsidR="000A4897" w:rsidRPr="00D7284E">
        <w:rPr>
          <w:b/>
          <w:bCs/>
          <w:color w:val="222222"/>
          <w:shd w:val="clear" w:color="auto" w:fill="FFFFFF"/>
        </w:rPr>
        <w:t>Chibanda</w:t>
      </w:r>
      <w:r w:rsidR="000A4897" w:rsidRPr="00D7284E">
        <w:rPr>
          <w:b/>
          <w:bCs/>
          <w:color w:val="222222"/>
          <w:shd w:val="clear" w:color="auto" w:fill="FFFFFF"/>
          <w:lang w:val="en-GB"/>
        </w:rPr>
        <w:t>:</w:t>
      </w:r>
      <w:r w:rsidR="000A489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A489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A489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A4897">
        <w:rPr>
          <w:color w:val="222222"/>
          <w:shd w:val="clear" w:color="auto" w:fill="FFFFFF"/>
          <w:lang w:val="en-GB"/>
        </w:rPr>
        <w:t>.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Genesis </w:t>
      </w:r>
      <w:proofErr w:type="spellStart"/>
      <w:r w:rsidR="00D7284E" w:rsidRPr="00D7284E">
        <w:rPr>
          <w:b/>
          <w:bCs/>
          <w:color w:val="222222"/>
          <w:shd w:val="clear" w:color="auto" w:fill="FFFFFF"/>
          <w:lang w:val="en-GB"/>
        </w:rPr>
        <w:t>Chorwe</w:t>
      </w:r>
      <w:proofErr w:type="spellEnd"/>
      <w:r w:rsidR="00D7284E" w:rsidRPr="00D7284E">
        <w:rPr>
          <w:b/>
          <w:bCs/>
          <w:color w:val="222222"/>
          <w:shd w:val="clear" w:color="auto" w:fill="FFFFFF"/>
          <w:lang w:val="en-GB"/>
        </w:rPr>
        <w:t>-Sungani: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Kerrie Clover: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Ronán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M.</w:t>
      </w:r>
      <w:r w:rsidR="00C6211F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onroy</w:t>
      </w:r>
      <w:r w:rsidR="00D7284E">
        <w:rPr>
          <w:b/>
          <w:bCs/>
          <w:color w:val="222222"/>
          <w:shd w:val="clear" w:color="auto" w:fill="FFFFFF"/>
          <w:lang w:val="en-GB"/>
        </w:rPr>
        <w:t>: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Aaron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onway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Yeates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onwell</w:t>
      </w:r>
      <w:r w:rsidR="00D7284E">
        <w:rPr>
          <w:b/>
          <w:bCs/>
          <w:color w:val="222222"/>
          <w:shd w:val="clear" w:color="auto" w:fill="FFFFFF"/>
          <w:lang w:val="en-GB"/>
        </w:rPr>
        <w:t>: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Humberto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orrea</w:t>
      </w:r>
      <w:r w:rsidR="00D7284E">
        <w:rPr>
          <w:b/>
          <w:bCs/>
          <w:color w:val="222222"/>
          <w:shd w:val="clear" w:color="auto" w:fill="FFFFFF"/>
          <w:lang w:val="en-GB"/>
        </w:rPr>
        <w:t>: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Tiago Castro e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outo</w:t>
      </w:r>
      <w:r w:rsidR="00D7284E">
        <w:rPr>
          <w:b/>
          <w:bCs/>
          <w:color w:val="222222"/>
          <w:shd w:val="clear" w:color="auto" w:fill="FFFFFF"/>
          <w:lang w:val="en-GB"/>
        </w:rPr>
        <w:t>: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Daniel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Cukor</w:t>
      </w:r>
      <w:r w:rsidR="00D7284E">
        <w:rPr>
          <w:b/>
          <w:bCs/>
          <w:color w:val="222222"/>
          <w:shd w:val="clear" w:color="auto" w:fill="FFFFFF"/>
          <w:lang w:val="en-GB"/>
        </w:rPr>
        <w:t>: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D7284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D7284E">
        <w:rPr>
          <w:color w:val="222222"/>
          <w:shd w:val="clear" w:color="auto" w:fill="FFFFFF"/>
          <w:lang w:val="en-GB"/>
        </w:rPr>
        <w:t xml:space="preserve">.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Federico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M.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D7284E" w:rsidRPr="00D7284E">
        <w:rPr>
          <w:b/>
          <w:bCs/>
          <w:color w:val="222222"/>
          <w:shd w:val="clear" w:color="auto" w:fill="FFFFFF"/>
          <w:lang w:val="en-GB"/>
        </w:rPr>
        <w:t>Daray</w:t>
      </w:r>
      <w:r w:rsidR="00D7284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66E27" w:rsidRPr="00F66E27">
        <w:rPr>
          <w:b/>
          <w:bCs/>
          <w:color w:val="222222"/>
          <w:shd w:val="clear" w:color="auto" w:fill="FFFFFF"/>
          <w:lang w:val="en-GB"/>
        </w:rPr>
        <w:t>Janneke</w:t>
      </w:r>
      <w:r w:rsidR="00F66E27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F66E27" w:rsidRPr="00F66E27">
        <w:rPr>
          <w:b/>
          <w:bCs/>
          <w:color w:val="222222"/>
          <w:shd w:val="clear" w:color="auto" w:fill="FFFFFF"/>
          <w:lang w:val="en-GB"/>
        </w:rPr>
        <w:t xml:space="preserve">M.de Man-van Ginkel: </w:t>
      </w:r>
      <w:r w:rsidR="00F66E2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66E2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66E27">
        <w:rPr>
          <w:color w:val="222222"/>
          <w:shd w:val="clear" w:color="auto" w:fill="FFFFFF"/>
          <w:lang w:val="en-GB"/>
        </w:rPr>
        <w:t xml:space="preserve">. </w:t>
      </w:r>
      <w:r w:rsidR="00F66E27" w:rsidRPr="00F66E27">
        <w:rPr>
          <w:b/>
          <w:bCs/>
          <w:color w:val="222222"/>
          <w:shd w:val="clear" w:color="auto" w:fill="FFFFFF"/>
          <w:lang w:val="en-GB"/>
        </w:rPr>
        <w:t>Jennifer De Souza:</w:t>
      </w:r>
      <w:r w:rsidR="00F66E27">
        <w:rPr>
          <w:color w:val="222222"/>
          <w:shd w:val="clear" w:color="auto" w:fill="FFFFFF"/>
          <w:lang w:val="en-GB"/>
        </w:rPr>
        <w:t xml:space="preserve"> </w:t>
      </w:r>
      <w:r w:rsidR="00F66E27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66E27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66E27">
        <w:rPr>
          <w:color w:val="222222"/>
          <w:shd w:val="clear" w:color="auto" w:fill="FFFFFF"/>
          <w:lang w:val="en-GB"/>
        </w:rPr>
        <w:t>.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Marina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G. Downing</w:t>
      </w:r>
      <w:proofErr w:type="gramStart"/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>
        <w:rPr>
          <w:b/>
          <w:bCs/>
          <w:color w:val="222222"/>
          <w:shd w:val="clear" w:color="auto" w:fill="FFFFFF"/>
          <w:lang w:val="en-GB"/>
        </w:rPr>
        <w:t>:</w:t>
      </w:r>
      <w:proofErr w:type="gramEnd"/>
      <w:r w:rsid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proofErr w:type="spellStart"/>
      <w:r w:rsidR="00F27CDE" w:rsidRPr="00F27CDE">
        <w:rPr>
          <w:b/>
          <w:bCs/>
          <w:color w:val="222222"/>
          <w:shd w:val="clear" w:color="auto" w:fill="FFFFFF"/>
          <w:lang w:val="en-GB"/>
        </w:rPr>
        <w:t>Valsamma</w:t>
      </w:r>
      <w:proofErr w:type="spellEnd"/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 Eapen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Jesse R. Fann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Nicolas </w:t>
      </w:r>
      <w:proofErr w:type="spellStart"/>
      <w:r w:rsidR="00F27CDE" w:rsidRPr="00F27CDE">
        <w:rPr>
          <w:b/>
          <w:bCs/>
          <w:color w:val="222222"/>
          <w:shd w:val="clear" w:color="auto" w:fill="FFFFFF"/>
          <w:lang w:val="en-GB"/>
        </w:rPr>
        <w:t>Favez</w:t>
      </w:r>
      <w:proofErr w:type="spellEnd"/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Ethel Felice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Gracia Fellmeth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Panagiotis P. Ferentinos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Michelle Fernandes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Sally Field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Barbara </w:t>
      </w:r>
      <w:proofErr w:type="spellStart"/>
      <w:r w:rsidR="00F27CDE" w:rsidRPr="00F27CDE">
        <w:rPr>
          <w:b/>
          <w:bCs/>
          <w:color w:val="222222"/>
          <w:shd w:val="clear" w:color="auto" w:fill="FFFFFF"/>
          <w:lang w:val="en-GB"/>
        </w:rPr>
        <w:t>Figueired</w:t>
      </w:r>
      <w:r w:rsidR="00BD7184">
        <w:rPr>
          <w:b/>
          <w:bCs/>
          <w:color w:val="222222"/>
          <w:shd w:val="clear" w:color="auto" w:fill="FFFFFF"/>
          <w:lang w:val="en-GB"/>
        </w:rPr>
        <w:t>c</w:t>
      </w:r>
      <w:proofErr w:type="spellEnd"/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Felix H. Fischer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Jane R. W. Fisher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Alastair J. Flint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Maiko Fujimori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>.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 Daniel Fung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>.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 xml:space="preserve"> Pamela Gallagher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>
        <w:rPr>
          <w:color w:val="222222"/>
          <w:shd w:val="clear" w:color="auto" w:fill="FFFFFF"/>
          <w:lang w:val="en-GB"/>
        </w:rPr>
        <w:t xml:space="preserve">. </w:t>
      </w:r>
      <w:r w:rsidR="00F27CDE" w:rsidRPr="00F27CDE">
        <w:rPr>
          <w:b/>
          <w:bCs/>
          <w:color w:val="222222"/>
          <w:shd w:val="clear" w:color="auto" w:fill="FFFFFF"/>
          <w:lang w:val="en-GB"/>
        </w:rPr>
        <w:t>Milena Gandy</w:t>
      </w:r>
      <w:r w:rsid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F27CD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F27CD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F27CDE" w:rsidRPr="00BD7184">
        <w:rPr>
          <w:b/>
          <w:bCs/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</w:t>
      </w:r>
      <w:proofErr w:type="spellStart"/>
      <w:r w:rsidR="00BD7184" w:rsidRPr="00BD7184">
        <w:rPr>
          <w:b/>
          <w:bCs/>
          <w:color w:val="222222"/>
          <w:shd w:val="clear" w:color="auto" w:fill="FFFFFF"/>
          <w:lang w:val="en-GB"/>
        </w:rPr>
        <w:t>Bizu</w:t>
      </w:r>
      <w:proofErr w:type="spellEnd"/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</w:t>
      </w:r>
      <w:proofErr w:type="spellStart"/>
      <w:r w:rsidR="00BD7184" w:rsidRPr="00BD7184">
        <w:rPr>
          <w:b/>
          <w:bCs/>
          <w:color w:val="222222"/>
          <w:shd w:val="clear" w:color="auto" w:fill="FFFFFF"/>
          <w:lang w:val="en-GB"/>
        </w:rPr>
        <w:t>Gelaye</w:t>
      </w:r>
      <w:proofErr w:type="spellEnd"/>
      <w:r w:rsidR="00BD7184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 xml:space="preserve">. 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>Leila Gholizadeh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Lorna J. Gibson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Felicity Goodyear-Smith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Luigi Grassi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Eric P. Green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Catherine G. Greeno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Brian J. Hall</w:t>
      </w:r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Liisa </w:t>
      </w:r>
      <w:proofErr w:type="spellStart"/>
      <w:r w:rsidR="00BD7184" w:rsidRPr="00BD7184">
        <w:rPr>
          <w:b/>
          <w:bCs/>
          <w:color w:val="222222"/>
          <w:shd w:val="clear" w:color="auto" w:fill="FFFFFF"/>
          <w:lang w:val="en-GB"/>
        </w:rPr>
        <w:t>Hantsoo</w:t>
      </w:r>
      <w:proofErr w:type="spellEnd"/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Emily E. </w:t>
      </w:r>
      <w:proofErr w:type="spellStart"/>
      <w:r w:rsidR="00BD7184" w:rsidRPr="00BD7184">
        <w:rPr>
          <w:b/>
          <w:bCs/>
          <w:color w:val="222222"/>
          <w:shd w:val="clear" w:color="auto" w:fill="FFFFFF"/>
          <w:lang w:val="en-GB"/>
        </w:rPr>
        <w:t>Haroz</w:t>
      </w:r>
      <w:proofErr w:type="spellEnd"/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BD7184" w:rsidRPr="00BD7184">
        <w:rPr>
          <w:b/>
          <w:bCs/>
          <w:color w:val="222222"/>
          <w:shd w:val="clear" w:color="auto" w:fill="FFFFFF"/>
          <w:lang w:val="en-GB"/>
        </w:rPr>
        <w:t xml:space="preserve"> Martin </w:t>
      </w:r>
      <w:proofErr w:type="spellStart"/>
      <w:r w:rsidR="00BD7184" w:rsidRPr="00BD7184">
        <w:rPr>
          <w:b/>
          <w:bCs/>
          <w:color w:val="222222"/>
          <w:shd w:val="clear" w:color="auto" w:fill="FFFFFF"/>
          <w:lang w:val="en-GB"/>
        </w:rPr>
        <w:t>Härter</w:t>
      </w:r>
      <w:proofErr w:type="spellEnd"/>
      <w:r w:rsidR="00BD7184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BD7184" w:rsidRPr="006D103B">
        <w:rPr>
          <w:color w:val="222222"/>
          <w:shd w:val="clear" w:color="auto" w:fill="FFFFFF"/>
          <w:lang w:val="en-GB"/>
        </w:rPr>
        <w:t>Writing – review &amp; editing,</w:t>
      </w:r>
      <w:r w:rsidR="00BD7184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BD7184">
        <w:rPr>
          <w:color w:val="222222"/>
          <w:shd w:val="clear" w:color="auto" w:fill="FFFFFF"/>
          <w:lang w:val="en-GB"/>
        </w:rPr>
        <w:t>.</w:t>
      </w:r>
      <w:r w:rsidR="00367D5A">
        <w:rPr>
          <w:color w:val="222222"/>
          <w:shd w:val="clear" w:color="auto" w:fill="FFFFFF"/>
          <w:lang w:val="en-GB"/>
        </w:rPr>
        <w:t xml:space="preserve"> </w:t>
      </w:r>
      <w:r w:rsidR="00367D5A" w:rsidRPr="00367D5A">
        <w:rPr>
          <w:b/>
          <w:bCs/>
          <w:color w:val="222222"/>
          <w:shd w:val="clear" w:color="auto" w:fill="FFFFFF"/>
          <w:lang w:val="en-GB"/>
        </w:rPr>
        <w:t xml:space="preserve">Ulrich </w:t>
      </w:r>
      <w:proofErr w:type="spellStart"/>
      <w:r w:rsidR="00367D5A" w:rsidRPr="00367D5A">
        <w:rPr>
          <w:b/>
          <w:bCs/>
          <w:color w:val="222222"/>
          <w:shd w:val="clear" w:color="auto" w:fill="FFFFFF"/>
          <w:lang w:val="en-GB"/>
        </w:rPr>
        <w:t>Hegerl</w:t>
      </w:r>
      <w:proofErr w:type="spellEnd"/>
      <w:r w:rsidR="00367D5A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367D5A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67D5A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67D5A">
        <w:rPr>
          <w:color w:val="222222"/>
          <w:shd w:val="clear" w:color="auto" w:fill="FFFFFF"/>
          <w:lang w:val="en-GB"/>
        </w:rPr>
        <w:t xml:space="preserve">. </w:t>
      </w:r>
      <w:r w:rsidR="00367D5A" w:rsidRPr="00367D5A">
        <w:rPr>
          <w:b/>
          <w:bCs/>
          <w:color w:val="222222"/>
          <w:shd w:val="clear" w:color="auto" w:fill="FFFFFF"/>
          <w:lang w:val="en-GB"/>
        </w:rPr>
        <w:t>Nadine Helle</w:t>
      </w:r>
      <w:r w:rsidR="00367D5A">
        <w:rPr>
          <w:b/>
          <w:bCs/>
          <w:color w:val="222222"/>
          <w:shd w:val="clear" w:color="auto" w:fill="FFFFFF"/>
          <w:lang w:val="en-GB"/>
        </w:rPr>
        <w:t>:</w:t>
      </w:r>
      <w:r w:rsidR="00367D5A" w:rsidRPr="00367D5A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367D5A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67D5A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67D5A">
        <w:rPr>
          <w:color w:val="222222"/>
          <w:shd w:val="clear" w:color="auto" w:fill="FFFFFF"/>
          <w:lang w:val="en-GB"/>
        </w:rPr>
        <w:t xml:space="preserve">. </w:t>
      </w:r>
      <w:r w:rsidR="001B4850" w:rsidRPr="001B4850">
        <w:rPr>
          <w:b/>
          <w:bCs/>
          <w:color w:val="000000"/>
        </w:rPr>
        <w:t>Asuncion Hernando</w:t>
      </w:r>
      <w:r w:rsidR="001B4850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1B485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1B485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1B4850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Leanne Hides</w:t>
      </w:r>
      <w:r w:rsidR="001B4850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1B485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1B485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1B4850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Stevan E. </w:t>
      </w:r>
      <w:proofErr w:type="spellStart"/>
      <w:r w:rsidR="001B4850" w:rsidRPr="001B4850">
        <w:rPr>
          <w:b/>
          <w:bCs/>
          <w:color w:val="000000"/>
        </w:rPr>
        <w:t>Hobfoll</w:t>
      </w:r>
      <w:proofErr w:type="spellEnd"/>
      <w:r w:rsidR="001B4850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1B485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1B485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1B4850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Simone </w:t>
      </w:r>
      <w:proofErr w:type="spellStart"/>
      <w:r w:rsidR="001B4850" w:rsidRPr="001B4850">
        <w:rPr>
          <w:b/>
          <w:bCs/>
          <w:color w:val="000000"/>
        </w:rPr>
        <w:t>Honikman</w:t>
      </w:r>
      <w:proofErr w:type="spellEnd"/>
      <w:r w:rsidR="001B4850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1B485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1B485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1B4850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Louise M. Howard</w:t>
      </w:r>
      <w:r w:rsidR="002B687B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2B687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B687B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B687B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Thomas </w:t>
      </w:r>
      <w:proofErr w:type="spellStart"/>
      <w:r w:rsidR="001B4850" w:rsidRPr="001B4850">
        <w:rPr>
          <w:b/>
          <w:bCs/>
          <w:color w:val="000000"/>
        </w:rPr>
        <w:t>Hyphantis</w:t>
      </w:r>
      <w:proofErr w:type="spellEnd"/>
      <w:r w:rsidR="002B687B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2B687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B687B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B687B">
        <w:rPr>
          <w:color w:val="222222"/>
          <w:shd w:val="clear" w:color="auto" w:fill="FFFFFF"/>
          <w:lang w:val="en-GB"/>
        </w:rPr>
        <w:t>.</w:t>
      </w:r>
      <w:r w:rsidR="001B4850" w:rsidRPr="001B4850">
        <w:rPr>
          <w:b/>
          <w:bCs/>
          <w:color w:val="000000"/>
        </w:rPr>
        <w:t xml:space="preserve"> Maria Iglesias-González</w:t>
      </w:r>
      <w:r w:rsidR="002B687B" w:rsidRPr="00F27CDE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2B687B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B687B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B687B">
        <w:rPr>
          <w:color w:val="222222"/>
          <w:shd w:val="clear" w:color="auto" w:fill="FFFFFF"/>
          <w:lang w:val="en-GB"/>
        </w:rPr>
        <w:t>.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083720" w:rsidRPr="00E31FE1">
        <w:rPr>
          <w:b/>
          <w:bCs/>
          <w:color w:val="222222"/>
          <w:shd w:val="clear" w:color="auto" w:fill="FFFFFF"/>
          <w:lang w:val="en-GB"/>
        </w:rPr>
        <w:t>Masatoshi Inagaki:</w:t>
      </w:r>
      <w:r w:rsidR="00083720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8372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83720">
        <w:rPr>
          <w:color w:val="222222"/>
          <w:shd w:val="clear" w:color="auto" w:fill="FFFFFF"/>
          <w:lang w:val="en-GB"/>
        </w:rPr>
        <w:t xml:space="preserve">. </w:t>
      </w:r>
      <w:r w:rsidR="00083720" w:rsidRPr="00E31FE1">
        <w:rPr>
          <w:b/>
          <w:bCs/>
          <w:color w:val="000000"/>
        </w:rPr>
        <w:t>Josef Jenewein</w:t>
      </w:r>
      <w:r w:rsidR="00083720" w:rsidRPr="00E31FE1">
        <w:rPr>
          <w:b/>
          <w:bCs/>
          <w:color w:val="222222"/>
          <w:shd w:val="clear" w:color="auto" w:fill="FFFFFF"/>
          <w:lang w:val="en-GB"/>
        </w:rPr>
        <w:t>:</w:t>
      </w:r>
      <w:r w:rsidR="00083720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8372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83720">
        <w:rPr>
          <w:color w:val="222222"/>
          <w:shd w:val="clear" w:color="auto" w:fill="FFFFFF"/>
          <w:lang w:val="en-GB"/>
        </w:rPr>
        <w:t xml:space="preserve">. </w:t>
      </w:r>
      <w:r w:rsidR="00083720" w:rsidRPr="00E31FE1">
        <w:rPr>
          <w:b/>
          <w:bCs/>
          <w:color w:val="000000"/>
        </w:rPr>
        <w:t>Hong Jin Jeon</w:t>
      </w:r>
      <w:r w:rsidR="00083720" w:rsidRPr="00E31FE1">
        <w:rPr>
          <w:b/>
          <w:bCs/>
          <w:color w:val="222222"/>
          <w:shd w:val="clear" w:color="auto" w:fill="FFFFFF"/>
          <w:lang w:val="en-GB"/>
        </w:rPr>
        <w:t>:</w:t>
      </w:r>
      <w:r w:rsidR="00083720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8372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83720">
        <w:rPr>
          <w:color w:val="222222"/>
          <w:shd w:val="clear" w:color="auto" w:fill="FFFFFF"/>
          <w:lang w:val="en-GB"/>
        </w:rPr>
        <w:t>.</w:t>
      </w:r>
      <w:r w:rsidR="00083720">
        <w:rPr>
          <w:color w:val="000000"/>
        </w:rPr>
        <w:t xml:space="preserve"> </w:t>
      </w:r>
      <w:r w:rsidR="00083720" w:rsidRPr="00E31FE1">
        <w:rPr>
          <w:b/>
          <w:bCs/>
          <w:color w:val="000000"/>
        </w:rPr>
        <w:t>Nathalie Jetté</w:t>
      </w:r>
      <w:r w:rsidR="00083720" w:rsidRPr="00E31FE1">
        <w:rPr>
          <w:b/>
          <w:bCs/>
          <w:color w:val="222222"/>
          <w:shd w:val="clear" w:color="auto" w:fill="FFFFFF"/>
          <w:lang w:val="en-GB"/>
        </w:rPr>
        <w:t>:</w:t>
      </w:r>
      <w:r w:rsidR="00083720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8372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83720">
        <w:rPr>
          <w:color w:val="222222"/>
          <w:shd w:val="clear" w:color="auto" w:fill="FFFFFF"/>
          <w:lang w:val="en-GB"/>
        </w:rPr>
        <w:t>.</w:t>
      </w:r>
      <w:r w:rsidR="00083720">
        <w:rPr>
          <w:color w:val="000000"/>
        </w:rPr>
        <w:t xml:space="preserve"> </w:t>
      </w:r>
      <w:r w:rsidR="00083720" w:rsidRPr="00E31FE1">
        <w:rPr>
          <w:b/>
          <w:bCs/>
          <w:color w:val="000000"/>
        </w:rPr>
        <w:t>Miguel Julião</w:t>
      </w:r>
      <w:r w:rsidR="00083720" w:rsidRPr="00E31FE1">
        <w:rPr>
          <w:b/>
          <w:bCs/>
          <w:color w:val="222222"/>
          <w:shd w:val="clear" w:color="auto" w:fill="FFFFFF"/>
          <w:lang w:val="en-GB"/>
        </w:rPr>
        <w:t>:</w:t>
      </w:r>
      <w:r w:rsidR="00083720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083720" w:rsidRPr="006D103B">
        <w:rPr>
          <w:color w:val="222222"/>
          <w:shd w:val="clear" w:color="auto" w:fill="FFFFFF"/>
          <w:lang w:val="en-GB"/>
        </w:rPr>
        <w:t>Writing – review &amp; editing,</w:t>
      </w:r>
      <w:r w:rsidR="00083720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083720">
        <w:rPr>
          <w:color w:val="222222"/>
          <w:shd w:val="clear" w:color="auto" w:fill="FFFFFF"/>
          <w:lang w:val="en-GB"/>
        </w:rPr>
        <w:t>.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3B5E3D" w:rsidRPr="00E31FE1">
        <w:rPr>
          <w:b/>
          <w:bCs/>
          <w:color w:val="222222"/>
          <w:shd w:val="clear" w:color="auto" w:fill="FFFFFF"/>
          <w:lang w:val="en-GB"/>
        </w:rPr>
        <w:t>Pirjo</w:t>
      </w:r>
      <w:r w:rsidR="00E31FE1" w:rsidRPr="00E31FE1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3B5E3D" w:rsidRPr="00E31FE1">
        <w:rPr>
          <w:b/>
          <w:bCs/>
          <w:color w:val="222222"/>
          <w:shd w:val="clear" w:color="auto" w:fill="FFFFFF"/>
          <w:lang w:val="en-GB"/>
        </w:rPr>
        <w:t>A. Kettunen:</w:t>
      </w:r>
      <w:r w:rsidR="003B5E3D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3B5E3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B5E3D">
        <w:rPr>
          <w:color w:val="222222"/>
          <w:shd w:val="clear" w:color="auto" w:fill="FFFFFF"/>
          <w:lang w:val="en-GB"/>
        </w:rPr>
        <w:t>.</w:t>
      </w:r>
      <w:r w:rsidR="003B5E3D">
        <w:rPr>
          <w:color w:val="000000"/>
        </w:rPr>
        <w:t xml:space="preserve"> </w:t>
      </w:r>
      <w:r w:rsidR="003B5E3D" w:rsidRPr="003B5E3D">
        <w:rPr>
          <w:b/>
          <w:bCs/>
          <w:color w:val="222222"/>
          <w:shd w:val="clear" w:color="auto" w:fill="FFFFFF"/>
          <w:lang w:val="en-GB"/>
        </w:rPr>
        <w:t xml:space="preserve">Mohammad E. </w:t>
      </w:r>
      <w:proofErr w:type="spellStart"/>
      <w:r w:rsidR="003B5E3D" w:rsidRPr="003B5E3D">
        <w:rPr>
          <w:b/>
          <w:bCs/>
          <w:color w:val="222222"/>
          <w:shd w:val="clear" w:color="auto" w:fill="FFFFFF"/>
          <w:lang w:val="en-GB"/>
        </w:rPr>
        <w:t>Khamseh</w:t>
      </w:r>
      <w:proofErr w:type="spellEnd"/>
      <w:r w:rsidR="003B5E3D">
        <w:rPr>
          <w:b/>
          <w:bCs/>
          <w:color w:val="222222"/>
          <w:shd w:val="clear" w:color="auto" w:fill="FFFFFF"/>
          <w:lang w:val="en-GB"/>
        </w:rPr>
        <w:t xml:space="preserve">: </w:t>
      </w:r>
      <w:r w:rsidR="003B5E3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B5E3D">
        <w:rPr>
          <w:color w:val="222222"/>
          <w:shd w:val="clear" w:color="auto" w:fill="FFFFFF"/>
          <w:lang w:val="en-GB"/>
        </w:rPr>
        <w:t>.</w:t>
      </w:r>
      <w:r w:rsidR="003B5E3D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3B5E3D" w:rsidRPr="003B5E3D">
        <w:rPr>
          <w:b/>
          <w:bCs/>
          <w:color w:val="222222"/>
          <w:shd w:val="clear" w:color="auto" w:fill="FFFFFF"/>
          <w:lang w:val="en-GB"/>
        </w:rPr>
        <w:t>Kim M. Kiely</w:t>
      </w:r>
      <w:r w:rsidR="003B5E3D">
        <w:rPr>
          <w:b/>
          <w:bCs/>
          <w:color w:val="222222"/>
          <w:shd w:val="clear" w:color="auto" w:fill="FFFFFF"/>
          <w:lang w:val="en-GB"/>
        </w:rPr>
        <w:t>:</w:t>
      </w:r>
      <w:r w:rsidR="003B5E3D" w:rsidRPr="003B5E3D">
        <w:rPr>
          <w:color w:val="222222"/>
          <w:shd w:val="clear" w:color="auto" w:fill="FFFFFF"/>
          <w:lang w:val="en-GB"/>
        </w:rPr>
        <w:t xml:space="preserve"> </w:t>
      </w:r>
      <w:r w:rsidR="003B5E3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B5E3D">
        <w:rPr>
          <w:color w:val="222222"/>
          <w:shd w:val="clear" w:color="auto" w:fill="FFFFFF"/>
          <w:lang w:val="en-GB"/>
        </w:rPr>
        <w:t>.</w:t>
      </w:r>
      <w:r w:rsidR="003B5E3D" w:rsidRPr="003B5E3D">
        <w:rPr>
          <w:b/>
          <w:bCs/>
          <w:color w:val="222222"/>
          <w:shd w:val="clear" w:color="auto" w:fill="FFFFFF"/>
          <w:lang w:val="en-GB"/>
        </w:rPr>
        <w:t xml:space="preserve"> Sung-Wan Kim</w:t>
      </w:r>
      <w:r w:rsidR="003B5E3D">
        <w:rPr>
          <w:b/>
          <w:bCs/>
          <w:color w:val="222222"/>
          <w:shd w:val="clear" w:color="auto" w:fill="FFFFFF"/>
          <w:lang w:val="en-GB"/>
        </w:rPr>
        <w:t>:</w:t>
      </w:r>
      <w:r w:rsidR="003B5E3D" w:rsidRPr="003B5E3D">
        <w:rPr>
          <w:color w:val="222222"/>
          <w:shd w:val="clear" w:color="auto" w:fill="FFFFFF"/>
          <w:lang w:val="en-GB"/>
        </w:rPr>
        <w:t xml:space="preserve"> </w:t>
      </w:r>
      <w:r w:rsidR="003B5E3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B5E3D">
        <w:rPr>
          <w:color w:val="222222"/>
          <w:shd w:val="clear" w:color="auto" w:fill="FFFFFF"/>
          <w:lang w:val="en-GB"/>
        </w:rPr>
        <w:t>.</w:t>
      </w:r>
      <w:r w:rsidR="003B5E3D" w:rsidRPr="003B5E3D">
        <w:rPr>
          <w:b/>
          <w:bCs/>
          <w:color w:val="222222"/>
          <w:shd w:val="clear" w:color="auto" w:fill="FFFFFF"/>
          <w:lang w:val="en-GB"/>
        </w:rPr>
        <w:t xml:space="preserve"> Marie Kjærgaard</w:t>
      </w:r>
      <w:r w:rsidR="003B5E3D">
        <w:rPr>
          <w:b/>
          <w:bCs/>
          <w:color w:val="222222"/>
          <w:shd w:val="clear" w:color="auto" w:fill="FFFFFF"/>
          <w:lang w:val="en-GB"/>
        </w:rPr>
        <w:t>:</w:t>
      </w:r>
      <w:r w:rsidR="003B5E3D" w:rsidRPr="003B5E3D">
        <w:rPr>
          <w:color w:val="222222"/>
          <w:shd w:val="clear" w:color="auto" w:fill="FFFFFF"/>
          <w:lang w:val="en-GB"/>
        </w:rPr>
        <w:t xml:space="preserve"> </w:t>
      </w:r>
      <w:r w:rsidR="003B5E3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3B5E3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3B5E3D">
        <w:rPr>
          <w:color w:val="222222"/>
          <w:shd w:val="clear" w:color="auto" w:fill="FFFFFF"/>
          <w:lang w:val="en-GB"/>
        </w:rPr>
        <w:t>.</w:t>
      </w:r>
      <w:r w:rsidR="0060270D">
        <w:rPr>
          <w:color w:val="222222"/>
          <w:shd w:val="clear" w:color="auto" w:fill="FFFFFF"/>
          <w:lang w:val="en-GB"/>
        </w:rPr>
        <w:t xml:space="preserve"> </w:t>
      </w:r>
      <w:r w:rsidR="0060270D" w:rsidRPr="00774005">
        <w:rPr>
          <w:b/>
          <w:bCs/>
          <w:color w:val="000000"/>
        </w:rPr>
        <w:t>Jane Kohlhoff</w:t>
      </w:r>
      <w:r w:rsidR="0060270D" w:rsidRPr="00774005">
        <w:rPr>
          <w:b/>
          <w:bCs/>
          <w:color w:val="222222"/>
          <w:shd w:val="clear" w:color="auto" w:fill="FFFFFF"/>
          <w:lang w:val="en-GB"/>
        </w:rPr>
        <w:t>:</w:t>
      </w:r>
      <w:r w:rsidR="0060270D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0270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0270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60270D">
        <w:rPr>
          <w:color w:val="222222"/>
          <w:shd w:val="clear" w:color="auto" w:fill="FFFFFF"/>
          <w:lang w:val="en-GB"/>
        </w:rPr>
        <w:t>.</w:t>
      </w:r>
      <w:r w:rsidR="0060270D">
        <w:rPr>
          <w:color w:val="000000"/>
        </w:rPr>
        <w:t xml:space="preserve"> </w:t>
      </w:r>
      <w:r w:rsidR="0060270D" w:rsidRPr="00774005">
        <w:rPr>
          <w:b/>
          <w:bCs/>
          <w:color w:val="000000"/>
        </w:rPr>
        <w:t>Brandon A. Kohrt</w:t>
      </w:r>
      <w:r w:rsidR="0060270D" w:rsidRPr="00774005">
        <w:rPr>
          <w:b/>
          <w:bCs/>
          <w:color w:val="222222"/>
          <w:shd w:val="clear" w:color="auto" w:fill="FFFFFF"/>
          <w:lang w:val="en-GB"/>
        </w:rPr>
        <w:t>:</w:t>
      </w:r>
      <w:r w:rsidR="0060270D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0270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0270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60270D">
        <w:rPr>
          <w:color w:val="222222"/>
          <w:shd w:val="clear" w:color="auto" w:fill="FFFFFF"/>
          <w:lang w:val="en-GB"/>
        </w:rPr>
        <w:t>.</w:t>
      </w:r>
      <w:r w:rsidR="0060270D">
        <w:rPr>
          <w:color w:val="000000"/>
        </w:rPr>
        <w:t xml:space="preserve"> </w:t>
      </w:r>
      <w:r w:rsidR="0060270D" w:rsidRPr="00774005">
        <w:rPr>
          <w:b/>
          <w:bCs/>
          <w:color w:val="000000"/>
        </w:rPr>
        <w:t>Hans-Helmut König</w:t>
      </w:r>
      <w:r w:rsidR="0060270D" w:rsidRPr="00774005">
        <w:rPr>
          <w:b/>
          <w:bCs/>
          <w:color w:val="222222"/>
          <w:shd w:val="clear" w:color="auto" w:fill="FFFFFF"/>
          <w:lang w:val="en-GB"/>
        </w:rPr>
        <w:t>:</w:t>
      </w:r>
      <w:r w:rsidR="0060270D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0270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0270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60270D">
        <w:rPr>
          <w:color w:val="222222"/>
          <w:shd w:val="clear" w:color="auto" w:fill="FFFFFF"/>
          <w:lang w:val="en-GB"/>
        </w:rPr>
        <w:t>.</w:t>
      </w:r>
      <w:r w:rsidR="0060270D">
        <w:rPr>
          <w:color w:val="000000"/>
        </w:rPr>
        <w:t xml:space="preserve"> </w:t>
      </w:r>
      <w:r w:rsidR="0060270D" w:rsidRPr="00774005">
        <w:rPr>
          <w:b/>
          <w:bCs/>
          <w:color w:val="000000"/>
        </w:rPr>
        <w:t xml:space="preserve">Zoltán </w:t>
      </w:r>
      <w:proofErr w:type="spellStart"/>
      <w:r w:rsidR="0060270D" w:rsidRPr="00774005">
        <w:rPr>
          <w:b/>
          <w:bCs/>
          <w:color w:val="000000"/>
        </w:rPr>
        <w:t>Kozinszky</w:t>
      </w:r>
      <w:proofErr w:type="spellEnd"/>
      <w:r w:rsidR="0060270D" w:rsidRPr="00774005">
        <w:rPr>
          <w:b/>
          <w:bCs/>
          <w:color w:val="222222"/>
          <w:shd w:val="clear" w:color="auto" w:fill="FFFFFF"/>
          <w:lang w:val="en-GB"/>
        </w:rPr>
        <w:t>:</w:t>
      </w:r>
      <w:r w:rsidR="0060270D" w:rsidRPr="00F27CDE">
        <w:rPr>
          <w:b/>
          <w:bCs/>
          <w:color w:val="222222"/>
          <w:shd w:val="clear" w:color="auto" w:fill="FFFFFF"/>
          <w:lang w:val="en-GB"/>
        </w:rPr>
        <w:t xml:space="preserve"> </w:t>
      </w:r>
      <w:r w:rsidR="0060270D" w:rsidRPr="006D103B">
        <w:rPr>
          <w:color w:val="222222"/>
          <w:shd w:val="clear" w:color="auto" w:fill="FFFFFF"/>
          <w:lang w:val="en-GB"/>
        </w:rPr>
        <w:t>Writing – review &amp; editing,</w:t>
      </w:r>
      <w:r w:rsidR="0060270D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60270D">
        <w:rPr>
          <w:color w:val="222222"/>
          <w:shd w:val="clear" w:color="auto" w:fill="FFFFFF"/>
          <w:lang w:val="en-GB"/>
        </w:rPr>
        <w:t>.</w:t>
      </w:r>
      <w:r w:rsidR="00774005">
        <w:rPr>
          <w:color w:val="222222"/>
          <w:shd w:val="clear" w:color="auto" w:fill="FFFFFF"/>
          <w:lang w:val="en-GB"/>
        </w:rPr>
        <w:t xml:space="preserve"> </w:t>
      </w:r>
      <w:proofErr w:type="spellStart"/>
      <w:r w:rsidR="007C00FC" w:rsidRPr="007C00FC">
        <w:rPr>
          <w:b/>
          <w:bCs/>
          <w:color w:val="000000"/>
        </w:rPr>
        <w:lastRenderedPageBreak/>
        <w:t>Yunxin</w:t>
      </w:r>
      <w:proofErr w:type="spellEnd"/>
      <w:r w:rsidR="007C00FC" w:rsidRPr="007C00FC">
        <w:rPr>
          <w:b/>
          <w:bCs/>
          <w:color w:val="000000"/>
        </w:rPr>
        <w:t xml:space="preserve"> Kwan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Femke Lamers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Maria Asunción Lara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Angeliki A. Leonardou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Holly F. Levin-Aspenson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Shen-Ing Liu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 xml:space="preserve">Margrit </w:t>
      </w:r>
      <w:proofErr w:type="spellStart"/>
      <w:r w:rsidR="007C00FC" w:rsidRPr="007C00FC">
        <w:rPr>
          <w:b/>
          <w:bCs/>
          <w:color w:val="000000"/>
        </w:rPr>
        <w:t>Löbner</w:t>
      </w:r>
      <w:proofErr w:type="spellEnd"/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  <w:lang w:val="en-GB"/>
        </w:rPr>
        <w:t xml:space="preserve"> </w:t>
      </w:r>
      <w:r w:rsidR="007C00FC" w:rsidRPr="007C00FC">
        <w:rPr>
          <w:b/>
          <w:bCs/>
          <w:color w:val="000000"/>
        </w:rPr>
        <w:t xml:space="preserve">Wim L. </w:t>
      </w:r>
      <w:proofErr w:type="spellStart"/>
      <w:r w:rsidR="007C00FC" w:rsidRPr="007C00FC">
        <w:rPr>
          <w:b/>
          <w:bCs/>
          <w:color w:val="000000"/>
        </w:rPr>
        <w:t>Loosman</w:t>
      </w:r>
      <w:proofErr w:type="spellEnd"/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proofErr w:type="spellStart"/>
      <w:r w:rsidR="007C00FC" w:rsidRPr="007C00FC">
        <w:rPr>
          <w:b/>
          <w:bCs/>
          <w:color w:val="000000"/>
        </w:rPr>
        <w:t>Manote</w:t>
      </w:r>
      <w:proofErr w:type="spellEnd"/>
      <w:r w:rsidR="007C00FC" w:rsidRPr="007C00FC">
        <w:rPr>
          <w:b/>
          <w:bCs/>
          <w:color w:val="000000"/>
        </w:rPr>
        <w:t xml:space="preserve"> </w:t>
      </w:r>
      <w:proofErr w:type="spellStart"/>
      <w:r w:rsidR="007C00FC" w:rsidRPr="007C00FC">
        <w:rPr>
          <w:b/>
          <w:bCs/>
          <w:color w:val="000000"/>
        </w:rPr>
        <w:t>Lotrakul</w:t>
      </w:r>
      <w:proofErr w:type="spellEnd"/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Sonia R. Loureiro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Anthony W. Love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Bernd Löwe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Nagendra P. Luitel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Crick Lund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Michael Maes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Ulrik F. Malt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Ruth Ann Marrie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Laura Marsh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F946BD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Pablo Martínez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Brian P. Marx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Yutaka Matsuoka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Anthony McGuire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Anja Mehnert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B15A60">
        <w:rPr>
          <w:b/>
          <w:bCs/>
          <w:color w:val="000000"/>
        </w:rPr>
        <w:t xml:space="preserve"> </w:t>
      </w:r>
      <w:r w:rsidR="007C00FC" w:rsidRPr="007C00FC">
        <w:rPr>
          <w:b/>
          <w:bCs/>
          <w:color w:val="000000"/>
        </w:rPr>
        <w:t>Ioannis Michopoulos</w:t>
      </w:r>
      <w:r w:rsidR="007C00FC">
        <w:rPr>
          <w:b/>
          <w:bCs/>
          <w:color w:val="222222"/>
          <w:shd w:val="clear" w:color="auto" w:fill="FFFFFF"/>
          <w:lang w:val="en-GB"/>
        </w:rPr>
        <w:t>:</w:t>
      </w:r>
      <w:r w:rsidR="007C00FC" w:rsidRPr="003B5E3D">
        <w:rPr>
          <w:color w:val="222222"/>
          <w:shd w:val="clear" w:color="auto" w:fill="FFFFFF"/>
          <w:lang w:val="en-GB"/>
        </w:rPr>
        <w:t xml:space="preserve"> </w:t>
      </w:r>
      <w:r w:rsidR="007C00FC" w:rsidRPr="006D103B">
        <w:rPr>
          <w:color w:val="222222"/>
          <w:shd w:val="clear" w:color="auto" w:fill="FFFFFF"/>
          <w:lang w:val="en-GB"/>
        </w:rPr>
        <w:t>Writing – review &amp; editing,</w:t>
      </w:r>
      <w:r w:rsidR="007C00FC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7C00FC">
        <w:rPr>
          <w:color w:val="222222"/>
          <w:shd w:val="clear" w:color="auto" w:fill="FFFFFF"/>
          <w:lang w:val="en-GB"/>
        </w:rPr>
        <w:t>.</w:t>
      </w:r>
      <w:r w:rsidR="00A72C3E">
        <w:rPr>
          <w:color w:val="000000"/>
        </w:rPr>
        <w:t xml:space="preserve"> </w:t>
      </w:r>
      <w:r w:rsidR="007C00FC" w:rsidRPr="00A72C3E">
        <w:rPr>
          <w:b/>
          <w:bCs/>
          <w:color w:val="000000"/>
        </w:rPr>
        <w:t xml:space="preserve">Sherina Mohd </w:t>
      </w:r>
      <w:proofErr w:type="spellStart"/>
      <w:r w:rsidR="007C00FC" w:rsidRPr="00A72C3E">
        <w:rPr>
          <w:b/>
          <w:bCs/>
          <w:color w:val="000000"/>
        </w:rPr>
        <w:t>Sidik</w:t>
      </w:r>
      <w:proofErr w:type="spellEnd"/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Jacqueline Muller-</w:t>
      </w:r>
      <w:proofErr w:type="spellStart"/>
      <w:r w:rsidR="007C00FC" w:rsidRPr="00A72C3E">
        <w:rPr>
          <w:b/>
          <w:bCs/>
          <w:color w:val="000000"/>
        </w:rPr>
        <w:t>Nordhorn</w:t>
      </w:r>
      <w:proofErr w:type="spellEnd"/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Kumiko Muramatsu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Sandra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Nakić Radoš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Laura Navarrete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Christian J. Nelson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Chong Guan Ng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Daisuke Nishi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Meaghan L. O'Donnell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Suzanne J. O'Rourke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Flávia L. Osório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Alexander Pabst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Julie A. Pasco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 xml:space="preserve">Susan J. </w:t>
      </w:r>
      <w:proofErr w:type="spellStart"/>
      <w:r w:rsidR="007C00FC" w:rsidRPr="00A72C3E">
        <w:rPr>
          <w:b/>
          <w:bCs/>
          <w:color w:val="000000"/>
        </w:rPr>
        <w:t>Pawlby</w:t>
      </w:r>
      <w:proofErr w:type="spellEnd"/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 xml:space="preserve">Jurate </w:t>
      </w:r>
      <w:proofErr w:type="spellStart"/>
      <w:r w:rsidR="007C00FC" w:rsidRPr="00A72C3E">
        <w:rPr>
          <w:b/>
          <w:bCs/>
          <w:color w:val="000000"/>
        </w:rPr>
        <w:t>Peceliuniene</w:t>
      </w:r>
      <w:proofErr w:type="spellEnd"/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Brian W. Pence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 xml:space="preserve">Philippe </w:t>
      </w:r>
      <w:proofErr w:type="spellStart"/>
      <w:r w:rsidR="007C00FC" w:rsidRPr="00A72C3E">
        <w:rPr>
          <w:b/>
          <w:bCs/>
          <w:color w:val="000000"/>
        </w:rPr>
        <w:t>Persoons</w:t>
      </w:r>
      <w:proofErr w:type="spellEnd"/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Inge Petersen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Angelo Picardi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A72C3E">
        <w:rPr>
          <w:b/>
          <w:bCs/>
          <w:color w:val="000000"/>
        </w:rPr>
        <w:t>Jennie L. Ponsford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A72C3E">
        <w:rPr>
          <w:b/>
          <w:bCs/>
          <w:color w:val="000000"/>
        </w:rPr>
        <w:t xml:space="preserve"> </w:t>
      </w:r>
      <w:r w:rsidR="007C00FC" w:rsidRPr="00B15A60">
        <w:rPr>
          <w:b/>
          <w:bCs/>
          <w:color w:val="000000"/>
        </w:rPr>
        <w:t>Stephanie L. Pugh</w:t>
      </w:r>
      <w:r w:rsidR="00A72C3E">
        <w:rPr>
          <w:b/>
          <w:bCs/>
          <w:color w:val="222222"/>
          <w:shd w:val="clear" w:color="auto" w:fill="FFFFFF"/>
          <w:lang w:val="en-GB"/>
        </w:rPr>
        <w:t>:</w:t>
      </w:r>
      <w:r w:rsidR="00A72C3E" w:rsidRPr="003B5E3D">
        <w:rPr>
          <w:color w:val="222222"/>
          <w:shd w:val="clear" w:color="auto" w:fill="FFFFFF"/>
          <w:lang w:val="en-GB"/>
        </w:rPr>
        <w:t xml:space="preserve"> </w:t>
      </w:r>
      <w:r w:rsidR="00A72C3E" w:rsidRPr="006D103B">
        <w:rPr>
          <w:color w:val="222222"/>
          <w:shd w:val="clear" w:color="auto" w:fill="FFFFFF"/>
          <w:lang w:val="en-GB"/>
        </w:rPr>
        <w:t>Writing – review &amp; editing,</w:t>
      </w:r>
      <w:r w:rsidR="00A72C3E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A72C3E">
        <w:rPr>
          <w:color w:val="222222"/>
          <w:shd w:val="clear" w:color="auto" w:fill="FFFFFF"/>
          <w:lang w:val="en-GB"/>
        </w:rPr>
        <w:t>.</w:t>
      </w:r>
      <w:r w:rsidR="007C00FC">
        <w:rPr>
          <w:color w:val="000000"/>
        </w:rPr>
        <w:br/>
      </w:r>
      <w:r w:rsidR="007C00FC" w:rsidRPr="0040607F">
        <w:rPr>
          <w:b/>
          <w:bCs/>
          <w:color w:val="000000"/>
        </w:rPr>
        <w:t>Federico Pulido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Terence J. Quinn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Chantal Quispel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 xml:space="preserve">. </w:t>
      </w:r>
      <w:r w:rsidR="007C00FC" w:rsidRPr="0040607F">
        <w:rPr>
          <w:b/>
          <w:bCs/>
          <w:color w:val="000000"/>
        </w:rPr>
        <w:t>Sujit D. Rathod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 xml:space="preserve">Silje E. </w:t>
      </w:r>
      <w:proofErr w:type="spellStart"/>
      <w:r w:rsidR="007C00FC" w:rsidRPr="0040607F">
        <w:rPr>
          <w:b/>
          <w:bCs/>
          <w:color w:val="000000"/>
        </w:rPr>
        <w:t>Reme</w:t>
      </w:r>
      <w:proofErr w:type="spellEnd"/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Katrin Reuter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Steffi G. Riedel-Heller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Alasdair G. Rooney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proofErr w:type="spellStart"/>
      <w:r w:rsidR="007C00FC" w:rsidRPr="0040607F">
        <w:rPr>
          <w:b/>
          <w:bCs/>
          <w:color w:val="000000"/>
        </w:rPr>
        <w:t>Iná</w:t>
      </w:r>
      <w:proofErr w:type="spellEnd"/>
      <w:r w:rsidR="007C00FC" w:rsidRPr="0040607F">
        <w:rPr>
          <w:b/>
          <w:bCs/>
          <w:color w:val="000000"/>
        </w:rPr>
        <w:t xml:space="preserve"> S. Santos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Rebecca M. Saracino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Melanie P. J. Schellekens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 xml:space="preserve">Marcelo L. </w:t>
      </w:r>
      <w:proofErr w:type="spellStart"/>
      <w:r w:rsidR="007C00FC" w:rsidRPr="0040607F">
        <w:rPr>
          <w:b/>
          <w:bCs/>
          <w:color w:val="000000"/>
        </w:rPr>
        <w:t>Schwarzbold</w:t>
      </w:r>
      <w:proofErr w:type="spellEnd"/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Vesile Senturk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Juwita Shaaban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Deborah J. Sharp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Louise Sharpe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Eileen H. Shinn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Abbey Sidebottom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40607F">
        <w:rPr>
          <w:b/>
          <w:bCs/>
          <w:color w:val="000000"/>
        </w:rPr>
        <w:t xml:space="preserve"> </w:t>
      </w:r>
      <w:r w:rsidR="007C00FC" w:rsidRPr="0040607F">
        <w:rPr>
          <w:b/>
          <w:bCs/>
          <w:color w:val="000000"/>
        </w:rPr>
        <w:t>Sébastien Simard</w:t>
      </w:r>
      <w:r w:rsidR="0040607F">
        <w:rPr>
          <w:b/>
          <w:bCs/>
          <w:color w:val="222222"/>
          <w:shd w:val="clear" w:color="auto" w:fill="FFFFFF"/>
          <w:lang w:val="en-GB"/>
        </w:rPr>
        <w:t>:</w:t>
      </w:r>
      <w:r w:rsidR="0040607F" w:rsidRPr="003B5E3D">
        <w:rPr>
          <w:color w:val="222222"/>
          <w:shd w:val="clear" w:color="auto" w:fill="FFFFFF"/>
          <w:lang w:val="en-GB"/>
        </w:rPr>
        <w:t xml:space="preserve"> </w:t>
      </w:r>
      <w:r w:rsidR="0040607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40607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40607F">
        <w:rPr>
          <w:color w:val="222222"/>
          <w:shd w:val="clear" w:color="auto" w:fill="FFFFFF"/>
          <w:lang w:val="en-GB"/>
        </w:rPr>
        <w:t>.</w:t>
      </w:r>
      <w:r w:rsidR="00696C83">
        <w:rPr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Susanne Sing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proofErr w:type="spellStart"/>
      <w:r w:rsidR="007C00FC" w:rsidRPr="002505CF">
        <w:rPr>
          <w:b/>
          <w:bCs/>
          <w:color w:val="000000"/>
        </w:rPr>
        <w:t>Alkistis</w:t>
      </w:r>
      <w:proofErr w:type="spellEnd"/>
      <w:r w:rsidR="007C00FC" w:rsidRPr="002505CF">
        <w:rPr>
          <w:b/>
          <w:bCs/>
          <w:color w:val="000000"/>
        </w:rPr>
        <w:t xml:space="preserve"> </w:t>
      </w:r>
      <w:proofErr w:type="spellStart"/>
      <w:r w:rsidR="007C00FC" w:rsidRPr="002505CF">
        <w:rPr>
          <w:b/>
          <w:bCs/>
          <w:color w:val="000000"/>
        </w:rPr>
        <w:t>Skalkidou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Johanne Smith-Nielse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 xml:space="preserve">Lena </w:t>
      </w:r>
      <w:r w:rsidR="007C00FC" w:rsidRPr="002505CF">
        <w:rPr>
          <w:b/>
          <w:bCs/>
          <w:color w:val="000000"/>
        </w:rPr>
        <w:lastRenderedPageBreak/>
        <w:t>Spangenber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Lesley Stafford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Alan Stei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Robert C. Stewart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Natalie A. Strobel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696C83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uan-Pin Su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Serge Sulta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Inger Sundström-</w:t>
      </w:r>
      <w:proofErr w:type="spellStart"/>
      <w:r w:rsidR="007C00FC" w:rsidRPr="002505CF">
        <w:rPr>
          <w:b/>
          <w:bCs/>
          <w:color w:val="000000"/>
        </w:rPr>
        <w:t>Poromaa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Sharon C. Sun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eiko Suzuki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 xml:space="preserve">Meri </w:t>
      </w:r>
      <w:proofErr w:type="spellStart"/>
      <w:r w:rsidR="007C00FC" w:rsidRPr="002505CF">
        <w:rPr>
          <w:b/>
          <w:bCs/>
          <w:color w:val="000000"/>
        </w:rPr>
        <w:t>Tadinac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Pei Lin Lynnette Ta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S. Darius Tando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Martin Taylor-Rowa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Antonio L. Teixeira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 xml:space="preserve">Iva </w:t>
      </w:r>
      <w:proofErr w:type="spellStart"/>
      <w:r w:rsidR="007C00FC" w:rsidRPr="002505CF">
        <w:rPr>
          <w:b/>
          <w:bCs/>
          <w:color w:val="000000"/>
        </w:rPr>
        <w:t>Tendais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Istvan Tiring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Annamária Töreki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Thach D. Tra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ylee Trevillio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 xml:space="preserve">Mira </w:t>
      </w:r>
      <w:proofErr w:type="spellStart"/>
      <w:r w:rsidR="007C00FC" w:rsidRPr="002505CF">
        <w:rPr>
          <w:b/>
          <w:bCs/>
          <w:color w:val="000000"/>
        </w:rPr>
        <w:t>Tschorn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Alyna Turn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Mette S. Væv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Christina M. van der Feltz-Cornelis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Thandi van Heyninge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Johann M. Vega-</w:t>
      </w:r>
      <w:proofErr w:type="spellStart"/>
      <w:r w:rsidR="007C00FC" w:rsidRPr="002505CF">
        <w:rPr>
          <w:b/>
          <w:bCs/>
          <w:color w:val="000000"/>
        </w:rPr>
        <w:t>Dienstmaier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Michael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Wagn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Lynne I. Wagn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Liang-Jen Wan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Jian Li Wan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David Watson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 xml:space="preserve">Siegfried B. </w:t>
      </w:r>
      <w:proofErr w:type="spellStart"/>
      <w:r w:rsidR="007C00FC" w:rsidRPr="002505CF">
        <w:rPr>
          <w:b/>
          <w:bCs/>
          <w:color w:val="000000"/>
        </w:rPr>
        <w:t>Weyerer</w:t>
      </w:r>
      <w:proofErr w:type="spellEnd"/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Jennifer White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Mary A. Whooley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Birgitt Wiese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Lana J. Williams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irsty Winkley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aren Wynter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proofErr w:type="spellStart"/>
      <w:r w:rsidR="007C00FC" w:rsidRPr="002505CF">
        <w:rPr>
          <w:b/>
          <w:bCs/>
          <w:color w:val="000000"/>
        </w:rPr>
        <w:t>Mitsuhiko</w:t>
      </w:r>
      <w:proofErr w:type="spellEnd"/>
      <w:r w:rsidR="007C00FC" w:rsidRPr="002505CF">
        <w:rPr>
          <w:b/>
          <w:bCs/>
          <w:color w:val="000000"/>
        </w:rPr>
        <w:t xml:space="preserve"> Yamada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Kimberly A. Yonkers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Qing Zhi Zen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  <w:r w:rsidR="00696C83">
        <w:rPr>
          <w:b/>
          <w:bCs/>
          <w:color w:val="000000"/>
        </w:rPr>
        <w:t xml:space="preserve"> </w:t>
      </w:r>
      <w:r w:rsidR="007C00FC" w:rsidRPr="002505CF">
        <w:rPr>
          <w:b/>
          <w:bCs/>
          <w:color w:val="000000"/>
        </w:rPr>
        <w:t>Yuying Zhang</w:t>
      </w:r>
      <w:r w:rsidR="002505CF">
        <w:rPr>
          <w:b/>
          <w:bCs/>
          <w:color w:val="222222"/>
          <w:shd w:val="clear" w:color="auto" w:fill="FFFFFF"/>
          <w:lang w:val="en-GB"/>
        </w:rPr>
        <w:t>:</w:t>
      </w:r>
      <w:r w:rsidR="002505CF" w:rsidRPr="003B5E3D">
        <w:rPr>
          <w:color w:val="222222"/>
          <w:shd w:val="clear" w:color="auto" w:fill="FFFFFF"/>
          <w:lang w:val="en-GB"/>
        </w:rPr>
        <w:t xml:space="preserve"> </w:t>
      </w:r>
      <w:r w:rsidR="002505CF" w:rsidRPr="006D103B">
        <w:rPr>
          <w:color w:val="222222"/>
          <w:shd w:val="clear" w:color="auto" w:fill="FFFFFF"/>
          <w:lang w:val="en-GB"/>
        </w:rPr>
        <w:t>Writing – review &amp; editing,</w:t>
      </w:r>
      <w:r w:rsidR="002505CF">
        <w:rPr>
          <w:color w:val="222222"/>
          <w:shd w:val="clear" w:color="auto" w:fill="FFFFFF"/>
          <w:lang w:val="en-GB"/>
        </w:rPr>
        <w:t xml:space="preserve"> </w:t>
      </w:r>
      <w:r w:rsidR="00512927">
        <w:rPr>
          <w:color w:val="222222"/>
          <w:shd w:val="clear" w:color="auto" w:fill="FFFFFF"/>
          <w:lang w:val="en-GB"/>
        </w:rPr>
        <w:t>Investigation</w:t>
      </w:r>
      <w:r w:rsidR="002505CF">
        <w:rPr>
          <w:color w:val="222222"/>
          <w:shd w:val="clear" w:color="auto" w:fill="FFFFFF"/>
          <w:lang w:val="en-GB"/>
        </w:rPr>
        <w:t>.</w:t>
      </w:r>
    </w:p>
    <w:p w14:paraId="00B38CA2" w14:textId="704DCA5D" w:rsidR="0060270D" w:rsidRDefault="0060270D" w:rsidP="0060270D">
      <w:pPr>
        <w:rPr>
          <w:color w:val="000000"/>
        </w:rPr>
      </w:pPr>
    </w:p>
    <w:p w14:paraId="3E13EE0C" w14:textId="36390250" w:rsidR="00B24B71" w:rsidRDefault="00B24B71" w:rsidP="00B24B71">
      <w:pPr>
        <w:spacing w:line="480" w:lineRule="auto"/>
      </w:pPr>
      <w:r>
        <w:rPr>
          <w:b/>
          <w:bCs/>
          <w:color w:val="000000" w:themeColor="text1"/>
          <w:lang w:val="en-GB"/>
        </w:rPr>
        <w:t xml:space="preserve">Role of </w:t>
      </w:r>
      <w:r w:rsidR="000D1E1F">
        <w:rPr>
          <w:b/>
          <w:bCs/>
          <w:color w:val="000000" w:themeColor="text1"/>
          <w:lang w:val="en-GB"/>
        </w:rPr>
        <w:t xml:space="preserve">Funding: </w:t>
      </w:r>
      <w:r w:rsidR="000D1E1F">
        <w:t>No funder had any role in the design and conduct of the study; collection, management, analysis, and interpretation of the data; preparation, review, or approval of the manuscript; and decision to submit the manuscript for publication.</w:t>
      </w:r>
    </w:p>
    <w:p w14:paraId="3634499A" w14:textId="77777777" w:rsidR="00271B90" w:rsidRDefault="00271B90" w:rsidP="00B24B71">
      <w:pPr>
        <w:spacing w:line="480" w:lineRule="auto"/>
      </w:pPr>
    </w:p>
    <w:p w14:paraId="483F4746" w14:textId="77777777" w:rsidR="00271B90" w:rsidRPr="001F3847" w:rsidRDefault="00271B90" w:rsidP="00271B90">
      <w:pPr>
        <w:spacing w:line="480" w:lineRule="auto"/>
        <w:rPr>
          <w:color w:val="000000" w:themeColor="text1"/>
          <w:lang w:val="en-GB"/>
        </w:rPr>
      </w:pPr>
      <w:r w:rsidRPr="004805E1">
        <w:rPr>
          <w:b/>
          <w:bCs/>
        </w:rPr>
        <w:t>Acknowledgements:</w:t>
      </w:r>
      <w:r>
        <w:rPr>
          <w:b/>
          <w:bCs/>
        </w:rPr>
        <w:t xml:space="preserve"> </w:t>
      </w:r>
      <w:r>
        <w:t>The authors would like to thank all participants of the primary studies for contributing their data.</w:t>
      </w:r>
    </w:p>
    <w:p w14:paraId="69B7B8F4" w14:textId="77777777" w:rsidR="00271B90" w:rsidRPr="00B24B71" w:rsidRDefault="00271B90" w:rsidP="00B24B71">
      <w:pPr>
        <w:spacing w:line="480" w:lineRule="auto"/>
        <w:rPr>
          <w:b/>
          <w:bCs/>
          <w:color w:val="000000" w:themeColor="text1"/>
          <w:lang w:val="en-GB"/>
        </w:rPr>
      </w:pPr>
    </w:p>
    <w:sectPr w:rsidR="00271B90" w:rsidRPr="00B24B71" w:rsidSect="005709EE">
      <w:footerReference w:type="even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6CD5AA" w14:textId="77777777" w:rsidR="005709EE" w:rsidRDefault="005709EE" w:rsidP="00A1201A">
      <w:r>
        <w:separator/>
      </w:r>
    </w:p>
  </w:endnote>
  <w:endnote w:type="continuationSeparator" w:id="0">
    <w:p w14:paraId="0298AE02" w14:textId="77777777" w:rsidR="005709EE" w:rsidRDefault="005709EE" w:rsidP="00A1201A">
      <w:r>
        <w:continuationSeparator/>
      </w:r>
    </w:p>
  </w:endnote>
  <w:endnote w:type="continuationNotice" w:id="1">
    <w:p w14:paraId="71973564" w14:textId="77777777" w:rsidR="005709EE" w:rsidRDefault="005709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harisSIL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6961542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B30302" w14:textId="4127F601" w:rsidR="00A1201A" w:rsidRDefault="00A1201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159E6">
          <w:rPr>
            <w:rStyle w:val="PageNumber"/>
            <w:noProof/>
          </w:rPr>
          <w:t>44</w:t>
        </w:r>
        <w:r>
          <w:rPr>
            <w:rStyle w:val="PageNumber"/>
          </w:rPr>
          <w:fldChar w:fldCharType="end"/>
        </w:r>
      </w:p>
    </w:sdtContent>
  </w:sdt>
  <w:p w14:paraId="75A74946" w14:textId="77777777" w:rsidR="00A1201A" w:rsidRDefault="00A1201A" w:rsidP="00C71901">
    <w:pPr>
      <w:pStyle w:val="Footer"/>
      <w:ind w:right="360"/>
    </w:pPr>
  </w:p>
  <w:p w14:paraId="244547F6" w14:textId="77777777" w:rsidR="00DF0626" w:rsidRDefault="00DF06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534667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94B370" w14:textId="7EB05FCB" w:rsidR="00A1201A" w:rsidRDefault="00A1201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C243E">
          <w:rPr>
            <w:rStyle w:val="PageNumber"/>
            <w:noProof/>
          </w:rPr>
          <w:t>33</w:t>
        </w:r>
        <w:r>
          <w:rPr>
            <w:rStyle w:val="PageNumber"/>
          </w:rPr>
          <w:fldChar w:fldCharType="end"/>
        </w:r>
      </w:p>
    </w:sdtContent>
  </w:sdt>
  <w:p w14:paraId="1E1332E8" w14:textId="77777777" w:rsidR="00A1201A" w:rsidRDefault="00A1201A" w:rsidP="00C71901">
    <w:pPr>
      <w:pStyle w:val="Footer"/>
      <w:ind w:right="360"/>
    </w:pPr>
  </w:p>
  <w:p w14:paraId="39B5F6AF" w14:textId="77777777" w:rsidR="00DF0626" w:rsidRDefault="00DF06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8DD7B0" w14:textId="77777777" w:rsidR="005709EE" w:rsidRDefault="005709EE" w:rsidP="00A1201A">
      <w:r>
        <w:separator/>
      </w:r>
    </w:p>
  </w:footnote>
  <w:footnote w:type="continuationSeparator" w:id="0">
    <w:p w14:paraId="68A062FE" w14:textId="77777777" w:rsidR="005709EE" w:rsidRDefault="005709EE" w:rsidP="00A1201A">
      <w:r>
        <w:continuationSeparator/>
      </w:r>
    </w:p>
  </w:footnote>
  <w:footnote w:type="continuationNotice" w:id="1">
    <w:p w14:paraId="3A19E11C" w14:textId="77777777" w:rsidR="005709EE" w:rsidRDefault="005709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3052E"/>
    <w:multiLevelType w:val="multilevel"/>
    <w:tmpl w:val="C22A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37A35"/>
    <w:multiLevelType w:val="multilevel"/>
    <w:tmpl w:val="1702E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F47B88"/>
    <w:multiLevelType w:val="hybridMultilevel"/>
    <w:tmpl w:val="B92683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BD7FC5"/>
    <w:multiLevelType w:val="multilevel"/>
    <w:tmpl w:val="E9167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D65BA7"/>
    <w:multiLevelType w:val="hybridMultilevel"/>
    <w:tmpl w:val="E0C2F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C48B0"/>
    <w:multiLevelType w:val="hybridMultilevel"/>
    <w:tmpl w:val="8F4A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9974AD"/>
    <w:multiLevelType w:val="hybridMultilevel"/>
    <w:tmpl w:val="E00CAB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4D033A"/>
    <w:multiLevelType w:val="hybridMultilevel"/>
    <w:tmpl w:val="F4422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750B9"/>
    <w:multiLevelType w:val="multilevel"/>
    <w:tmpl w:val="303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CC44A6"/>
    <w:multiLevelType w:val="hybridMultilevel"/>
    <w:tmpl w:val="A858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51C33"/>
    <w:multiLevelType w:val="hybridMultilevel"/>
    <w:tmpl w:val="F7AA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34445">
    <w:abstractNumId w:val="6"/>
  </w:num>
  <w:num w:numId="2" w16cid:durableId="761529373">
    <w:abstractNumId w:val="4"/>
  </w:num>
  <w:num w:numId="3" w16cid:durableId="1459030885">
    <w:abstractNumId w:val="2"/>
  </w:num>
  <w:num w:numId="4" w16cid:durableId="448208397">
    <w:abstractNumId w:val="1"/>
  </w:num>
  <w:num w:numId="5" w16cid:durableId="505169533">
    <w:abstractNumId w:val="8"/>
  </w:num>
  <w:num w:numId="6" w16cid:durableId="1448348485">
    <w:abstractNumId w:val="0"/>
  </w:num>
  <w:num w:numId="7" w16cid:durableId="2058242178">
    <w:abstractNumId w:val="3"/>
  </w:num>
  <w:num w:numId="8" w16cid:durableId="1347093878">
    <w:abstractNumId w:val="10"/>
  </w:num>
  <w:num w:numId="9" w16cid:durableId="179197963">
    <w:abstractNumId w:val="9"/>
  </w:num>
  <w:num w:numId="10" w16cid:durableId="1873951815">
    <w:abstractNumId w:val="5"/>
  </w:num>
  <w:num w:numId="11" w16cid:durableId="3510767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KxMDQxNzM2MjRX0lEKTi0uzszPAykwrgUAtyWTsiwAAAA="/>
  </w:docVars>
  <w:rsids>
    <w:rsidRoot w:val="003978C4"/>
    <w:rsid w:val="0000003B"/>
    <w:rsid w:val="000004AF"/>
    <w:rsid w:val="0000121D"/>
    <w:rsid w:val="000018B5"/>
    <w:rsid w:val="00002441"/>
    <w:rsid w:val="00002A0D"/>
    <w:rsid w:val="00003B13"/>
    <w:rsid w:val="000067C2"/>
    <w:rsid w:val="00010941"/>
    <w:rsid w:val="00011408"/>
    <w:rsid w:val="00011C9F"/>
    <w:rsid w:val="000125C2"/>
    <w:rsid w:val="00012CE0"/>
    <w:rsid w:val="00012D3B"/>
    <w:rsid w:val="00014D84"/>
    <w:rsid w:val="000151CB"/>
    <w:rsid w:val="000158C3"/>
    <w:rsid w:val="0001688F"/>
    <w:rsid w:val="00017440"/>
    <w:rsid w:val="000175EE"/>
    <w:rsid w:val="00017CBC"/>
    <w:rsid w:val="00020265"/>
    <w:rsid w:val="0002183F"/>
    <w:rsid w:val="0002332C"/>
    <w:rsid w:val="00023C24"/>
    <w:rsid w:val="00023FE3"/>
    <w:rsid w:val="000246DC"/>
    <w:rsid w:val="00024A08"/>
    <w:rsid w:val="00025EE3"/>
    <w:rsid w:val="000272B1"/>
    <w:rsid w:val="00030F6B"/>
    <w:rsid w:val="0003141D"/>
    <w:rsid w:val="0003187A"/>
    <w:rsid w:val="00031B49"/>
    <w:rsid w:val="00031F31"/>
    <w:rsid w:val="00032371"/>
    <w:rsid w:val="0003368C"/>
    <w:rsid w:val="00034167"/>
    <w:rsid w:val="00034628"/>
    <w:rsid w:val="00036197"/>
    <w:rsid w:val="000377C0"/>
    <w:rsid w:val="00041A74"/>
    <w:rsid w:val="00041CD8"/>
    <w:rsid w:val="00041F03"/>
    <w:rsid w:val="00041F8C"/>
    <w:rsid w:val="00042CF2"/>
    <w:rsid w:val="00047A5D"/>
    <w:rsid w:val="00047F9A"/>
    <w:rsid w:val="0005002A"/>
    <w:rsid w:val="00050681"/>
    <w:rsid w:val="000511E2"/>
    <w:rsid w:val="00052BE1"/>
    <w:rsid w:val="00053E9E"/>
    <w:rsid w:val="000552DF"/>
    <w:rsid w:val="000568C5"/>
    <w:rsid w:val="00057919"/>
    <w:rsid w:val="00060097"/>
    <w:rsid w:val="0006052C"/>
    <w:rsid w:val="0006173A"/>
    <w:rsid w:val="00062FD2"/>
    <w:rsid w:val="0006304B"/>
    <w:rsid w:val="000634D8"/>
    <w:rsid w:val="0006460B"/>
    <w:rsid w:val="000676CA"/>
    <w:rsid w:val="00067DEB"/>
    <w:rsid w:val="00071078"/>
    <w:rsid w:val="00071161"/>
    <w:rsid w:val="00071330"/>
    <w:rsid w:val="0007222E"/>
    <w:rsid w:val="000739CC"/>
    <w:rsid w:val="00073D11"/>
    <w:rsid w:val="00073E6A"/>
    <w:rsid w:val="000742FA"/>
    <w:rsid w:val="00075D8B"/>
    <w:rsid w:val="00075F8C"/>
    <w:rsid w:val="000763CE"/>
    <w:rsid w:val="000806BD"/>
    <w:rsid w:val="00081EC7"/>
    <w:rsid w:val="000821E7"/>
    <w:rsid w:val="00082D32"/>
    <w:rsid w:val="00083720"/>
    <w:rsid w:val="00083D84"/>
    <w:rsid w:val="00084DCB"/>
    <w:rsid w:val="00091120"/>
    <w:rsid w:val="00094754"/>
    <w:rsid w:val="000965B1"/>
    <w:rsid w:val="000973C1"/>
    <w:rsid w:val="0009765D"/>
    <w:rsid w:val="000A057C"/>
    <w:rsid w:val="000A177B"/>
    <w:rsid w:val="000A44ED"/>
    <w:rsid w:val="000A4897"/>
    <w:rsid w:val="000A58D2"/>
    <w:rsid w:val="000A6758"/>
    <w:rsid w:val="000A684D"/>
    <w:rsid w:val="000A7702"/>
    <w:rsid w:val="000B050B"/>
    <w:rsid w:val="000B0B39"/>
    <w:rsid w:val="000B0F35"/>
    <w:rsid w:val="000B3756"/>
    <w:rsid w:val="000B5949"/>
    <w:rsid w:val="000B5B37"/>
    <w:rsid w:val="000B5D7D"/>
    <w:rsid w:val="000B670E"/>
    <w:rsid w:val="000B71BF"/>
    <w:rsid w:val="000C02DF"/>
    <w:rsid w:val="000C2457"/>
    <w:rsid w:val="000C294A"/>
    <w:rsid w:val="000C2A6E"/>
    <w:rsid w:val="000C2DD5"/>
    <w:rsid w:val="000C2FD5"/>
    <w:rsid w:val="000C34ED"/>
    <w:rsid w:val="000C4013"/>
    <w:rsid w:val="000C4C2C"/>
    <w:rsid w:val="000C4E32"/>
    <w:rsid w:val="000C51F9"/>
    <w:rsid w:val="000C7991"/>
    <w:rsid w:val="000D0095"/>
    <w:rsid w:val="000D06F0"/>
    <w:rsid w:val="000D0F2E"/>
    <w:rsid w:val="000D113E"/>
    <w:rsid w:val="000D1E1F"/>
    <w:rsid w:val="000D469E"/>
    <w:rsid w:val="000D4D79"/>
    <w:rsid w:val="000D4E00"/>
    <w:rsid w:val="000D4F75"/>
    <w:rsid w:val="000D5DAF"/>
    <w:rsid w:val="000D6888"/>
    <w:rsid w:val="000D6A44"/>
    <w:rsid w:val="000D6B66"/>
    <w:rsid w:val="000D767E"/>
    <w:rsid w:val="000D7944"/>
    <w:rsid w:val="000E0546"/>
    <w:rsid w:val="000E0C16"/>
    <w:rsid w:val="000E197D"/>
    <w:rsid w:val="000E255C"/>
    <w:rsid w:val="000E4000"/>
    <w:rsid w:val="000E427D"/>
    <w:rsid w:val="000E4639"/>
    <w:rsid w:val="000E5568"/>
    <w:rsid w:val="000E5C76"/>
    <w:rsid w:val="000E62ED"/>
    <w:rsid w:val="000F08BD"/>
    <w:rsid w:val="000F336B"/>
    <w:rsid w:val="000F69C9"/>
    <w:rsid w:val="000F72BC"/>
    <w:rsid w:val="000F7989"/>
    <w:rsid w:val="000F7FB1"/>
    <w:rsid w:val="001006C0"/>
    <w:rsid w:val="00101086"/>
    <w:rsid w:val="001037F8"/>
    <w:rsid w:val="00103939"/>
    <w:rsid w:val="00103C8D"/>
    <w:rsid w:val="00103FBB"/>
    <w:rsid w:val="0010422B"/>
    <w:rsid w:val="00104512"/>
    <w:rsid w:val="00106C45"/>
    <w:rsid w:val="00106DB7"/>
    <w:rsid w:val="001118E0"/>
    <w:rsid w:val="00111BC3"/>
    <w:rsid w:val="00111F85"/>
    <w:rsid w:val="001122DC"/>
    <w:rsid w:val="001124BB"/>
    <w:rsid w:val="00112C01"/>
    <w:rsid w:val="001133C3"/>
    <w:rsid w:val="00114494"/>
    <w:rsid w:val="00116B67"/>
    <w:rsid w:val="0012007A"/>
    <w:rsid w:val="00120F7D"/>
    <w:rsid w:val="001229F1"/>
    <w:rsid w:val="00122F6E"/>
    <w:rsid w:val="00123783"/>
    <w:rsid w:val="001249D0"/>
    <w:rsid w:val="00126ACA"/>
    <w:rsid w:val="00126C41"/>
    <w:rsid w:val="00127AC6"/>
    <w:rsid w:val="0013000E"/>
    <w:rsid w:val="00130B3D"/>
    <w:rsid w:val="00130C1D"/>
    <w:rsid w:val="00130F7D"/>
    <w:rsid w:val="00133054"/>
    <w:rsid w:val="00133EBF"/>
    <w:rsid w:val="001340AD"/>
    <w:rsid w:val="001340DB"/>
    <w:rsid w:val="0013502E"/>
    <w:rsid w:val="0013552D"/>
    <w:rsid w:val="00135BA5"/>
    <w:rsid w:val="00135C0E"/>
    <w:rsid w:val="001376BE"/>
    <w:rsid w:val="00140621"/>
    <w:rsid w:val="0014252B"/>
    <w:rsid w:val="001439DE"/>
    <w:rsid w:val="0014559E"/>
    <w:rsid w:val="00145870"/>
    <w:rsid w:val="00145B58"/>
    <w:rsid w:val="00146062"/>
    <w:rsid w:val="001468B8"/>
    <w:rsid w:val="001469FF"/>
    <w:rsid w:val="001475E5"/>
    <w:rsid w:val="00147EE3"/>
    <w:rsid w:val="00150432"/>
    <w:rsid w:val="001517FD"/>
    <w:rsid w:val="0015212B"/>
    <w:rsid w:val="00152B9B"/>
    <w:rsid w:val="00152F29"/>
    <w:rsid w:val="001538AE"/>
    <w:rsid w:val="001538DA"/>
    <w:rsid w:val="00153A3F"/>
    <w:rsid w:val="0015443B"/>
    <w:rsid w:val="001560BE"/>
    <w:rsid w:val="001568DE"/>
    <w:rsid w:val="001573C3"/>
    <w:rsid w:val="00160CAD"/>
    <w:rsid w:val="00161779"/>
    <w:rsid w:val="0016281A"/>
    <w:rsid w:val="0016312E"/>
    <w:rsid w:val="0016347E"/>
    <w:rsid w:val="00164FFF"/>
    <w:rsid w:val="001650FC"/>
    <w:rsid w:val="00165F33"/>
    <w:rsid w:val="00166519"/>
    <w:rsid w:val="00166C4E"/>
    <w:rsid w:val="001675D0"/>
    <w:rsid w:val="0017014E"/>
    <w:rsid w:val="00170201"/>
    <w:rsid w:val="001702A2"/>
    <w:rsid w:val="00170526"/>
    <w:rsid w:val="00170AE9"/>
    <w:rsid w:val="00171727"/>
    <w:rsid w:val="00172887"/>
    <w:rsid w:val="00172AED"/>
    <w:rsid w:val="00172F1D"/>
    <w:rsid w:val="00176D8A"/>
    <w:rsid w:val="0017724F"/>
    <w:rsid w:val="001779E4"/>
    <w:rsid w:val="00180190"/>
    <w:rsid w:val="001802F3"/>
    <w:rsid w:val="0018137D"/>
    <w:rsid w:val="001816D7"/>
    <w:rsid w:val="00181F5D"/>
    <w:rsid w:val="0018511F"/>
    <w:rsid w:val="00185EDA"/>
    <w:rsid w:val="00187218"/>
    <w:rsid w:val="00187FB3"/>
    <w:rsid w:val="0019063B"/>
    <w:rsid w:val="00191EB4"/>
    <w:rsid w:val="00191FFD"/>
    <w:rsid w:val="00194B17"/>
    <w:rsid w:val="0019597A"/>
    <w:rsid w:val="0019684B"/>
    <w:rsid w:val="00196EAF"/>
    <w:rsid w:val="00197B30"/>
    <w:rsid w:val="00197E01"/>
    <w:rsid w:val="001A0231"/>
    <w:rsid w:val="001A02D4"/>
    <w:rsid w:val="001A1336"/>
    <w:rsid w:val="001A1AEB"/>
    <w:rsid w:val="001A1E63"/>
    <w:rsid w:val="001A3921"/>
    <w:rsid w:val="001A3CC8"/>
    <w:rsid w:val="001A444B"/>
    <w:rsid w:val="001A5108"/>
    <w:rsid w:val="001A5B3F"/>
    <w:rsid w:val="001A5D53"/>
    <w:rsid w:val="001A692F"/>
    <w:rsid w:val="001A6F65"/>
    <w:rsid w:val="001A6FF2"/>
    <w:rsid w:val="001A7179"/>
    <w:rsid w:val="001A7419"/>
    <w:rsid w:val="001B3B8A"/>
    <w:rsid w:val="001B4850"/>
    <w:rsid w:val="001B58BA"/>
    <w:rsid w:val="001B6AAC"/>
    <w:rsid w:val="001B6AFC"/>
    <w:rsid w:val="001B6BE8"/>
    <w:rsid w:val="001B7984"/>
    <w:rsid w:val="001C002B"/>
    <w:rsid w:val="001C48C6"/>
    <w:rsid w:val="001C4CA5"/>
    <w:rsid w:val="001C56F4"/>
    <w:rsid w:val="001C5A04"/>
    <w:rsid w:val="001C639E"/>
    <w:rsid w:val="001C6D92"/>
    <w:rsid w:val="001C765C"/>
    <w:rsid w:val="001D0C10"/>
    <w:rsid w:val="001D0D9B"/>
    <w:rsid w:val="001D5E0A"/>
    <w:rsid w:val="001D67BA"/>
    <w:rsid w:val="001D753B"/>
    <w:rsid w:val="001D7B64"/>
    <w:rsid w:val="001D7C43"/>
    <w:rsid w:val="001E0973"/>
    <w:rsid w:val="001E1F0B"/>
    <w:rsid w:val="001E207B"/>
    <w:rsid w:val="001E25D1"/>
    <w:rsid w:val="001E276D"/>
    <w:rsid w:val="001E3670"/>
    <w:rsid w:val="001E3A91"/>
    <w:rsid w:val="001E3EA5"/>
    <w:rsid w:val="001E41D3"/>
    <w:rsid w:val="001E4B55"/>
    <w:rsid w:val="001E5FEC"/>
    <w:rsid w:val="001E728D"/>
    <w:rsid w:val="001F103F"/>
    <w:rsid w:val="001F2859"/>
    <w:rsid w:val="001F2C4C"/>
    <w:rsid w:val="001F3DA1"/>
    <w:rsid w:val="001F41A4"/>
    <w:rsid w:val="001F48BA"/>
    <w:rsid w:val="001F533D"/>
    <w:rsid w:val="001F59F4"/>
    <w:rsid w:val="001F5B3C"/>
    <w:rsid w:val="001F6BB2"/>
    <w:rsid w:val="002010B6"/>
    <w:rsid w:val="00201156"/>
    <w:rsid w:val="00202629"/>
    <w:rsid w:val="0020262B"/>
    <w:rsid w:val="00202A4E"/>
    <w:rsid w:val="00204205"/>
    <w:rsid w:val="002046DD"/>
    <w:rsid w:val="002055BC"/>
    <w:rsid w:val="00206DCD"/>
    <w:rsid w:val="002076CA"/>
    <w:rsid w:val="0020771B"/>
    <w:rsid w:val="002078F5"/>
    <w:rsid w:val="0021084D"/>
    <w:rsid w:val="002109EE"/>
    <w:rsid w:val="00211BD1"/>
    <w:rsid w:val="002129EE"/>
    <w:rsid w:val="00214DB8"/>
    <w:rsid w:val="00215664"/>
    <w:rsid w:val="00215752"/>
    <w:rsid w:val="00217197"/>
    <w:rsid w:val="002171D5"/>
    <w:rsid w:val="00217258"/>
    <w:rsid w:val="002178F1"/>
    <w:rsid w:val="00217B2C"/>
    <w:rsid w:val="002235F4"/>
    <w:rsid w:val="002244DB"/>
    <w:rsid w:val="00225E0E"/>
    <w:rsid w:val="002269BD"/>
    <w:rsid w:val="00226A6B"/>
    <w:rsid w:val="00226AA1"/>
    <w:rsid w:val="00231039"/>
    <w:rsid w:val="00231341"/>
    <w:rsid w:val="00231C3F"/>
    <w:rsid w:val="00231CBF"/>
    <w:rsid w:val="00232445"/>
    <w:rsid w:val="00232C80"/>
    <w:rsid w:val="00232F49"/>
    <w:rsid w:val="0023558C"/>
    <w:rsid w:val="0023571F"/>
    <w:rsid w:val="00236423"/>
    <w:rsid w:val="00236BB1"/>
    <w:rsid w:val="0024026F"/>
    <w:rsid w:val="002410A0"/>
    <w:rsid w:val="00241B5E"/>
    <w:rsid w:val="0024382F"/>
    <w:rsid w:val="0024391C"/>
    <w:rsid w:val="00244F4D"/>
    <w:rsid w:val="0024533E"/>
    <w:rsid w:val="002456EC"/>
    <w:rsid w:val="0024642B"/>
    <w:rsid w:val="002469B2"/>
    <w:rsid w:val="00246BA2"/>
    <w:rsid w:val="00247BD3"/>
    <w:rsid w:val="00250099"/>
    <w:rsid w:val="002505CF"/>
    <w:rsid w:val="00251287"/>
    <w:rsid w:val="00251B7D"/>
    <w:rsid w:val="00252BE9"/>
    <w:rsid w:val="00253192"/>
    <w:rsid w:val="00253BEB"/>
    <w:rsid w:val="00253D6C"/>
    <w:rsid w:val="00254F64"/>
    <w:rsid w:val="0025576A"/>
    <w:rsid w:val="00256879"/>
    <w:rsid w:val="00256D23"/>
    <w:rsid w:val="00257087"/>
    <w:rsid w:val="0025714C"/>
    <w:rsid w:val="00257452"/>
    <w:rsid w:val="00260C15"/>
    <w:rsid w:val="0026305A"/>
    <w:rsid w:val="0026343B"/>
    <w:rsid w:val="00264ED9"/>
    <w:rsid w:val="00266177"/>
    <w:rsid w:val="00267010"/>
    <w:rsid w:val="00270CAA"/>
    <w:rsid w:val="00271B90"/>
    <w:rsid w:val="00275997"/>
    <w:rsid w:val="002759E8"/>
    <w:rsid w:val="00276D57"/>
    <w:rsid w:val="00277596"/>
    <w:rsid w:val="00277FF3"/>
    <w:rsid w:val="00280DE7"/>
    <w:rsid w:val="00281B22"/>
    <w:rsid w:val="00281F6F"/>
    <w:rsid w:val="002820DA"/>
    <w:rsid w:val="00283375"/>
    <w:rsid w:val="00283517"/>
    <w:rsid w:val="002839AB"/>
    <w:rsid w:val="00283BF6"/>
    <w:rsid w:val="0028471D"/>
    <w:rsid w:val="00284FFD"/>
    <w:rsid w:val="00287133"/>
    <w:rsid w:val="00287A82"/>
    <w:rsid w:val="00287C35"/>
    <w:rsid w:val="002908B3"/>
    <w:rsid w:val="00290A31"/>
    <w:rsid w:val="00290A7C"/>
    <w:rsid w:val="00290CDF"/>
    <w:rsid w:val="00292E04"/>
    <w:rsid w:val="00293FDE"/>
    <w:rsid w:val="002952D6"/>
    <w:rsid w:val="00295360"/>
    <w:rsid w:val="00296E66"/>
    <w:rsid w:val="002978C0"/>
    <w:rsid w:val="002979E3"/>
    <w:rsid w:val="002A02CC"/>
    <w:rsid w:val="002A126B"/>
    <w:rsid w:val="002A1941"/>
    <w:rsid w:val="002A1D10"/>
    <w:rsid w:val="002A2CB5"/>
    <w:rsid w:val="002A3660"/>
    <w:rsid w:val="002A439A"/>
    <w:rsid w:val="002A4B8F"/>
    <w:rsid w:val="002A68B7"/>
    <w:rsid w:val="002A7592"/>
    <w:rsid w:val="002B08AA"/>
    <w:rsid w:val="002B1988"/>
    <w:rsid w:val="002B1B07"/>
    <w:rsid w:val="002B237F"/>
    <w:rsid w:val="002B3354"/>
    <w:rsid w:val="002B5F77"/>
    <w:rsid w:val="002B6099"/>
    <w:rsid w:val="002B63A9"/>
    <w:rsid w:val="002B687B"/>
    <w:rsid w:val="002C0435"/>
    <w:rsid w:val="002C09CC"/>
    <w:rsid w:val="002C1A79"/>
    <w:rsid w:val="002C1C92"/>
    <w:rsid w:val="002C20A3"/>
    <w:rsid w:val="002C297A"/>
    <w:rsid w:val="002C372A"/>
    <w:rsid w:val="002C38DA"/>
    <w:rsid w:val="002C3DA0"/>
    <w:rsid w:val="002C4038"/>
    <w:rsid w:val="002C581B"/>
    <w:rsid w:val="002C5D3B"/>
    <w:rsid w:val="002C5D3E"/>
    <w:rsid w:val="002C5F30"/>
    <w:rsid w:val="002C669D"/>
    <w:rsid w:val="002C6BE7"/>
    <w:rsid w:val="002C6CEF"/>
    <w:rsid w:val="002C7AB1"/>
    <w:rsid w:val="002D0502"/>
    <w:rsid w:val="002D137E"/>
    <w:rsid w:val="002D17B6"/>
    <w:rsid w:val="002D19EE"/>
    <w:rsid w:val="002D1E20"/>
    <w:rsid w:val="002D223B"/>
    <w:rsid w:val="002D35F2"/>
    <w:rsid w:val="002D38B6"/>
    <w:rsid w:val="002D5D8F"/>
    <w:rsid w:val="002D7C19"/>
    <w:rsid w:val="002E1414"/>
    <w:rsid w:val="002E1951"/>
    <w:rsid w:val="002E1B69"/>
    <w:rsid w:val="002E1CFF"/>
    <w:rsid w:val="002E1FBC"/>
    <w:rsid w:val="002E3144"/>
    <w:rsid w:val="002E5145"/>
    <w:rsid w:val="002E5DF8"/>
    <w:rsid w:val="002E6497"/>
    <w:rsid w:val="002E6872"/>
    <w:rsid w:val="002E7053"/>
    <w:rsid w:val="002F1E02"/>
    <w:rsid w:val="002F1EBD"/>
    <w:rsid w:val="002F38C1"/>
    <w:rsid w:val="002F49F6"/>
    <w:rsid w:val="002F4CA7"/>
    <w:rsid w:val="002F523D"/>
    <w:rsid w:val="002F5BA2"/>
    <w:rsid w:val="002F5C24"/>
    <w:rsid w:val="002F6509"/>
    <w:rsid w:val="00300262"/>
    <w:rsid w:val="003016B5"/>
    <w:rsid w:val="00301805"/>
    <w:rsid w:val="003019DA"/>
    <w:rsid w:val="00301D99"/>
    <w:rsid w:val="003057B4"/>
    <w:rsid w:val="00307EE7"/>
    <w:rsid w:val="003109F0"/>
    <w:rsid w:val="00310C82"/>
    <w:rsid w:val="003118BF"/>
    <w:rsid w:val="0031367B"/>
    <w:rsid w:val="00313A07"/>
    <w:rsid w:val="00313D94"/>
    <w:rsid w:val="003140C5"/>
    <w:rsid w:val="00314264"/>
    <w:rsid w:val="00314848"/>
    <w:rsid w:val="00314F13"/>
    <w:rsid w:val="00315292"/>
    <w:rsid w:val="0031554A"/>
    <w:rsid w:val="00315D4B"/>
    <w:rsid w:val="003162D9"/>
    <w:rsid w:val="00316414"/>
    <w:rsid w:val="00316863"/>
    <w:rsid w:val="003169B9"/>
    <w:rsid w:val="00320460"/>
    <w:rsid w:val="00320CDD"/>
    <w:rsid w:val="00320DBF"/>
    <w:rsid w:val="00321083"/>
    <w:rsid w:val="0032235A"/>
    <w:rsid w:val="003223D6"/>
    <w:rsid w:val="00323E87"/>
    <w:rsid w:val="00323F2C"/>
    <w:rsid w:val="00325AF4"/>
    <w:rsid w:val="00326E44"/>
    <w:rsid w:val="0033021D"/>
    <w:rsid w:val="00332AB5"/>
    <w:rsid w:val="0033459B"/>
    <w:rsid w:val="003352D2"/>
    <w:rsid w:val="0033532F"/>
    <w:rsid w:val="00337F90"/>
    <w:rsid w:val="00340312"/>
    <w:rsid w:val="003415F9"/>
    <w:rsid w:val="00341CB9"/>
    <w:rsid w:val="00343B42"/>
    <w:rsid w:val="00344F46"/>
    <w:rsid w:val="00345ED7"/>
    <w:rsid w:val="00346DDE"/>
    <w:rsid w:val="00346E9B"/>
    <w:rsid w:val="00347D14"/>
    <w:rsid w:val="003516BF"/>
    <w:rsid w:val="003516CF"/>
    <w:rsid w:val="00351F24"/>
    <w:rsid w:val="00352454"/>
    <w:rsid w:val="00352981"/>
    <w:rsid w:val="00352C55"/>
    <w:rsid w:val="00352EAC"/>
    <w:rsid w:val="0035325F"/>
    <w:rsid w:val="003532FA"/>
    <w:rsid w:val="003538D9"/>
    <w:rsid w:val="0035402A"/>
    <w:rsid w:val="00354953"/>
    <w:rsid w:val="00356420"/>
    <w:rsid w:val="003568FF"/>
    <w:rsid w:val="0035706F"/>
    <w:rsid w:val="003607E0"/>
    <w:rsid w:val="003613C9"/>
    <w:rsid w:val="0036173D"/>
    <w:rsid w:val="0036200A"/>
    <w:rsid w:val="00362400"/>
    <w:rsid w:val="003633FD"/>
    <w:rsid w:val="0036397A"/>
    <w:rsid w:val="00365D82"/>
    <w:rsid w:val="0036601B"/>
    <w:rsid w:val="00366AF2"/>
    <w:rsid w:val="00366FE4"/>
    <w:rsid w:val="00367A44"/>
    <w:rsid w:val="00367D5A"/>
    <w:rsid w:val="00370097"/>
    <w:rsid w:val="0037138B"/>
    <w:rsid w:val="00372C22"/>
    <w:rsid w:val="00373B10"/>
    <w:rsid w:val="00375685"/>
    <w:rsid w:val="00375EDB"/>
    <w:rsid w:val="00376B6F"/>
    <w:rsid w:val="003775E4"/>
    <w:rsid w:val="003815E1"/>
    <w:rsid w:val="00381953"/>
    <w:rsid w:val="00382321"/>
    <w:rsid w:val="0038236C"/>
    <w:rsid w:val="003847AA"/>
    <w:rsid w:val="003849D9"/>
    <w:rsid w:val="00384BE9"/>
    <w:rsid w:val="00384CCB"/>
    <w:rsid w:val="00385B1A"/>
    <w:rsid w:val="00385D04"/>
    <w:rsid w:val="00386492"/>
    <w:rsid w:val="00386CA2"/>
    <w:rsid w:val="0038724C"/>
    <w:rsid w:val="00391A13"/>
    <w:rsid w:val="0039262E"/>
    <w:rsid w:val="0039271E"/>
    <w:rsid w:val="00393252"/>
    <w:rsid w:val="00393E86"/>
    <w:rsid w:val="00395363"/>
    <w:rsid w:val="00395E59"/>
    <w:rsid w:val="0039638E"/>
    <w:rsid w:val="003978C4"/>
    <w:rsid w:val="003A025D"/>
    <w:rsid w:val="003A06B4"/>
    <w:rsid w:val="003A12E8"/>
    <w:rsid w:val="003A27FD"/>
    <w:rsid w:val="003A332D"/>
    <w:rsid w:val="003A37AB"/>
    <w:rsid w:val="003A39A5"/>
    <w:rsid w:val="003A47E9"/>
    <w:rsid w:val="003A4A31"/>
    <w:rsid w:val="003A5425"/>
    <w:rsid w:val="003A782B"/>
    <w:rsid w:val="003A7C62"/>
    <w:rsid w:val="003A7FA4"/>
    <w:rsid w:val="003B2234"/>
    <w:rsid w:val="003B2A54"/>
    <w:rsid w:val="003B32DD"/>
    <w:rsid w:val="003B36CE"/>
    <w:rsid w:val="003B434C"/>
    <w:rsid w:val="003B5E3D"/>
    <w:rsid w:val="003B6521"/>
    <w:rsid w:val="003C0123"/>
    <w:rsid w:val="003C0639"/>
    <w:rsid w:val="003C203A"/>
    <w:rsid w:val="003C4776"/>
    <w:rsid w:val="003C4B33"/>
    <w:rsid w:val="003C520D"/>
    <w:rsid w:val="003C5E45"/>
    <w:rsid w:val="003C6322"/>
    <w:rsid w:val="003C7CBE"/>
    <w:rsid w:val="003D25FA"/>
    <w:rsid w:val="003D2F78"/>
    <w:rsid w:val="003D34C8"/>
    <w:rsid w:val="003D3ED4"/>
    <w:rsid w:val="003D4193"/>
    <w:rsid w:val="003D43B4"/>
    <w:rsid w:val="003D4FE3"/>
    <w:rsid w:val="003D5AF8"/>
    <w:rsid w:val="003D5BC6"/>
    <w:rsid w:val="003D6BAE"/>
    <w:rsid w:val="003D75C8"/>
    <w:rsid w:val="003D7BC3"/>
    <w:rsid w:val="003E0306"/>
    <w:rsid w:val="003E0FCB"/>
    <w:rsid w:val="003E128D"/>
    <w:rsid w:val="003E1C25"/>
    <w:rsid w:val="003E1C80"/>
    <w:rsid w:val="003E1EE3"/>
    <w:rsid w:val="003E3F48"/>
    <w:rsid w:val="003E4F76"/>
    <w:rsid w:val="003E5511"/>
    <w:rsid w:val="003E578E"/>
    <w:rsid w:val="003E62FD"/>
    <w:rsid w:val="003E6639"/>
    <w:rsid w:val="003E6D66"/>
    <w:rsid w:val="003E743D"/>
    <w:rsid w:val="003F09BE"/>
    <w:rsid w:val="003F1904"/>
    <w:rsid w:val="003F27D8"/>
    <w:rsid w:val="003F35B6"/>
    <w:rsid w:val="003F4280"/>
    <w:rsid w:val="003F56D2"/>
    <w:rsid w:val="003F5FC0"/>
    <w:rsid w:val="003F7A22"/>
    <w:rsid w:val="004003DE"/>
    <w:rsid w:val="00400BEE"/>
    <w:rsid w:val="004016FB"/>
    <w:rsid w:val="00402525"/>
    <w:rsid w:val="004026CF"/>
    <w:rsid w:val="00403474"/>
    <w:rsid w:val="00403F6A"/>
    <w:rsid w:val="00404696"/>
    <w:rsid w:val="00404701"/>
    <w:rsid w:val="00405208"/>
    <w:rsid w:val="0040607F"/>
    <w:rsid w:val="00406DE6"/>
    <w:rsid w:val="004106FC"/>
    <w:rsid w:val="0041105F"/>
    <w:rsid w:val="004110BC"/>
    <w:rsid w:val="00411E6B"/>
    <w:rsid w:val="00412645"/>
    <w:rsid w:val="004129E3"/>
    <w:rsid w:val="00412BD5"/>
    <w:rsid w:val="004133A9"/>
    <w:rsid w:val="00413B78"/>
    <w:rsid w:val="00413E6E"/>
    <w:rsid w:val="0041773F"/>
    <w:rsid w:val="00417C5F"/>
    <w:rsid w:val="0042001F"/>
    <w:rsid w:val="00420816"/>
    <w:rsid w:val="00422369"/>
    <w:rsid w:val="00423565"/>
    <w:rsid w:val="00423B79"/>
    <w:rsid w:val="00424AAC"/>
    <w:rsid w:val="004254E1"/>
    <w:rsid w:val="0042573E"/>
    <w:rsid w:val="004262AC"/>
    <w:rsid w:val="004277BB"/>
    <w:rsid w:val="00430C86"/>
    <w:rsid w:val="00431001"/>
    <w:rsid w:val="00434A76"/>
    <w:rsid w:val="00435D23"/>
    <w:rsid w:val="004361D4"/>
    <w:rsid w:val="00437956"/>
    <w:rsid w:val="00437EAD"/>
    <w:rsid w:val="00440950"/>
    <w:rsid w:val="00440FF4"/>
    <w:rsid w:val="00442AE1"/>
    <w:rsid w:val="004433BF"/>
    <w:rsid w:val="00443DAC"/>
    <w:rsid w:val="00444CBD"/>
    <w:rsid w:val="004509A6"/>
    <w:rsid w:val="00451806"/>
    <w:rsid w:val="0045204D"/>
    <w:rsid w:val="00453801"/>
    <w:rsid w:val="004539D7"/>
    <w:rsid w:val="00455184"/>
    <w:rsid w:val="00455324"/>
    <w:rsid w:val="0045544C"/>
    <w:rsid w:val="00456787"/>
    <w:rsid w:val="00456817"/>
    <w:rsid w:val="004573DD"/>
    <w:rsid w:val="00457C67"/>
    <w:rsid w:val="0046100A"/>
    <w:rsid w:val="004617A5"/>
    <w:rsid w:val="004619ED"/>
    <w:rsid w:val="00461F03"/>
    <w:rsid w:val="00462539"/>
    <w:rsid w:val="00462E7D"/>
    <w:rsid w:val="00465C2D"/>
    <w:rsid w:val="00465F1C"/>
    <w:rsid w:val="004662F0"/>
    <w:rsid w:val="00467CB9"/>
    <w:rsid w:val="00467FDC"/>
    <w:rsid w:val="004703EE"/>
    <w:rsid w:val="00471C04"/>
    <w:rsid w:val="004733FB"/>
    <w:rsid w:val="004738D6"/>
    <w:rsid w:val="00474774"/>
    <w:rsid w:val="00474963"/>
    <w:rsid w:val="00475147"/>
    <w:rsid w:val="00476EBA"/>
    <w:rsid w:val="00477030"/>
    <w:rsid w:val="0047725F"/>
    <w:rsid w:val="00483245"/>
    <w:rsid w:val="00484EF1"/>
    <w:rsid w:val="00484F3C"/>
    <w:rsid w:val="00485E7D"/>
    <w:rsid w:val="00487261"/>
    <w:rsid w:val="004875CA"/>
    <w:rsid w:val="00490248"/>
    <w:rsid w:val="0049061B"/>
    <w:rsid w:val="004907A8"/>
    <w:rsid w:val="00491A95"/>
    <w:rsid w:val="004926E5"/>
    <w:rsid w:val="00494281"/>
    <w:rsid w:val="004949B1"/>
    <w:rsid w:val="004966C6"/>
    <w:rsid w:val="00496BB4"/>
    <w:rsid w:val="00496D32"/>
    <w:rsid w:val="004973EF"/>
    <w:rsid w:val="004A06C8"/>
    <w:rsid w:val="004A5C44"/>
    <w:rsid w:val="004A5DE1"/>
    <w:rsid w:val="004A6758"/>
    <w:rsid w:val="004A7DCA"/>
    <w:rsid w:val="004B0637"/>
    <w:rsid w:val="004B096A"/>
    <w:rsid w:val="004B125A"/>
    <w:rsid w:val="004B17B6"/>
    <w:rsid w:val="004B17D4"/>
    <w:rsid w:val="004B19E6"/>
    <w:rsid w:val="004B3678"/>
    <w:rsid w:val="004B38E1"/>
    <w:rsid w:val="004B3D55"/>
    <w:rsid w:val="004B4FD7"/>
    <w:rsid w:val="004B5CC6"/>
    <w:rsid w:val="004B758A"/>
    <w:rsid w:val="004C30FD"/>
    <w:rsid w:val="004C58E1"/>
    <w:rsid w:val="004C7773"/>
    <w:rsid w:val="004D202C"/>
    <w:rsid w:val="004D25A6"/>
    <w:rsid w:val="004D3E61"/>
    <w:rsid w:val="004D50C3"/>
    <w:rsid w:val="004D681B"/>
    <w:rsid w:val="004D6B7A"/>
    <w:rsid w:val="004E2AB7"/>
    <w:rsid w:val="004E3AC1"/>
    <w:rsid w:val="004E7CF4"/>
    <w:rsid w:val="004F06FF"/>
    <w:rsid w:val="004F132B"/>
    <w:rsid w:val="004F2CCA"/>
    <w:rsid w:val="004F30F5"/>
    <w:rsid w:val="004F32D9"/>
    <w:rsid w:val="004F3C62"/>
    <w:rsid w:val="004F412C"/>
    <w:rsid w:val="004F4C0E"/>
    <w:rsid w:val="004F4EEF"/>
    <w:rsid w:val="004F50A1"/>
    <w:rsid w:val="004F5678"/>
    <w:rsid w:val="004F5E01"/>
    <w:rsid w:val="004F68C4"/>
    <w:rsid w:val="005004E3"/>
    <w:rsid w:val="00500D25"/>
    <w:rsid w:val="00500F81"/>
    <w:rsid w:val="00501650"/>
    <w:rsid w:val="0050196A"/>
    <w:rsid w:val="005023D9"/>
    <w:rsid w:val="00503E44"/>
    <w:rsid w:val="00504761"/>
    <w:rsid w:val="005048F7"/>
    <w:rsid w:val="005050AD"/>
    <w:rsid w:val="00506F8A"/>
    <w:rsid w:val="00506FB0"/>
    <w:rsid w:val="00507541"/>
    <w:rsid w:val="005076A8"/>
    <w:rsid w:val="005105BC"/>
    <w:rsid w:val="00510866"/>
    <w:rsid w:val="00510952"/>
    <w:rsid w:val="00510D43"/>
    <w:rsid w:val="00510D53"/>
    <w:rsid w:val="00511993"/>
    <w:rsid w:val="00512927"/>
    <w:rsid w:val="00512EDA"/>
    <w:rsid w:val="00512FD0"/>
    <w:rsid w:val="005140D5"/>
    <w:rsid w:val="00514290"/>
    <w:rsid w:val="0051445B"/>
    <w:rsid w:val="00515FB4"/>
    <w:rsid w:val="00516CCD"/>
    <w:rsid w:val="00520046"/>
    <w:rsid w:val="00521533"/>
    <w:rsid w:val="005233DE"/>
    <w:rsid w:val="00523DC3"/>
    <w:rsid w:val="00524224"/>
    <w:rsid w:val="00525666"/>
    <w:rsid w:val="00525BF3"/>
    <w:rsid w:val="00525D10"/>
    <w:rsid w:val="0052672A"/>
    <w:rsid w:val="00526B07"/>
    <w:rsid w:val="005273E7"/>
    <w:rsid w:val="0052769A"/>
    <w:rsid w:val="00530CFB"/>
    <w:rsid w:val="0053105A"/>
    <w:rsid w:val="005313C5"/>
    <w:rsid w:val="005328C0"/>
    <w:rsid w:val="00532EE2"/>
    <w:rsid w:val="00533103"/>
    <w:rsid w:val="00534541"/>
    <w:rsid w:val="005345FD"/>
    <w:rsid w:val="0053529A"/>
    <w:rsid w:val="00535759"/>
    <w:rsid w:val="00536005"/>
    <w:rsid w:val="0053608C"/>
    <w:rsid w:val="005362D5"/>
    <w:rsid w:val="005378C6"/>
    <w:rsid w:val="005401D8"/>
    <w:rsid w:val="00541640"/>
    <w:rsid w:val="005417BE"/>
    <w:rsid w:val="00542214"/>
    <w:rsid w:val="00542622"/>
    <w:rsid w:val="0054358B"/>
    <w:rsid w:val="00543908"/>
    <w:rsid w:val="005441B7"/>
    <w:rsid w:val="00544BA3"/>
    <w:rsid w:val="00546313"/>
    <w:rsid w:val="00546BA4"/>
    <w:rsid w:val="00547D55"/>
    <w:rsid w:val="00550847"/>
    <w:rsid w:val="005509F9"/>
    <w:rsid w:val="00551C70"/>
    <w:rsid w:val="00552877"/>
    <w:rsid w:val="0055347C"/>
    <w:rsid w:val="005540EC"/>
    <w:rsid w:val="0055529D"/>
    <w:rsid w:val="005554F3"/>
    <w:rsid w:val="005555DD"/>
    <w:rsid w:val="00555CBC"/>
    <w:rsid w:val="005609BF"/>
    <w:rsid w:val="005626E3"/>
    <w:rsid w:val="00562CEC"/>
    <w:rsid w:val="00563AF8"/>
    <w:rsid w:val="00564830"/>
    <w:rsid w:val="00564DE9"/>
    <w:rsid w:val="005653CB"/>
    <w:rsid w:val="0056653E"/>
    <w:rsid w:val="005669CC"/>
    <w:rsid w:val="00566F39"/>
    <w:rsid w:val="00567410"/>
    <w:rsid w:val="00567E5D"/>
    <w:rsid w:val="005709EE"/>
    <w:rsid w:val="00573263"/>
    <w:rsid w:val="00573AF0"/>
    <w:rsid w:val="00573F74"/>
    <w:rsid w:val="005759BF"/>
    <w:rsid w:val="00575D01"/>
    <w:rsid w:val="00576026"/>
    <w:rsid w:val="00576118"/>
    <w:rsid w:val="00577E92"/>
    <w:rsid w:val="00580669"/>
    <w:rsid w:val="00580A6B"/>
    <w:rsid w:val="00582C37"/>
    <w:rsid w:val="005831E6"/>
    <w:rsid w:val="00585CC0"/>
    <w:rsid w:val="00585EDC"/>
    <w:rsid w:val="00587030"/>
    <w:rsid w:val="0059106D"/>
    <w:rsid w:val="0059173F"/>
    <w:rsid w:val="00592094"/>
    <w:rsid w:val="00592DBD"/>
    <w:rsid w:val="005935F2"/>
    <w:rsid w:val="005938C0"/>
    <w:rsid w:val="005941EC"/>
    <w:rsid w:val="00594378"/>
    <w:rsid w:val="00594950"/>
    <w:rsid w:val="00595B87"/>
    <w:rsid w:val="00596726"/>
    <w:rsid w:val="0059689F"/>
    <w:rsid w:val="00597172"/>
    <w:rsid w:val="00597CA5"/>
    <w:rsid w:val="00597D48"/>
    <w:rsid w:val="005A257A"/>
    <w:rsid w:val="005A25E6"/>
    <w:rsid w:val="005A2684"/>
    <w:rsid w:val="005A4D84"/>
    <w:rsid w:val="005A5535"/>
    <w:rsid w:val="005A5E28"/>
    <w:rsid w:val="005A6A3F"/>
    <w:rsid w:val="005A7E71"/>
    <w:rsid w:val="005B32F6"/>
    <w:rsid w:val="005B3834"/>
    <w:rsid w:val="005B4E50"/>
    <w:rsid w:val="005B7CE8"/>
    <w:rsid w:val="005C188F"/>
    <w:rsid w:val="005C2080"/>
    <w:rsid w:val="005C2D12"/>
    <w:rsid w:val="005C3AD5"/>
    <w:rsid w:val="005C4CAB"/>
    <w:rsid w:val="005C5147"/>
    <w:rsid w:val="005C5855"/>
    <w:rsid w:val="005C58D3"/>
    <w:rsid w:val="005C5B42"/>
    <w:rsid w:val="005C5D41"/>
    <w:rsid w:val="005C66DE"/>
    <w:rsid w:val="005C7129"/>
    <w:rsid w:val="005C73B1"/>
    <w:rsid w:val="005C7D0F"/>
    <w:rsid w:val="005D05F5"/>
    <w:rsid w:val="005D0EAA"/>
    <w:rsid w:val="005D38DF"/>
    <w:rsid w:val="005D51F0"/>
    <w:rsid w:val="005D5480"/>
    <w:rsid w:val="005D5503"/>
    <w:rsid w:val="005D6849"/>
    <w:rsid w:val="005D6D78"/>
    <w:rsid w:val="005D7071"/>
    <w:rsid w:val="005D7427"/>
    <w:rsid w:val="005D7E61"/>
    <w:rsid w:val="005E0F87"/>
    <w:rsid w:val="005E0FED"/>
    <w:rsid w:val="005E155E"/>
    <w:rsid w:val="005E22F5"/>
    <w:rsid w:val="005E2A4C"/>
    <w:rsid w:val="005E478D"/>
    <w:rsid w:val="005E4B72"/>
    <w:rsid w:val="005E585F"/>
    <w:rsid w:val="005E58AC"/>
    <w:rsid w:val="005E6891"/>
    <w:rsid w:val="005E6C9F"/>
    <w:rsid w:val="005E716E"/>
    <w:rsid w:val="005E77D3"/>
    <w:rsid w:val="005E78D5"/>
    <w:rsid w:val="005F0761"/>
    <w:rsid w:val="005F126F"/>
    <w:rsid w:val="005F14C3"/>
    <w:rsid w:val="005F25CC"/>
    <w:rsid w:val="005F26AD"/>
    <w:rsid w:val="005F2D74"/>
    <w:rsid w:val="005F41A1"/>
    <w:rsid w:val="005F4346"/>
    <w:rsid w:val="005F4E22"/>
    <w:rsid w:val="005F5211"/>
    <w:rsid w:val="005F563F"/>
    <w:rsid w:val="005F57BD"/>
    <w:rsid w:val="005F5FEC"/>
    <w:rsid w:val="005F685A"/>
    <w:rsid w:val="005F7D54"/>
    <w:rsid w:val="00600F65"/>
    <w:rsid w:val="006010D3"/>
    <w:rsid w:val="0060270D"/>
    <w:rsid w:val="006035AD"/>
    <w:rsid w:val="00603715"/>
    <w:rsid w:val="00603FF4"/>
    <w:rsid w:val="0060428C"/>
    <w:rsid w:val="006056DB"/>
    <w:rsid w:val="00607A2C"/>
    <w:rsid w:val="006102AE"/>
    <w:rsid w:val="00610FA4"/>
    <w:rsid w:val="00611D72"/>
    <w:rsid w:val="00612DD4"/>
    <w:rsid w:val="0061563E"/>
    <w:rsid w:val="00616C83"/>
    <w:rsid w:val="00617303"/>
    <w:rsid w:val="0062217F"/>
    <w:rsid w:val="0062296D"/>
    <w:rsid w:val="006229F8"/>
    <w:rsid w:val="00622A02"/>
    <w:rsid w:val="00622EDD"/>
    <w:rsid w:val="006239FD"/>
    <w:rsid w:val="0062527D"/>
    <w:rsid w:val="00625957"/>
    <w:rsid w:val="00626140"/>
    <w:rsid w:val="00627328"/>
    <w:rsid w:val="006301E1"/>
    <w:rsid w:val="00631BD7"/>
    <w:rsid w:val="006324F0"/>
    <w:rsid w:val="00632A82"/>
    <w:rsid w:val="00633BCD"/>
    <w:rsid w:val="00634B61"/>
    <w:rsid w:val="00635FF6"/>
    <w:rsid w:val="00644086"/>
    <w:rsid w:val="00645B8C"/>
    <w:rsid w:val="00646FF3"/>
    <w:rsid w:val="0064705B"/>
    <w:rsid w:val="00647554"/>
    <w:rsid w:val="00647DA8"/>
    <w:rsid w:val="00650CA8"/>
    <w:rsid w:val="00652C60"/>
    <w:rsid w:val="006539C7"/>
    <w:rsid w:val="006548F8"/>
    <w:rsid w:val="00654F09"/>
    <w:rsid w:val="00655123"/>
    <w:rsid w:val="00655B82"/>
    <w:rsid w:val="006568C7"/>
    <w:rsid w:val="00660CC7"/>
    <w:rsid w:val="0066253D"/>
    <w:rsid w:val="00664606"/>
    <w:rsid w:val="00665164"/>
    <w:rsid w:val="0066574A"/>
    <w:rsid w:val="00665C83"/>
    <w:rsid w:val="00666881"/>
    <w:rsid w:val="00667259"/>
    <w:rsid w:val="00670A07"/>
    <w:rsid w:val="00670E74"/>
    <w:rsid w:val="0067122A"/>
    <w:rsid w:val="00671EEB"/>
    <w:rsid w:val="0067462D"/>
    <w:rsid w:val="006754C2"/>
    <w:rsid w:val="00675AA5"/>
    <w:rsid w:val="00676651"/>
    <w:rsid w:val="006808BA"/>
    <w:rsid w:val="00680AA2"/>
    <w:rsid w:val="0068166A"/>
    <w:rsid w:val="006827E8"/>
    <w:rsid w:val="00683548"/>
    <w:rsid w:val="006835EC"/>
    <w:rsid w:val="006836EC"/>
    <w:rsid w:val="00683EF9"/>
    <w:rsid w:val="006849B7"/>
    <w:rsid w:val="00684EA9"/>
    <w:rsid w:val="00684F6E"/>
    <w:rsid w:val="00686696"/>
    <w:rsid w:val="00687217"/>
    <w:rsid w:val="006875CB"/>
    <w:rsid w:val="00690AE9"/>
    <w:rsid w:val="00691D29"/>
    <w:rsid w:val="00693663"/>
    <w:rsid w:val="006958D3"/>
    <w:rsid w:val="006958F7"/>
    <w:rsid w:val="00696B93"/>
    <w:rsid w:val="00696C83"/>
    <w:rsid w:val="00697ADE"/>
    <w:rsid w:val="006A1308"/>
    <w:rsid w:val="006A135D"/>
    <w:rsid w:val="006A194F"/>
    <w:rsid w:val="006A2370"/>
    <w:rsid w:val="006A2946"/>
    <w:rsid w:val="006A47E1"/>
    <w:rsid w:val="006A55F5"/>
    <w:rsid w:val="006A5E30"/>
    <w:rsid w:val="006B01F4"/>
    <w:rsid w:val="006B0B12"/>
    <w:rsid w:val="006B1817"/>
    <w:rsid w:val="006B30E3"/>
    <w:rsid w:val="006B346F"/>
    <w:rsid w:val="006B4CB4"/>
    <w:rsid w:val="006B5D70"/>
    <w:rsid w:val="006B6E4D"/>
    <w:rsid w:val="006B6F45"/>
    <w:rsid w:val="006C046B"/>
    <w:rsid w:val="006C0BE6"/>
    <w:rsid w:val="006C0F0C"/>
    <w:rsid w:val="006C227C"/>
    <w:rsid w:val="006C2864"/>
    <w:rsid w:val="006C2FCC"/>
    <w:rsid w:val="006C386B"/>
    <w:rsid w:val="006C3C2A"/>
    <w:rsid w:val="006C5287"/>
    <w:rsid w:val="006C7F45"/>
    <w:rsid w:val="006D103B"/>
    <w:rsid w:val="006D119D"/>
    <w:rsid w:val="006D14DA"/>
    <w:rsid w:val="006D1D0F"/>
    <w:rsid w:val="006D24F3"/>
    <w:rsid w:val="006D425A"/>
    <w:rsid w:val="006D457A"/>
    <w:rsid w:val="006D4720"/>
    <w:rsid w:val="006D50C2"/>
    <w:rsid w:val="006D695F"/>
    <w:rsid w:val="006D7565"/>
    <w:rsid w:val="006E0D2C"/>
    <w:rsid w:val="006E10E3"/>
    <w:rsid w:val="006E19AB"/>
    <w:rsid w:val="006E1B00"/>
    <w:rsid w:val="006E2478"/>
    <w:rsid w:val="006E2803"/>
    <w:rsid w:val="006E3A68"/>
    <w:rsid w:val="006E3D11"/>
    <w:rsid w:val="006E5AB7"/>
    <w:rsid w:val="006E7A40"/>
    <w:rsid w:val="006F131E"/>
    <w:rsid w:val="006F3592"/>
    <w:rsid w:val="006F3680"/>
    <w:rsid w:val="006F37FF"/>
    <w:rsid w:val="006F3E1C"/>
    <w:rsid w:val="006F4202"/>
    <w:rsid w:val="006F4574"/>
    <w:rsid w:val="006F46E5"/>
    <w:rsid w:val="006F498F"/>
    <w:rsid w:val="006F74F6"/>
    <w:rsid w:val="006F76BA"/>
    <w:rsid w:val="006F7FC9"/>
    <w:rsid w:val="007004F0"/>
    <w:rsid w:val="00702439"/>
    <w:rsid w:val="00703B5C"/>
    <w:rsid w:val="00704828"/>
    <w:rsid w:val="00704A8E"/>
    <w:rsid w:val="00705436"/>
    <w:rsid w:val="00706070"/>
    <w:rsid w:val="00706E2D"/>
    <w:rsid w:val="00706EDC"/>
    <w:rsid w:val="00707625"/>
    <w:rsid w:val="00707F8F"/>
    <w:rsid w:val="00710D99"/>
    <w:rsid w:val="0071147E"/>
    <w:rsid w:val="00712FE1"/>
    <w:rsid w:val="0071490E"/>
    <w:rsid w:val="00714D2E"/>
    <w:rsid w:val="00714FAF"/>
    <w:rsid w:val="00715B6E"/>
    <w:rsid w:val="007162A3"/>
    <w:rsid w:val="00717789"/>
    <w:rsid w:val="00717DCD"/>
    <w:rsid w:val="00720A27"/>
    <w:rsid w:val="00720DCB"/>
    <w:rsid w:val="00721871"/>
    <w:rsid w:val="00721E93"/>
    <w:rsid w:val="00722DE6"/>
    <w:rsid w:val="00723BB2"/>
    <w:rsid w:val="00724F67"/>
    <w:rsid w:val="00726677"/>
    <w:rsid w:val="00726F1F"/>
    <w:rsid w:val="00730335"/>
    <w:rsid w:val="00730377"/>
    <w:rsid w:val="007307B1"/>
    <w:rsid w:val="00731A53"/>
    <w:rsid w:val="00732B62"/>
    <w:rsid w:val="0073352A"/>
    <w:rsid w:val="0073412F"/>
    <w:rsid w:val="00734984"/>
    <w:rsid w:val="00735714"/>
    <w:rsid w:val="00737E08"/>
    <w:rsid w:val="00737F7D"/>
    <w:rsid w:val="00740373"/>
    <w:rsid w:val="007418F8"/>
    <w:rsid w:val="00743532"/>
    <w:rsid w:val="007436B0"/>
    <w:rsid w:val="0074376A"/>
    <w:rsid w:val="0074428E"/>
    <w:rsid w:val="007452D8"/>
    <w:rsid w:val="007468E6"/>
    <w:rsid w:val="00747C0A"/>
    <w:rsid w:val="007500FD"/>
    <w:rsid w:val="00751507"/>
    <w:rsid w:val="00753410"/>
    <w:rsid w:val="00755E95"/>
    <w:rsid w:val="007570AC"/>
    <w:rsid w:val="007616EC"/>
    <w:rsid w:val="007620CA"/>
    <w:rsid w:val="0076218A"/>
    <w:rsid w:val="00762E16"/>
    <w:rsid w:val="00765945"/>
    <w:rsid w:val="00765B1A"/>
    <w:rsid w:val="00766CE1"/>
    <w:rsid w:val="0076759D"/>
    <w:rsid w:val="00767A27"/>
    <w:rsid w:val="0077071D"/>
    <w:rsid w:val="00771499"/>
    <w:rsid w:val="00773366"/>
    <w:rsid w:val="007739FF"/>
    <w:rsid w:val="00774005"/>
    <w:rsid w:val="0077780A"/>
    <w:rsid w:val="007808FD"/>
    <w:rsid w:val="00781357"/>
    <w:rsid w:val="00781421"/>
    <w:rsid w:val="00781651"/>
    <w:rsid w:val="00782C81"/>
    <w:rsid w:val="007830F1"/>
    <w:rsid w:val="007854C5"/>
    <w:rsid w:val="007859AB"/>
    <w:rsid w:val="0078672C"/>
    <w:rsid w:val="00787030"/>
    <w:rsid w:val="007874C4"/>
    <w:rsid w:val="007878A2"/>
    <w:rsid w:val="00787D02"/>
    <w:rsid w:val="00792C4A"/>
    <w:rsid w:val="00793E24"/>
    <w:rsid w:val="00794808"/>
    <w:rsid w:val="00795464"/>
    <w:rsid w:val="00795D15"/>
    <w:rsid w:val="00797E26"/>
    <w:rsid w:val="007A0B10"/>
    <w:rsid w:val="007A0EF2"/>
    <w:rsid w:val="007A17EB"/>
    <w:rsid w:val="007A1DBA"/>
    <w:rsid w:val="007A1E51"/>
    <w:rsid w:val="007A25B1"/>
    <w:rsid w:val="007A25B6"/>
    <w:rsid w:val="007A2A4C"/>
    <w:rsid w:val="007A2D25"/>
    <w:rsid w:val="007A313C"/>
    <w:rsid w:val="007A36A8"/>
    <w:rsid w:val="007A39F6"/>
    <w:rsid w:val="007A43DA"/>
    <w:rsid w:val="007A4745"/>
    <w:rsid w:val="007A53E1"/>
    <w:rsid w:val="007A6CE7"/>
    <w:rsid w:val="007A7876"/>
    <w:rsid w:val="007A7CF4"/>
    <w:rsid w:val="007A7FB8"/>
    <w:rsid w:val="007A7FEA"/>
    <w:rsid w:val="007B068C"/>
    <w:rsid w:val="007B2A15"/>
    <w:rsid w:val="007B30DC"/>
    <w:rsid w:val="007B501E"/>
    <w:rsid w:val="007B553A"/>
    <w:rsid w:val="007B591C"/>
    <w:rsid w:val="007B6B28"/>
    <w:rsid w:val="007C00FC"/>
    <w:rsid w:val="007C08C1"/>
    <w:rsid w:val="007C0C8B"/>
    <w:rsid w:val="007C0D2B"/>
    <w:rsid w:val="007C0E2E"/>
    <w:rsid w:val="007C1A51"/>
    <w:rsid w:val="007C2455"/>
    <w:rsid w:val="007C32CD"/>
    <w:rsid w:val="007C43E5"/>
    <w:rsid w:val="007C473C"/>
    <w:rsid w:val="007C477A"/>
    <w:rsid w:val="007C5663"/>
    <w:rsid w:val="007C6BF1"/>
    <w:rsid w:val="007C6ECE"/>
    <w:rsid w:val="007C6FD5"/>
    <w:rsid w:val="007D120F"/>
    <w:rsid w:val="007D1306"/>
    <w:rsid w:val="007D19F6"/>
    <w:rsid w:val="007D2835"/>
    <w:rsid w:val="007D2DA1"/>
    <w:rsid w:val="007D4F47"/>
    <w:rsid w:val="007D5BEF"/>
    <w:rsid w:val="007D7954"/>
    <w:rsid w:val="007E13FC"/>
    <w:rsid w:val="007E2859"/>
    <w:rsid w:val="007E3508"/>
    <w:rsid w:val="007E4D21"/>
    <w:rsid w:val="007E6673"/>
    <w:rsid w:val="007E68C1"/>
    <w:rsid w:val="007E7FCA"/>
    <w:rsid w:val="007F0AC1"/>
    <w:rsid w:val="007F0D30"/>
    <w:rsid w:val="007F1347"/>
    <w:rsid w:val="007F3988"/>
    <w:rsid w:val="007F4C1C"/>
    <w:rsid w:val="007F4D10"/>
    <w:rsid w:val="007F4E7F"/>
    <w:rsid w:val="00800916"/>
    <w:rsid w:val="0080121E"/>
    <w:rsid w:val="00805466"/>
    <w:rsid w:val="00806078"/>
    <w:rsid w:val="008068DC"/>
    <w:rsid w:val="00814428"/>
    <w:rsid w:val="00814922"/>
    <w:rsid w:val="00815315"/>
    <w:rsid w:val="008179DC"/>
    <w:rsid w:val="0082143C"/>
    <w:rsid w:val="00821C7F"/>
    <w:rsid w:val="00822599"/>
    <w:rsid w:val="008238A7"/>
    <w:rsid w:val="00827B02"/>
    <w:rsid w:val="0083208A"/>
    <w:rsid w:val="00832957"/>
    <w:rsid w:val="00834A7A"/>
    <w:rsid w:val="00834C30"/>
    <w:rsid w:val="00836226"/>
    <w:rsid w:val="00836DA6"/>
    <w:rsid w:val="00836E90"/>
    <w:rsid w:val="00837C30"/>
    <w:rsid w:val="00843194"/>
    <w:rsid w:val="00843FB6"/>
    <w:rsid w:val="00844E21"/>
    <w:rsid w:val="00845248"/>
    <w:rsid w:val="00846D4A"/>
    <w:rsid w:val="0084725A"/>
    <w:rsid w:val="00847377"/>
    <w:rsid w:val="00851626"/>
    <w:rsid w:val="008516DA"/>
    <w:rsid w:val="008524B9"/>
    <w:rsid w:val="00853A5E"/>
    <w:rsid w:val="00853F6B"/>
    <w:rsid w:val="00855D27"/>
    <w:rsid w:val="0085688F"/>
    <w:rsid w:val="00857249"/>
    <w:rsid w:val="0086167D"/>
    <w:rsid w:val="008618B1"/>
    <w:rsid w:val="008637ED"/>
    <w:rsid w:val="0086512A"/>
    <w:rsid w:val="008658D6"/>
    <w:rsid w:val="00865DEE"/>
    <w:rsid w:val="00866316"/>
    <w:rsid w:val="0086644E"/>
    <w:rsid w:val="00867B75"/>
    <w:rsid w:val="00872060"/>
    <w:rsid w:val="008720CF"/>
    <w:rsid w:val="0087286E"/>
    <w:rsid w:val="008740D5"/>
    <w:rsid w:val="008759F1"/>
    <w:rsid w:val="00875CA2"/>
    <w:rsid w:val="00875E2E"/>
    <w:rsid w:val="0087619E"/>
    <w:rsid w:val="00880D7A"/>
    <w:rsid w:val="0088115B"/>
    <w:rsid w:val="00881711"/>
    <w:rsid w:val="00881DBF"/>
    <w:rsid w:val="0088260D"/>
    <w:rsid w:val="00882E9A"/>
    <w:rsid w:val="00883BC6"/>
    <w:rsid w:val="00884969"/>
    <w:rsid w:val="00885F48"/>
    <w:rsid w:val="00886651"/>
    <w:rsid w:val="008873B1"/>
    <w:rsid w:val="00890948"/>
    <w:rsid w:val="0089097C"/>
    <w:rsid w:val="008917D2"/>
    <w:rsid w:val="00892015"/>
    <w:rsid w:val="00894E56"/>
    <w:rsid w:val="00895108"/>
    <w:rsid w:val="008966CC"/>
    <w:rsid w:val="00896DBB"/>
    <w:rsid w:val="00897108"/>
    <w:rsid w:val="008973EA"/>
    <w:rsid w:val="008976F7"/>
    <w:rsid w:val="008A09B3"/>
    <w:rsid w:val="008A0CEA"/>
    <w:rsid w:val="008A17C9"/>
    <w:rsid w:val="008A2025"/>
    <w:rsid w:val="008A40E5"/>
    <w:rsid w:val="008A4813"/>
    <w:rsid w:val="008A6B23"/>
    <w:rsid w:val="008A71F4"/>
    <w:rsid w:val="008B06D7"/>
    <w:rsid w:val="008B093B"/>
    <w:rsid w:val="008B1649"/>
    <w:rsid w:val="008B1DBC"/>
    <w:rsid w:val="008B2A91"/>
    <w:rsid w:val="008B2B7C"/>
    <w:rsid w:val="008B3A97"/>
    <w:rsid w:val="008B4B5B"/>
    <w:rsid w:val="008B5C91"/>
    <w:rsid w:val="008B694F"/>
    <w:rsid w:val="008C00A3"/>
    <w:rsid w:val="008C1E20"/>
    <w:rsid w:val="008C3425"/>
    <w:rsid w:val="008C5134"/>
    <w:rsid w:val="008C5D33"/>
    <w:rsid w:val="008C69CF"/>
    <w:rsid w:val="008C6D07"/>
    <w:rsid w:val="008D00B4"/>
    <w:rsid w:val="008D068D"/>
    <w:rsid w:val="008D099C"/>
    <w:rsid w:val="008D0D29"/>
    <w:rsid w:val="008D10ED"/>
    <w:rsid w:val="008D169A"/>
    <w:rsid w:val="008D1DE2"/>
    <w:rsid w:val="008D23DF"/>
    <w:rsid w:val="008D3319"/>
    <w:rsid w:val="008D3BFE"/>
    <w:rsid w:val="008D4270"/>
    <w:rsid w:val="008D48E4"/>
    <w:rsid w:val="008D6314"/>
    <w:rsid w:val="008D6EBF"/>
    <w:rsid w:val="008D7505"/>
    <w:rsid w:val="008E0030"/>
    <w:rsid w:val="008E072F"/>
    <w:rsid w:val="008E1EA2"/>
    <w:rsid w:val="008E41D2"/>
    <w:rsid w:val="008E46C0"/>
    <w:rsid w:val="008E4CD2"/>
    <w:rsid w:val="008E50F2"/>
    <w:rsid w:val="008E5CA5"/>
    <w:rsid w:val="008E63E4"/>
    <w:rsid w:val="008E712A"/>
    <w:rsid w:val="008E7BA5"/>
    <w:rsid w:val="008F01A0"/>
    <w:rsid w:val="008F24A1"/>
    <w:rsid w:val="008F2802"/>
    <w:rsid w:val="008F2BE6"/>
    <w:rsid w:val="008F2FFC"/>
    <w:rsid w:val="008F4685"/>
    <w:rsid w:val="008F658D"/>
    <w:rsid w:val="008F6E06"/>
    <w:rsid w:val="008F7C3F"/>
    <w:rsid w:val="00900496"/>
    <w:rsid w:val="00900D38"/>
    <w:rsid w:val="00900DFD"/>
    <w:rsid w:val="00901321"/>
    <w:rsid w:val="00901830"/>
    <w:rsid w:val="009028F4"/>
    <w:rsid w:val="00902DA0"/>
    <w:rsid w:val="00903232"/>
    <w:rsid w:val="00904769"/>
    <w:rsid w:val="00904C10"/>
    <w:rsid w:val="00904EF8"/>
    <w:rsid w:val="00906EE4"/>
    <w:rsid w:val="00907FE6"/>
    <w:rsid w:val="009101AE"/>
    <w:rsid w:val="00910613"/>
    <w:rsid w:val="00910AB7"/>
    <w:rsid w:val="00910FD5"/>
    <w:rsid w:val="009115A6"/>
    <w:rsid w:val="0091232A"/>
    <w:rsid w:val="00913D04"/>
    <w:rsid w:val="009142DE"/>
    <w:rsid w:val="0091441B"/>
    <w:rsid w:val="00915A60"/>
    <w:rsid w:val="00915ACF"/>
    <w:rsid w:val="00915DAE"/>
    <w:rsid w:val="009164AF"/>
    <w:rsid w:val="0091733B"/>
    <w:rsid w:val="00920B1A"/>
    <w:rsid w:val="009237DB"/>
    <w:rsid w:val="00925FF1"/>
    <w:rsid w:val="009269B3"/>
    <w:rsid w:val="009269D3"/>
    <w:rsid w:val="009302DB"/>
    <w:rsid w:val="00931DFA"/>
    <w:rsid w:val="00932CCA"/>
    <w:rsid w:val="00932D94"/>
    <w:rsid w:val="0093337B"/>
    <w:rsid w:val="00936D5F"/>
    <w:rsid w:val="00937049"/>
    <w:rsid w:val="009411A1"/>
    <w:rsid w:val="00941E2F"/>
    <w:rsid w:val="00943583"/>
    <w:rsid w:val="00944421"/>
    <w:rsid w:val="0094594F"/>
    <w:rsid w:val="00945DF3"/>
    <w:rsid w:val="00950683"/>
    <w:rsid w:val="00951579"/>
    <w:rsid w:val="009517BC"/>
    <w:rsid w:val="009517E5"/>
    <w:rsid w:val="00952D50"/>
    <w:rsid w:val="00952DF4"/>
    <w:rsid w:val="00952F59"/>
    <w:rsid w:val="0095366F"/>
    <w:rsid w:val="009537F8"/>
    <w:rsid w:val="0095381D"/>
    <w:rsid w:val="00953EC3"/>
    <w:rsid w:val="00954EA7"/>
    <w:rsid w:val="00954FCA"/>
    <w:rsid w:val="00955C88"/>
    <w:rsid w:val="00956728"/>
    <w:rsid w:val="00956F6C"/>
    <w:rsid w:val="009571A4"/>
    <w:rsid w:val="009600E2"/>
    <w:rsid w:val="0096101B"/>
    <w:rsid w:val="009617CD"/>
    <w:rsid w:val="00962739"/>
    <w:rsid w:val="00962990"/>
    <w:rsid w:val="00963294"/>
    <w:rsid w:val="009643D3"/>
    <w:rsid w:val="00965237"/>
    <w:rsid w:val="0096631C"/>
    <w:rsid w:val="009665A8"/>
    <w:rsid w:val="00967DA3"/>
    <w:rsid w:val="00971CA0"/>
    <w:rsid w:val="00971E66"/>
    <w:rsid w:val="009729DD"/>
    <w:rsid w:val="00973613"/>
    <w:rsid w:val="00973825"/>
    <w:rsid w:val="00973986"/>
    <w:rsid w:val="00973FA4"/>
    <w:rsid w:val="00977A82"/>
    <w:rsid w:val="009801AB"/>
    <w:rsid w:val="00981AF1"/>
    <w:rsid w:val="00983590"/>
    <w:rsid w:val="0098376A"/>
    <w:rsid w:val="0098392E"/>
    <w:rsid w:val="00985566"/>
    <w:rsid w:val="0098728A"/>
    <w:rsid w:val="00987FD0"/>
    <w:rsid w:val="00990885"/>
    <w:rsid w:val="00995561"/>
    <w:rsid w:val="00996755"/>
    <w:rsid w:val="009A12F3"/>
    <w:rsid w:val="009A1518"/>
    <w:rsid w:val="009A1C56"/>
    <w:rsid w:val="009A1E39"/>
    <w:rsid w:val="009A23B5"/>
    <w:rsid w:val="009A4F44"/>
    <w:rsid w:val="009A5C2C"/>
    <w:rsid w:val="009A67F8"/>
    <w:rsid w:val="009A758A"/>
    <w:rsid w:val="009B1052"/>
    <w:rsid w:val="009B251E"/>
    <w:rsid w:val="009B391F"/>
    <w:rsid w:val="009B48CC"/>
    <w:rsid w:val="009B4FA2"/>
    <w:rsid w:val="009B510E"/>
    <w:rsid w:val="009B5BD0"/>
    <w:rsid w:val="009B621A"/>
    <w:rsid w:val="009B62D0"/>
    <w:rsid w:val="009C0010"/>
    <w:rsid w:val="009C0527"/>
    <w:rsid w:val="009C1458"/>
    <w:rsid w:val="009C1584"/>
    <w:rsid w:val="009C18B1"/>
    <w:rsid w:val="009C31CF"/>
    <w:rsid w:val="009C35B6"/>
    <w:rsid w:val="009C4B6A"/>
    <w:rsid w:val="009C5148"/>
    <w:rsid w:val="009C5316"/>
    <w:rsid w:val="009C603B"/>
    <w:rsid w:val="009C604E"/>
    <w:rsid w:val="009C6055"/>
    <w:rsid w:val="009C7947"/>
    <w:rsid w:val="009D00B0"/>
    <w:rsid w:val="009D2932"/>
    <w:rsid w:val="009D2C82"/>
    <w:rsid w:val="009D3E8B"/>
    <w:rsid w:val="009D56F0"/>
    <w:rsid w:val="009D5C97"/>
    <w:rsid w:val="009D5DA0"/>
    <w:rsid w:val="009D62EA"/>
    <w:rsid w:val="009D676E"/>
    <w:rsid w:val="009D78A6"/>
    <w:rsid w:val="009E1FD7"/>
    <w:rsid w:val="009E3F5D"/>
    <w:rsid w:val="009E468E"/>
    <w:rsid w:val="009E4CAA"/>
    <w:rsid w:val="009E52A0"/>
    <w:rsid w:val="009E5AD8"/>
    <w:rsid w:val="009E5AE4"/>
    <w:rsid w:val="009E6111"/>
    <w:rsid w:val="009E695C"/>
    <w:rsid w:val="009E716F"/>
    <w:rsid w:val="009F05A8"/>
    <w:rsid w:val="009F06D1"/>
    <w:rsid w:val="009F1257"/>
    <w:rsid w:val="009F12F3"/>
    <w:rsid w:val="009F26CB"/>
    <w:rsid w:val="009F27B1"/>
    <w:rsid w:val="009F2DD6"/>
    <w:rsid w:val="009F38F6"/>
    <w:rsid w:val="009F38FA"/>
    <w:rsid w:val="009F5872"/>
    <w:rsid w:val="009F7BA1"/>
    <w:rsid w:val="00A007B6"/>
    <w:rsid w:val="00A00D3E"/>
    <w:rsid w:val="00A0270E"/>
    <w:rsid w:val="00A03186"/>
    <w:rsid w:val="00A03C73"/>
    <w:rsid w:val="00A0467C"/>
    <w:rsid w:val="00A04896"/>
    <w:rsid w:val="00A057F8"/>
    <w:rsid w:val="00A05C6E"/>
    <w:rsid w:val="00A05F8B"/>
    <w:rsid w:val="00A07644"/>
    <w:rsid w:val="00A1041B"/>
    <w:rsid w:val="00A114B5"/>
    <w:rsid w:val="00A1174E"/>
    <w:rsid w:val="00A1201A"/>
    <w:rsid w:val="00A12644"/>
    <w:rsid w:val="00A13C9F"/>
    <w:rsid w:val="00A14019"/>
    <w:rsid w:val="00A14C06"/>
    <w:rsid w:val="00A21150"/>
    <w:rsid w:val="00A214DB"/>
    <w:rsid w:val="00A22309"/>
    <w:rsid w:val="00A22AED"/>
    <w:rsid w:val="00A22AFB"/>
    <w:rsid w:val="00A24859"/>
    <w:rsid w:val="00A24872"/>
    <w:rsid w:val="00A24C98"/>
    <w:rsid w:val="00A24E5A"/>
    <w:rsid w:val="00A25285"/>
    <w:rsid w:val="00A31C82"/>
    <w:rsid w:val="00A3223C"/>
    <w:rsid w:val="00A32F6C"/>
    <w:rsid w:val="00A367F7"/>
    <w:rsid w:val="00A41D5A"/>
    <w:rsid w:val="00A42E23"/>
    <w:rsid w:val="00A43F0E"/>
    <w:rsid w:val="00A44B54"/>
    <w:rsid w:val="00A45570"/>
    <w:rsid w:val="00A46CDC"/>
    <w:rsid w:val="00A46FC2"/>
    <w:rsid w:val="00A512AE"/>
    <w:rsid w:val="00A5150B"/>
    <w:rsid w:val="00A515B4"/>
    <w:rsid w:val="00A51DD7"/>
    <w:rsid w:val="00A529A0"/>
    <w:rsid w:val="00A52DEB"/>
    <w:rsid w:val="00A536D9"/>
    <w:rsid w:val="00A5429B"/>
    <w:rsid w:val="00A548E2"/>
    <w:rsid w:val="00A55066"/>
    <w:rsid w:val="00A55E10"/>
    <w:rsid w:val="00A5678B"/>
    <w:rsid w:val="00A575FE"/>
    <w:rsid w:val="00A602AD"/>
    <w:rsid w:val="00A62757"/>
    <w:rsid w:val="00A62E03"/>
    <w:rsid w:val="00A63860"/>
    <w:rsid w:val="00A64BC4"/>
    <w:rsid w:val="00A6576D"/>
    <w:rsid w:val="00A71194"/>
    <w:rsid w:val="00A7178C"/>
    <w:rsid w:val="00A723E7"/>
    <w:rsid w:val="00A729BB"/>
    <w:rsid w:val="00A72B06"/>
    <w:rsid w:val="00A72C3E"/>
    <w:rsid w:val="00A75BAC"/>
    <w:rsid w:val="00A76FF1"/>
    <w:rsid w:val="00A7720C"/>
    <w:rsid w:val="00A777FC"/>
    <w:rsid w:val="00A77B7B"/>
    <w:rsid w:val="00A80588"/>
    <w:rsid w:val="00A80C15"/>
    <w:rsid w:val="00A80F8C"/>
    <w:rsid w:val="00A811CE"/>
    <w:rsid w:val="00A812FC"/>
    <w:rsid w:val="00A816FA"/>
    <w:rsid w:val="00A81B9C"/>
    <w:rsid w:val="00A8271E"/>
    <w:rsid w:val="00A82BB3"/>
    <w:rsid w:val="00A831B2"/>
    <w:rsid w:val="00A83486"/>
    <w:rsid w:val="00A83F48"/>
    <w:rsid w:val="00A84B2F"/>
    <w:rsid w:val="00A84C6D"/>
    <w:rsid w:val="00A84CC2"/>
    <w:rsid w:val="00A86176"/>
    <w:rsid w:val="00A8748B"/>
    <w:rsid w:val="00A87D02"/>
    <w:rsid w:val="00A87D4A"/>
    <w:rsid w:val="00A907DE"/>
    <w:rsid w:val="00A91021"/>
    <w:rsid w:val="00A91828"/>
    <w:rsid w:val="00A91D5F"/>
    <w:rsid w:val="00A92A1A"/>
    <w:rsid w:val="00A966D3"/>
    <w:rsid w:val="00A96F85"/>
    <w:rsid w:val="00A9739D"/>
    <w:rsid w:val="00A97E3A"/>
    <w:rsid w:val="00AA12C5"/>
    <w:rsid w:val="00AA48B3"/>
    <w:rsid w:val="00AA4949"/>
    <w:rsid w:val="00AA6B76"/>
    <w:rsid w:val="00AA6DF1"/>
    <w:rsid w:val="00AA7F4E"/>
    <w:rsid w:val="00AB2450"/>
    <w:rsid w:val="00AB3253"/>
    <w:rsid w:val="00AB42F8"/>
    <w:rsid w:val="00AB4450"/>
    <w:rsid w:val="00AB5D01"/>
    <w:rsid w:val="00AB5F48"/>
    <w:rsid w:val="00AB7D9A"/>
    <w:rsid w:val="00AC0FA7"/>
    <w:rsid w:val="00AC10E5"/>
    <w:rsid w:val="00AC246A"/>
    <w:rsid w:val="00AC311C"/>
    <w:rsid w:val="00AC5333"/>
    <w:rsid w:val="00AC5D0A"/>
    <w:rsid w:val="00AC604E"/>
    <w:rsid w:val="00AC60C4"/>
    <w:rsid w:val="00AC6358"/>
    <w:rsid w:val="00AC75AF"/>
    <w:rsid w:val="00AC7CF9"/>
    <w:rsid w:val="00AD19D7"/>
    <w:rsid w:val="00AD1EB2"/>
    <w:rsid w:val="00AD29D0"/>
    <w:rsid w:val="00AD4245"/>
    <w:rsid w:val="00AD47D8"/>
    <w:rsid w:val="00AD4867"/>
    <w:rsid w:val="00AD5ED7"/>
    <w:rsid w:val="00AD73B3"/>
    <w:rsid w:val="00AE00BD"/>
    <w:rsid w:val="00AE075A"/>
    <w:rsid w:val="00AE3C80"/>
    <w:rsid w:val="00AE457A"/>
    <w:rsid w:val="00AE45E4"/>
    <w:rsid w:val="00AE6342"/>
    <w:rsid w:val="00AE67F4"/>
    <w:rsid w:val="00AE7023"/>
    <w:rsid w:val="00AF2550"/>
    <w:rsid w:val="00AF2AC8"/>
    <w:rsid w:val="00AF3050"/>
    <w:rsid w:val="00AF4BB8"/>
    <w:rsid w:val="00AF4D50"/>
    <w:rsid w:val="00AF5691"/>
    <w:rsid w:val="00AF61EF"/>
    <w:rsid w:val="00AF6846"/>
    <w:rsid w:val="00AF690C"/>
    <w:rsid w:val="00AF6BD0"/>
    <w:rsid w:val="00AF7E6D"/>
    <w:rsid w:val="00B00CB3"/>
    <w:rsid w:val="00B01790"/>
    <w:rsid w:val="00B01888"/>
    <w:rsid w:val="00B01B0B"/>
    <w:rsid w:val="00B024C7"/>
    <w:rsid w:val="00B03044"/>
    <w:rsid w:val="00B03279"/>
    <w:rsid w:val="00B0403E"/>
    <w:rsid w:val="00B057AA"/>
    <w:rsid w:val="00B06600"/>
    <w:rsid w:val="00B10552"/>
    <w:rsid w:val="00B1079B"/>
    <w:rsid w:val="00B11106"/>
    <w:rsid w:val="00B1318F"/>
    <w:rsid w:val="00B13805"/>
    <w:rsid w:val="00B138FA"/>
    <w:rsid w:val="00B13904"/>
    <w:rsid w:val="00B142AA"/>
    <w:rsid w:val="00B14E5E"/>
    <w:rsid w:val="00B153E7"/>
    <w:rsid w:val="00B15A60"/>
    <w:rsid w:val="00B15C37"/>
    <w:rsid w:val="00B168B2"/>
    <w:rsid w:val="00B175C9"/>
    <w:rsid w:val="00B17960"/>
    <w:rsid w:val="00B20741"/>
    <w:rsid w:val="00B211F8"/>
    <w:rsid w:val="00B21CF8"/>
    <w:rsid w:val="00B21E50"/>
    <w:rsid w:val="00B24B71"/>
    <w:rsid w:val="00B25594"/>
    <w:rsid w:val="00B260E2"/>
    <w:rsid w:val="00B27BBB"/>
    <w:rsid w:val="00B27C95"/>
    <w:rsid w:val="00B315A9"/>
    <w:rsid w:val="00B32F6A"/>
    <w:rsid w:val="00B33ABF"/>
    <w:rsid w:val="00B33AF9"/>
    <w:rsid w:val="00B34754"/>
    <w:rsid w:val="00B35069"/>
    <w:rsid w:val="00B37E5A"/>
    <w:rsid w:val="00B402CF"/>
    <w:rsid w:val="00B409D1"/>
    <w:rsid w:val="00B40FF2"/>
    <w:rsid w:val="00B42561"/>
    <w:rsid w:val="00B429F3"/>
    <w:rsid w:val="00B45065"/>
    <w:rsid w:val="00B45B30"/>
    <w:rsid w:val="00B45B51"/>
    <w:rsid w:val="00B46EC1"/>
    <w:rsid w:val="00B50207"/>
    <w:rsid w:val="00B506E4"/>
    <w:rsid w:val="00B51F82"/>
    <w:rsid w:val="00B52422"/>
    <w:rsid w:val="00B53263"/>
    <w:rsid w:val="00B536C1"/>
    <w:rsid w:val="00B548C5"/>
    <w:rsid w:val="00B55049"/>
    <w:rsid w:val="00B553FF"/>
    <w:rsid w:val="00B557C6"/>
    <w:rsid w:val="00B55DFB"/>
    <w:rsid w:val="00B564EC"/>
    <w:rsid w:val="00B56506"/>
    <w:rsid w:val="00B61AF3"/>
    <w:rsid w:val="00B63690"/>
    <w:rsid w:val="00B6459D"/>
    <w:rsid w:val="00B649C4"/>
    <w:rsid w:val="00B653D4"/>
    <w:rsid w:val="00B6643F"/>
    <w:rsid w:val="00B66D8D"/>
    <w:rsid w:val="00B7000D"/>
    <w:rsid w:val="00B70A9E"/>
    <w:rsid w:val="00B724B6"/>
    <w:rsid w:val="00B72638"/>
    <w:rsid w:val="00B72AFA"/>
    <w:rsid w:val="00B730AA"/>
    <w:rsid w:val="00B749FE"/>
    <w:rsid w:val="00B74CF2"/>
    <w:rsid w:val="00B77909"/>
    <w:rsid w:val="00B77DAA"/>
    <w:rsid w:val="00B807A2"/>
    <w:rsid w:val="00B83027"/>
    <w:rsid w:val="00B84393"/>
    <w:rsid w:val="00B843CC"/>
    <w:rsid w:val="00B8787D"/>
    <w:rsid w:val="00B91FC3"/>
    <w:rsid w:val="00B92333"/>
    <w:rsid w:val="00B92D06"/>
    <w:rsid w:val="00B93331"/>
    <w:rsid w:val="00B945AF"/>
    <w:rsid w:val="00B946A7"/>
    <w:rsid w:val="00B96B5C"/>
    <w:rsid w:val="00B972D4"/>
    <w:rsid w:val="00B975C8"/>
    <w:rsid w:val="00B97A57"/>
    <w:rsid w:val="00B97B55"/>
    <w:rsid w:val="00B97C2B"/>
    <w:rsid w:val="00BA2887"/>
    <w:rsid w:val="00BA2B19"/>
    <w:rsid w:val="00BA3101"/>
    <w:rsid w:val="00BA3656"/>
    <w:rsid w:val="00BA445A"/>
    <w:rsid w:val="00BA47B5"/>
    <w:rsid w:val="00BA71C7"/>
    <w:rsid w:val="00BA7507"/>
    <w:rsid w:val="00BB0563"/>
    <w:rsid w:val="00BB1667"/>
    <w:rsid w:val="00BB4276"/>
    <w:rsid w:val="00BB5FBD"/>
    <w:rsid w:val="00BB62A5"/>
    <w:rsid w:val="00BB78FA"/>
    <w:rsid w:val="00BC00F6"/>
    <w:rsid w:val="00BC1157"/>
    <w:rsid w:val="00BC181D"/>
    <w:rsid w:val="00BC2ED2"/>
    <w:rsid w:val="00BC506C"/>
    <w:rsid w:val="00BC51AA"/>
    <w:rsid w:val="00BD002C"/>
    <w:rsid w:val="00BD0048"/>
    <w:rsid w:val="00BD0866"/>
    <w:rsid w:val="00BD1FCC"/>
    <w:rsid w:val="00BD2B8A"/>
    <w:rsid w:val="00BD2DC0"/>
    <w:rsid w:val="00BD325C"/>
    <w:rsid w:val="00BD4B54"/>
    <w:rsid w:val="00BD4C46"/>
    <w:rsid w:val="00BD54B5"/>
    <w:rsid w:val="00BD6604"/>
    <w:rsid w:val="00BD7184"/>
    <w:rsid w:val="00BD757E"/>
    <w:rsid w:val="00BE261C"/>
    <w:rsid w:val="00BE3426"/>
    <w:rsid w:val="00BE3A18"/>
    <w:rsid w:val="00BE43F1"/>
    <w:rsid w:val="00BE50D6"/>
    <w:rsid w:val="00BF1177"/>
    <w:rsid w:val="00BF16BD"/>
    <w:rsid w:val="00BF2331"/>
    <w:rsid w:val="00BF33C1"/>
    <w:rsid w:val="00BF34C2"/>
    <w:rsid w:val="00BF5D54"/>
    <w:rsid w:val="00BF61A3"/>
    <w:rsid w:val="00BF61B6"/>
    <w:rsid w:val="00BF7247"/>
    <w:rsid w:val="00BF77DD"/>
    <w:rsid w:val="00C003DC"/>
    <w:rsid w:val="00C006A4"/>
    <w:rsid w:val="00C00D74"/>
    <w:rsid w:val="00C0274B"/>
    <w:rsid w:val="00C02AEE"/>
    <w:rsid w:val="00C05C93"/>
    <w:rsid w:val="00C06372"/>
    <w:rsid w:val="00C06B63"/>
    <w:rsid w:val="00C074A2"/>
    <w:rsid w:val="00C07D0A"/>
    <w:rsid w:val="00C11457"/>
    <w:rsid w:val="00C11470"/>
    <w:rsid w:val="00C1262E"/>
    <w:rsid w:val="00C12A41"/>
    <w:rsid w:val="00C1319A"/>
    <w:rsid w:val="00C13797"/>
    <w:rsid w:val="00C14DA7"/>
    <w:rsid w:val="00C15032"/>
    <w:rsid w:val="00C16AD6"/>
    <w:rsid w:val="00C16C35"/>
    <w:rsid w:val="00C16FE4"/>
    <w:rsid w:val="00C17280"/>
    <w:rsid w:val="00C2082E"/>
    <w:rsid w:val="00C21A9F"/>
    <w:rsid w:val="00C22613"/>
    <w:rsid w:val="00C22DD3"/>
    <w:rsid w:val="00C23FBF"/>
    <w:rsid w:val="00C24462"/>
    <w:rsid w:val="00C2462A"/>
    <w:rsid w:val="00C25FD1"/>
    <w:rsid w:val="00C26715"/>
    <w:rsid w:val="00C315D6"/>
    <w:rsid w:val="00C31C8E"/>
    <w:rsid w:val="00C31D32"/>
    <w:rsid w:val="00C325E5"/>
    <w:rsid w:val="00C32871"/>
    <w:rsid w:val="00C3319F"/>
    <w:rsid w:val="00C336DE"/>
    <w:rsid w:val="00C336EC"/>
    <w:rsid w:val="00C33A5C"/>
    <w:rsid w:val="00C36C63"/>
    <w:rsid w:val="00C404B0"/>
    <w:rsid w:val="00C418E1"/>
    <w:rsid w:val="00C42235"/>
    <w:rsid w:val="00C422B7"/>
    <w:rsid w:val="00C434B5"/>
    <w:rsid w:val="00C43B02"/>
    <w:rsid w:val="00C44BE3"/>
    <w:rsid w:val="00C44EF2"/>
    <w:rsid w:val="00C45867"/>
    <w:rsid w:val="00C462A5"/>
    <w:rsid w:val="00C46DA0"/>
    <w:rsid w:val="00C470A5"/>
    <w:rsid w:val="00C47176"/>
    <w:rsid w:val="00C474AA"/>
    <w:rsid w:val="00C47C6E"/>
    <w:rsid w:val="00C50AB5"/>
    <w:rsid w:val="00C51C60"/>
    <w:rsid w:val="00C56B8C"/>
    <w:rsid w:val="00C5764F"/>
    <w:rsid w:val="00C60AE6"/>
    <w:rsid w:val="00C60C92"/>
    <w:rsid w:val="00C61084"/>
    <w:rsid w:val="00C61920"/>
    <w:rsid w:val="00C6211F"/>
    <w:rsid w:val="00C626B8"/>
    <w:rsid w:val="00C62832"/>
    <w:rsid w:val="00C6389E"/>
    <w:rsid w:val="00C63A78"/>
    <w:rsid w:val="00C63CB8"/>
    <w:rsid w:val="00C64886"/>
    <w:rsid w:val="00C65235"/>
    <w:rsid w:val="00C65776"/>
    <w:rsid w:val="00C65D78"/>
    <w:rsid w:val="00C6648B"/>
    <w:rsid w:val="00C70CD2"/>
    <w:rsid w:val="00C70D98"/>
    <w:rsid w:val="00C71063"/>
    <w:rsid w:val="00C71901"/>
    <w:rsid w:val="00C72156"/>
    <w:rsid w:val="00C724AF"/>
    <w:rsid w:val="00C7287F"/>
    <w:rsid w:val="00C73887"/>
    <w:rsid w:val="00C739D5"/>
    <w:rsid w:val="00C73D64"/>
    <w:rsid w:val="00C75C29"/>
    <w:rsid w:val="00C76C99"/>
    <w:rsid w:val="00C76FCE"/>
    <w:rsid w:val="00C801DA"/>
    <w:rsid w:val="00C84686"/>
    <w:rsid w:val="00C8545B"/>
    <w:rsid w:val="00C859B8"/>
    <w:rsid w:val="00C85FB7"/>
    <w:rsid w:val="00C85FCB"/>
    <w:rsid w:val="00C86BF2"/>
    <w:rsid w:val="00C86DE4"/>
    <w:rsid w:val="00C90226"/>
    <w:rsid w:val="00C9061F"/>
    <w:rsid w:val="00C908DE"/>
    <w:rsid w:val="00C93A43"/>
    <w:rsid w:val="00C9510F"/>
    <w:rsid w:val="00C956BC"/>
    <w:rsid w:val="00C95C8F"/>
    <w:rsid w:val="00C9622F"/>
    <w:rsid w:val="00C97140"/>
    <w:rsid w:val="00CA034A"/>
    <w:rsid w:val="00CA03B9"/>
    <w:rsid w:val="00CA04CD"/>
    <w:rsid w:val="00CA2427"/>
    <w:rsid w:val="00CA472D"/>
    <w:rsid w:val="00CA515E"/>
    <w:rsid w:val="00CA54CA"/>
    <w:rsid w:val="00CA6CF5"/>
    <w:rsid w:val="00CA75FC"/>
    <w:rsid w:val="00CA7E4C"/>
    <w:rsid w:val="00CB1F3E"/>
    <w:rsid w:val="00CB206E"/>
    <w:rsid w:val="00CB4AEB"/>
    <w:rsid w:val="00CB4EBD"/>
    <w:rsid w:val="00CB60E8"/>
    <w:rsid w:val="00CB6898"/>
    <w:rsid w:val="00CB7F63"/>
    <w:rsid w:val="00CC17E8"/>
    <w:rsid w:val="00CC198D"/>
    <w:rsid w:val="00CC2070"/>
    <w:rsid w:val="00CC2C15"/>
    <w:rsid w:val="00CC3D9C"/>
    <w:rsid w:val="00CC4FC0"/>
    <w:rsid w:val="00CC6043"/>
    <w:rsid w:val="00CC77FC"/>
    <w:rsid w:val="00CD0831"/>
    <w:rsid w:val="00CD0E14"/>
    <w:rsid w:val="00CD1944"/>
    <w:rsid w:val="00CD294B"/>
    <w:rsid w:val="00CD311D"/>
    <w:rsid w:val="00CD3787"/>
    <w:rsid w:val="00CD3D2A"/>
    <w:rsid w:val="00CD47BB"/>
    <w:rsid w:val="00CD681B"/>
    <w:rsid w:val="00CD6E52"/>
    <w:rsid w:val="00CD6F34"/>
    <w:rsid w:val="00CD71D3"/>
    <w:rsid w:val="00CE0B26"/>
    <w:rsid w:val="00CE0EE2"/>
    <w:rsid w:val="00CE0F87"/>
    <w:rsid w:val="00CE269C"/>
    <w:rsid w:val="00CE3669"/>
    <w:rsid w:val="00CE3A5B"/>
    <w:rsid w:val="00CE49AA"/>
    <w:rsid w:val="00CE5033"/>
    <w:rsid w:val="00CE5BC3"/>
    <w:rsid w:val="00CE655B"/>
    <w:rsid w:val="00CE67B8"/>
    <w:rsid w:val="00CE6BBF"/>
    <w:rsid w:val="00CE7B33"/>
    <w:rsid w:val="00CF045B"/>
    <w:rsid w:val="00CF0F9B"/>
    <w:rsid w:val="00CF10E5"/>
    <w:rsid w:val="00CF1808"/>
    <w:rsid w:val="00CF2086"/>
    <w:rsid w:val="00CF2E82"/>
    <w:rsid w:val="00CF3B13"/>
    <w:rsid w:val="00CF3CBF"/>
    <w:rsid w:val="00CF4130"/>
    <w:rsid w:val="00CF4CF2"/>
    <w:rsid w:val="00CF6F58"/>
    <w:rsid w:val="00D003FC"/>
    <w:rsid w:val="00D00638"/>
    <w:rsid w:val="00D00E8E"/>
    <w:rsid w:val="00D0166F"/>
    <w:rsid w:val="00D01977"/>
    <w:rsid w:val="00D0276C"/>
    <w:rsid w:val="00D02F6A"/>
    <w:rsid w:val="00D046FE"/>
    <w:rsid w:val="00D04D8E"/>
    <w:rsid w:val="00D06758"/>
    <w:rsid w:val="00D07291"/>
    <w:rsid w:val="00D10F32"/>
    <w:rsid w:val="00D110B6"/>
    <w:rsid w:val="00D123D2"/>
    <w:rsid w:val="00D12D65"/>
    <w:rsid w:val="00D12D9B"/>
    <w:rsid w:val="00D12E57"/>
    <w:rsid w:val="00D14B8A"/>
    <w:rsid w:val="00D15D42"/>
    <w:rsid w:val="00D206F5"/>
    <w:rsid w:val="00D2073A"/>
    <w:rsid w:val="00D210FC"/>
    <w:rsid w:val="00D21636"/>
    <w:rsid w:val="00D21718"/>
    <w:rsid w:val="00D21A5A"/>
    <w:rsid w:val="00D221F8"/>
    <w:rsid w:val="00D23D2E"/>
    <w:rsid w:val="00D25197"/>
    <w:rsid w:val="00D2706F"/>
    <w:rsid w:val="00D30108"/>
    <w:rsid w:val="00D30ECB"/>
    <w:rsid w:val="00D32411"/>
    <w:rsid w:val="00D324A4"/>
    <w:rsid w:val="00D338A9"/>
    <w:rsid w:val="00D342B0"/>
    <w:rsid w:val="00D342F1"/>
    <w:rsid w:val="00D363C2"/>
    <w:rsid w:val="00D367B3"/>
    <w:rsid w:val="00D37B9C"/>
    <w:rsid w:val="00D41AE2"/>
    <w:rsid w:val="00D42F84"/>
    <w:rsid w:val="00D435DE"/>
    <w:rsid w:val="00D44452"/>
    <w:rsid w:val="00D44D4E"/>
    <w:rsid w:val="00D44FDB"/>
    <w:rsid w:val="00D4525D"/>
    <w:rsid w:val="00D461E8"/>
    <w:rsid w:val="00D47854"/>
    <w:rsid w:val="00D47A0D"/>
    <w:rsid w:val="00D50511"/>
    <w:rsid w:val="00D505E3"/>
    <w:rsid w:val="00D50AA6"/>
    <w:rsid w:val="00D50BCA"/>
    <w:rsid w:val="00D50D75"/>
    <w:rsid w:val="00D52599"/>
    <w:rsid w:val="00D5393F"/>
    <w:rsid w:val="00D53BB6"/>
    <w:rsid w:val="00D548EB"/>
    <w:rsid w:val="00D54B42"/>
    <w:rsid w:val="00D54D3F"/>
    <w:rsid w:val="00D551A3"/>
    <w:rsid w:val="00D55208"/>
    <w:rsid w:val="00D5534D"/>
    <w:rsid w:val="00D6100D"/>
    <w:rsid w:val="00D61CF8"/>
    <w:rsid w:val="00D6218C"/>
    <w:rsid w:val="00D6285D"/>
    <w:rsid w:val="00D638EA"/>
    <w:rsid w:val="00D63B21"/>
    <w:rsid w:val="00D66D20"/>
    <w:rsid w:val="00D670D5"/>
    <w:rsid w:val="00D7171F"/>
    <w:rsid w:val="00D7178E"/>
    <w:rsid w:val="00D71FD5"/>
    <w:rsid w:val="00D7284E"/>
    <w:rsid w:val="00D72894"/>
    <w:rsid w:val="00D758E1"/>
    <w:rsid w:val="00D80FB3"/>
    <w:rsid w:val="00D8194A"/>
    <w:rsid w:val="00D8364B"/>
    <w:rsid w:val="00D8409A"/>
    <w:rsid w:val="00D84976"/>
    <w:rsid w:val="00D8498B"/>
    <w:rsid w:val="00D8643F"/>
    <w:rsid w:val="00D868E8"/>
    <w:rsid w:val="00D91FA6"/>
    <w:rsid w:val="00D9281B"/>
    <w:rsid w:val="00D92A0A"/>
    <w:rsid w:val="00D935EF"/>
    <w:rsid w:val="00D937E6"/>
    <w:rsid w:val="00D95030"/>
    <w:rsid w:val="00D95472"/>
    <w:rsid w:val="00D9548B"/>
    <w:rsid w:val="00D954A2"/>
    <w:rsid w:val="00D96BE9"/>
    <w:rsid w:val="00D96F0B"/>
    <w:rsid w:val="00DA085F"/>
    <w:rsid w:val="00DA0E58"/>
    <w:rsid w:val="00DA16D2"/>
    <w:rsid w:val="00DA2466"/>
    <w:rsid w:val="00DA3163"/>
    <w:rsid w:val="00DA4310"/>
    <w:rsid w:val="00DA5112"/>
    <w:rsid w:val="00DA6867"/>
    <w:rsid w:val="00DA7AF6"/>
    <w:rsid w:val="00DB1033"/>
    <w:rsid w:val="00DB236B"/>
    <w:rsid w:val="00DB25AE"/>
    <w:rsid w:val="00DB35F4"/>
    <w:rsid w:val="00DB39DA"/>
    <w:rsid w:val="00DB3EB0"/>
    <w:rsid w:val="00DB4267"/>
    <w:rsid w:val="00DB515B"/>
    <w:rsid w:val="00DB61BF"/>
    <w:rsid w:val="00DB6A89"/>
    <w:rsid w:val="00DC01FC"/>
    <w:rsid w:val="00DC0E90"/>
    <w:rsid w:val="00DC246B"/>
    <w:rsid w:val="00DC3CB4"/>
    <w:rsid w:val="00DC4253"/>
    <w:rsid w:val="00DC4AA2"/>
    <w:rsid w:val="00DC5998"/>
    <w:rsid w:val="00DC5C5B"/>
    <w:rsid w:val="00DC6048"/>
    <w:rsid w:val="00DC685C"/>
    <w:rsid w:val="00DD01E2"/>
    <w:rsid w:val="00DD1127"/>
    <w:rsid w:val="00DD14E5"/>
    <w:rsid w:val="00DD1F19"/>
    <w:rsid w:val="00DD2D94"/>
    <w:rsid w:val="00DD6E2E"/>
    <w:rsid w:val="00DD72C0"/>
    <w:rsid w:val="00DE1A6A"/>
    <w:rsid w:val="00DE2F5F"/>
    <w:rsid w:val="00DE3233"/>
    <w:rsid w:val="00DE3B4A"/>
    <w:rsid w:val="00DE506D"/>
    <w:rsid w:val="00DE5321"/>
    <w:rsid w:val="00DE5C37"/>
    <w:rsid w:val="00DE6F33"/>
    <w:rsid w:val="00DE7224"/>
    <w:rsid w:val="00DE74F5"/>
    <w:rsid w:val="00DE7500"/>
    <w:rsid w:val="00DF0626"/>
    <w:rsid w:val="00DF0C60"/>
    <w:rsid w:val="00DF1967"/>
    <w:rsid w:val="00DF4323"/>
    <w:rsid w:val="00DF4680"/>
    <w:rsid w:val="00DF53DF"/>
    <w:rsid w:val="00DF6032"/>
    <w:rsid w:val="00DF7D34"/>
    <w:rsid w:val="00E00F7B"/>
    <w:rsid w:val="00E01646"/>
    <w:rsid w:val="00E019FC"/>
    <w:rsid w:val="00E03C6A"/>
    <w:rsid w:val="00E06D57"/>
    <w:rsid w:val="00E1207D"/>
    <w:rsid w:val="00E130A5"/>
    <w:rsid w:val="00E14488"/>
    <w:rsid w:val="00E15459"/>
    <w:rsid w:val="00E15B6A"/>
    <w:rsid w:val="00E16623"/>
    <w:rsid w:val="00E16D64"/>
    <w:rsid w:val="00E174FD"/>
    <w:rsid w:val="00E17FC8"/>
    <w:rsid w:val="00E20162"/>
    <w:rsid w:val="00E2114F"/>
    <w:rsid w:val="00E21A66"/>
    <w:rsid w:val="00E22A52"/>
    <w:rsid w:val="00E23EC4"/>
    <w:rsid w:val="00E24165"/>
    <w:rsid w:val="00E24D5C"/>
    <w:rsid w:val="00E25ABB"/>
    <w:rsid w:val="00E30288"/>
    <w:rsid w:val="00E31AAB"/>
    <w:rsid w:val="00E31D20"/>
    <w:rsid w:val="00E31FE1"/>
    <w:rsid w:val="00E328E7"/>
    <w:rsid w:val="00E35138"/>
    <w:rsid w:val="00E36197"/>
    <w:rsid w:val="00E361F9"/>
    <w:rsid w:val="00E3757E"/>
    <w:rsid w:val="00E377DB"/>
    <w:rsid w:val="00E37921"/>
    <w:rsid w:val="00E37A89"/>
    <w:rsid w:val="00E408B5"/>
    <w:rsid w:val="00E451F5"/>
    <w:rsid w:val="00E45E1F"/>
    <w:rsid w:val="00E46C31"/>
    <w:rsid w:val="00E472A3"/>
    <w:rsid w:val="00E501FB"/>
    <w:rsid w:val="00E50DD8"/>
    <w:rsid w:val="00E5112F"/>
    <w:rsid w:val="00E5117D"/>
    <w:rsid w:val="00E51326"/>
    <w:rsid w:val="00E5416F"/>
    <w:rsid w:val="00E548F8"/>
    <w:rsid w:val="00E5509E"/>
    <w:rsid w:val="00E555AC"/>
    <w:rsid w:val="00E56106"/>
    <w:rsid w:val="00E57BF8"/>
    <w:rsid w:val="00E602AF"/>
    <w:rsid w:val="00E6060B"/>
    <w:rsid w:val="00E61E42"/>
    <w:rsid w:val="00E66169"/>
    <w:rsid w:val="00E678F8"/>
    <w:rsid w:val="00E70EB1"/>
    <w:rsid w:val="00E70F67"/>
    <w:rsid w:val="00E71658"/>
    <w:rsid w:val="00E721D7"/>
    <w:rsid w:val="00E728E7"/>
    <w:rsid w:val="00E72F34"/>
    <w:rsid w:val="00E733F4"/>
    <w:rsid w:val="00E74234"/>
    <w:rsid w:val="00E7463B"/>
    <w:rsid w:val="00E74AD5"/>
    <w:rsid w:val="00E7635C"/>
    <w:rsid w:val="00E76927"/>
    <w:rsid w:val="00E7723F"/>
    <w:rsid w:val="00E81C1E"/>
    <w:rsid w:val="00E86855"/>
    <w:rsid w:val="00E86874"/>
    <w:rsid w:val="00E868DB"/>
    <w:rsid w:val="00E86A33"/>
    <w:rsid w:val="00E9293A"/>
    <w:rsid w:val="00E9422E"/>
    <w:rsid w:val="00E94527"/>
    <w:rsid w:val="00E95BA6"/>
    <w:rsid w:val="00E95FBE"/>
    <w:rsid w:val="00E96318"/>
    <w:rsid w:val="00E9661A"/>
    <w:rsid w:val="00E968FD"/>
    <w:rsid w:val="00E97C58"/>
    <w:rsid w:val="00EA050D"/>
    <w:rsid w:val="00EA131C"/>
    <w:rsid w:val="00EA24D7"/>
    <w:rsid w:val="00EA30B6"/>
    <w:rsid w:val="00EA3194"/>
    <w:rsid w:val="00EA31AE"/>
    <w:rsid w:val="00EA3CE1"/>
    <w:rsid w:val="00EA4636"/>
    <w:rsid w:val="00EA5979"/>
    <w:rsid w:val="00EA6428"/>
    <w:rsid w:val="00EA7173"/>
    <w:rsid w:val="00EA760F"/>
    <w:rsid w:val="00EA7840"/>
    <w:rsid w:val="00EA7F54"/>
    <w:rsid w:val="00EB06EE"/>
    <w:rsid w:val="00EB0A54"/>
    <w:rsid w:val="00EB2150"/>
    <w:rsid w:val="00EB2544"/>
    <w:rsid w:val="00EB2CC9"/>
    <w:rsid w:val="00EB2F53"/>
    <w:rsid w:val="00EB3025"/>
    <w:rsid w:val="00EB4BB1"/>
    <w:rsid w:val="00EC12FC"/>
    <w:rsid w:val="00EC14F4"/>
    <w:rsid w:val="00EC1A27"/>
    <w:rsid w:val="00EC2987"/>
    <w:rsid w:val="00EC29C6"/>
    <w:rsid w:val="00EC3524"/>
    <w:rsid w:val="00EC46AE"/>
    <w:rsid w:val="00EC4E27"/>
    <w:rsid w:val="00EC6B85"/>
    <w:rsid w:val="00ED2327"/>
    <w:rsid w:val="00ED2440"/>
    <w:rsid w:val="00ED2724"/>
    <w:rsid w:val="00ED6422"/>
    <w:rsid w:val="00ED73DF"/>
    <w:rsid w:val="00ED7CFA"/>
    <w:rsid w:val="00EE06C4"/>
    <w:rsid w:val="00EE1167"/>
    <w:rsid w:val="00EE139C"/>
    <w:rsid w:val="00EE3D87"/>
    <w:rsid w:val="00EE45ED"/>
    <w:rsid w:val="00EE5824"/>
    <w:rsid w:val="00EE7238"/>
    <w:rsid w:val="00EF19EA"/>
    <w:rsid w:val="00EF1B87"/>
    <w:rsid w:val="00EF3D8C"/>
    <w:rsid w:val="00EF4091"/>
    <w:rsid w:val="00EF6B7A"/>
    <w:rsid w:val="00EF7C0F"/>
    <w:rsid w:val="00F000B4"/>
    <w:rsid w:val="00F0125C"/>
    <w:rsid w:val="00F01337"/>
    <w:rsid w:val="00F020BE"/>
    <w:rsid w:val="00F02E25"/>
    <w:rsid w:val="00F03770"/>
    <w:rsid w:val="00F03CE8"/>
    <w:rsid w:val="00F04954"/>
    <w:rsid w:val="00F04FE5"/>
    <w:rsid w:val="00F05190"/>
    <w:rsid w:val="00F05793"/>
    <w:rsid w:val="00F06C16"/>
    <w:rsid w:val="00F073E7"/>
    <w:rsid w:val="00F07719"/>
    <w:rsid w:val="00F104EA"/>
    <w:rsid w:val="00F12882"/>
    <w:rsid w:val="00F12C15"/>
    <w:rsid w:val="00F138F1"/>
    <w:rsid w:val="00F1489D"/>
    <w:rsid w:val="00F159E6"/>
    <w:rsid w:val="00F1676C"/>
    <w:rsid w:val="00F20418"/>
    <w:rsid w:val="00F209D4"/>
    <w:rsid w:val="00F23FA9"/>
    <w:rsid w:val="00F24CBE"/>
    <w:rsid w:val="00F25277"/>
    <w:rsid w:val="00F25E36"/>
    <w:rsid w:val="00F263F6"/>
    <w:rsid w:val="00F26E28"/>
    <w:rsid w:val="00F27441"/>
    <w:rsid w:val="00F27CB1"/>
    <w:rsid w:val="00F27CDE"/>
    <w:rsid w:val="00F27F6E"/>
    <w:rsid w:val="00F3107A"/>
    <w:rsid w:val="00F319FD"/>
    <w:rsid w:val="00F32FBB"/>
    <w:rsid w:val="00F33001"/>
    <w:rsid w:val="00F3502C"/>
    <w:rsid w:val="00F36522"/>
    <w:rsid w:val="00F36D63"/>
    <w:rsid w:val="00F40B1C"/>
    <w:rsid w:val="00F41899"/>
    <w:rsid w:val="00F41BD5"/>
    <w:rsid w:val="00F41DC3"/>
    <w:rsid w:val="00F42264"/>
    <w:rsid w:val="00F4322F"/>
    <w:rsid w:val="00F43657"/>
    <w:rsid w:val="00F45DA7"/>
    <w:rsid w:val="00F465CC"/>
    <w:rsid w:val="00F46800"/>
    <w:rsid w:val="00F47D1A"/>
    <w:rsid w:val="00F50664"/>
    <w:rsid w:val="00F5160D"/>
    <w:rsid w:val="00F519B6"/>
    <w:rsid w:val="00F51F00"/>
    <w:rsid w:val="00F53408"/>
    <w:rsid w:val="00F53CEC"/>
    <w:rsid w:val="00F54142"/>
    <w:rsid w:val="00F54144"/>
    <w:rsid w:val="00F54704"/>
    <w:rsid w:val="00F55293"/>
    <w:rsid w:val="00F55305"/>
    <w:rsid w:val="00F5645A"/>
    <w:rsid w:val="00F56D39"/>
    <w:rsid w:val="00F5737E"/>
    <w:rsid w:val="00F574CF"/>
    <w:rsid w:val="00F61500"/>
    <w:rsid w:val="00F61590"/>
    <w:rsid w:val="00F62FA8"/>
    <w:rsid w:val="00F63F82"/>
    <w:rsid w:val="00F64C56"/>
    <w:rsid w:val="00F653F2"/>
    <w:rsid w:val="00F65512"/>
    <w:rsid w:val="00F663A5"/>
    <w:rsid w:val="00F66E27"/>
    <w:rsid w:val="00F71142"/>
    <w:rsid w:val="00F71886"/>
    <w:rsid w:val="00F755D8"/>
    <w:rsid w:val="00F7595A"/>
    <w:rsid w:val="00F75DAC"/>
    <w:rsid w:val="00F76157"/>
    <w:rsid w:val="00F7640F"/>
    <w:rsid w:val="00F778CD"/>
    <w:rsid w:val="00F81229"/>
    <w:rsid w:val="00F83030"/>
    <w:rsid w:val="00F857A9"/>
    <w:rsid w:val="00F86681"/>
    <w:rsid w:val="00F86A43"/>
    <w:rsid w:val="00F86DF3"/>
    <w:rsid w:val="00F876E8"/>
    <w:rsid w:val="00F87ADB"/>
    <w:rsid w:val="00F90F98"/>
    <w:rsid w:val="00F91011"/>
    <w:rsid w:val="00F91D81"/>
    <w:rsid w:val="00F91F8F"/>
    <w:rsid w:val="00F923D1"/>
    <w:rsid w:val="00F925D8"/>
    <w:rsid w:val="00F93051"/>
    <w:rsid w:val="00F93D89"/>
    <w:rsid w:val="00F946BD"/>
    <w:rsid w:val="00F95035"/>
    <w:rsid w:val="00FA1C75"/>
    <w:rsid w:val="00FA270F"/>
    <w:rsid w:val="00FA3DE8"/>
    <w:rsid w:val="00FA46E1"/>
    <w:rsid w:val="00FA559E"/>
    <w:rsid w:val="00FA5A9D"/>
    <w:rsid w:val="00FA6854"/>
    <w:rsid w:val="00FA6BFC"/>
    <w:rsid w:val="00FB0C62"/>
    <w:rsid w:val="00FB2051"/>
    <w:rsid w:val="00FB2ECA"/>
    <w:rsid w:val="00FB47D7"/>
    <w:rsid w:val="00FB6291"/>
    <w:rsid w:val="00FB72BF"/>
    <w:rsid w:val="00FB7B02"/>
    <w:rsid w:val="00FC0420"/>
    <w:rsid w:val="00FC14CA"/>
    <w:rsid w:val="00FC243E"/>
    <w:rsid w:val="00FC2BF4"/>
    <w:rsid w:val="00FC2C71"/>
    <w:rsid w:val="00FC460F"/>
    <w:rsid w:val="00FC514B"/>
    <w:rsid w:val="00FC5C39"/>
    <w:rsid w:val="00FC7A63"/>
    <w:rsid w:val="00FD0690"/>
    <w:rsid w:val="00FD2082"/>
    <w:rsid w:val="00FD464C"/>
    <w:rsid w:val="00FD4808"/>
    <w:rsid w:val="00FD5680"/>
    <w:rsid w:val="00FD72E9"/>
    <w:rsid w:val="00FD7951"/>
    <w:rsid w:val="00FE1543"/>
    <w:rsid w:val="00FE2E6F"/>
    <w:rsid w:val="00FE6638"/>
    <w:rsid w:val="00FE69B6"/>
    <w:rsid w:val="00FE7F4F"/>
    <w:rsid w:val="00FF00FD"/>
    <w:rsid w:val="00FF0B3D"/>
    <w:rsid w:val="00FF2391"/>
    <w:rsid w:val="00FF2A04"/>
    <w:rsid w:val="00FF2FFB"/>
    <w:rsid w:val="00FF3255"/>
    <w:rsid w:val="00FF3DDD"/>
    <w:rsid w:val="00FF4898"/>
    <w:rsid w:val="00FF48FF"/>
    <w:rsid w:val="00FF4CA0"/>
    <w:rsid w:val="00FF5465"/>
    <w:rsid w:val="00FF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9B80A"/>
  <w15:docId w15:val="{3E4EEFE1-F829-AE4E-AF3D-6FC22CBD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005"/>
    <w:rPr>
      <w:rFonts w:ascii="Times New Roman" w:eastAsia="Times New Roman" w:hAnsi="Times New Roman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42001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74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81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2E6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E6F"/>
    <w:rPr>
      <w:rFonts w:ascii="Times New Roman" w:hAnsi="Times New Roman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90A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0A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0A3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0A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0A31"/>
    <w:rPr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290A31"/>
    <w:pPr>
      <w:ind w:left="720"/>
      <w:contextualSpacing/>
    </w:pPr>
    <w:rPr>
      <w:rFonts w:ascii="Cambria" w:eastAsia="MS Mincho" w:hAnsi="Cambria"/>
    </w:rPr>
  </w:style>
  <w:style w:type="paragraph" w:styleId="Footer">
    <w:name w:val="footer"/>
    <w:basedOn w:val="Normal"/>
    <w:link w:val="FooterChar"/>
    <w:uiPriority w:val="99"/>
    <w:rsid w:val="00D00E8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E8E"/>
    <w:rPr>
      <w:rFonts w:ascii="Times New Roman" w:eastAsia="Times New Roman" w:hAnsi="Times New Roman" w:cs="Times New Roman"/>
    </w:rPr>
  </w:style>
  <w:style w:type="paragraph" w:customStyle="1" w:styleId="p1">
    <w:name w:val="p1"/>
    <w:basedOn w:val="Normal"/>
    <w:rsid w:val="00FF78E5"/>
    <w:rPr>
      <w:rFonts w:ascii="Times" w:hAnsi="Times"/>
      <w:sz w:val="14"/>
      <w:szCs w:val="14"/>
    </w:rPr>
  </w:style>
  <w:style w:type="character" w:customStyle="1" w:styleId="normaltextrun">
    <w:name w:val="normaltextrun"/>
    <w:basedOn w:val="DefaultParagraphFont"/>
    <w:rsid w:val="005A5E28"/>
  </w:style>
  <w:style w:type="character" w:customStyle="1" w:styleId="spellingerror">
    <w:name w:val="spellingerror"/>
    <w:basedOn w:val="DefaultParagraphFont"/>
    <w:rsid w:val="005A5E28"/>
  </w:style>
  <w:style w:type="character" w:customStyle="1" w:styleId="eop">
    <w:name w:val="eop"/>
    <w:basedOn w:val="DefaultParagraphFont"/>
    <w:rsid w:val="005A5E28"/>
  </w:style>
  <w:style w:type="paragraph" w:styleId="BodyText">
    <w:name w:val="Body Text"/>
    <w:basedOn w:val="Normal"/>
    <w:link w:val="BodyTextChar"/>
    <w:rsid w:val="00F32FBB"/>
    <w:pPr>
      <w:tabs>
        <w:tab w:val="left" w:pos="-1080"/>
        <w:tab w:val="left" w:pos="-720"/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</w:pPr>
  </w:style>
  <w:style w:type="character" w:customStyle="1" w:styleId="BodyTextChar">
    <w:name w:val="Body Text Char"/>
    <w:basedOn w:val="DefaultParagraphFont"/>
    <w:link w:val="BodyText"/>
    <w:rsid w:val="00F32FBB"/>
    <w:rPr>
      <w:rFonts w:ascii="Times New Roman" w:eastAsia="Times New Roman" w:hAnsi="Times New Roman" w:cs="Times New Roman"/>
    </w:rPr>
  </w:style>
  <w:style w:type="paragraph" w:customStyle="1" w:styleId="MediumGrid21">
    <w:name w:val="Medium Grid 21"/>
    <w:uiPriority w:val="1"/>
    <w:qFormat/>
    <w:rsid w:val="00951579"/>
    <w:rPr>
      <w:rFonts w:ascii="Cambria" w:eastAsia="MS Mincho" w:hAnsi="Cambria" w:cs="Times New Roman"/>
      <w:lang w:eastAsia="en-US"/>
    </w:rPr>
  </w:style>
  <w:style w:type="character" w:styleId="Hyperlink">
    <w:name w:val="Hyperlink"/>
    <w:uiPriority w:val="99"/>
    <w:rsid w:val="00762E16"/>
    <w:rPr>
      <w:color w:val="0000FF"/>
      <w:u w:val="single"/>
    </w:rPr>
  </w:style>
  <w:style w:type="paragraph" w:styleId="Revision">
    <w:name w:val="Revision"/>
    <w:hidden/>
    <w:uiPriority w:val="99"/>
    <w:semiHidden/>
    <w:rsid w:val="008D427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2001F"/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US"/>
    </w:rPr>
  </w:style>
  <w:style w:type="character" w:styleId="PageNumber">
    <w:name w:val="page number"/>
    <w:basedOn w:val="DefaultParagraphFont"/>
    <w:uiPriority w:val="99"/>
    <w:semiHidden/>
    <w:unhideWhenUsed/>
    <w:rsid w:val="00A1201A"/>
  </w:style>
  <w:style w:type="paragraph" w:styleId="Bibliography">
    <w:name w:val="Bibliography"/>
    <w:basedOn w:val="Normal"/>
    <w:next w:val="Normal"/>
    <w:uiPriority w:val="37"/>
    <w:unhideWhenUsed/>
    <w:rsid w:val="005540EC"/>
    <w:pPr>
      <w:tabs>
        <w:tab w:val="left" w:pos="260"/>
      </w:tabs>
      <w:spacing w:after="240"/>
      <w:ind w:left="264" w:hanging="264"/>
    </w:pPr>
  </w:style>
  <w:style w:type="character" w:customStyle="1" w:styleId="contribdegrees">
    <w:name w:val="contribdegrees"/>
    <w:basedOn w:val="DefaultParagraphFont"/>
    <w:rsid w:val="00D55208"/>
  </w:style>
  <w:style w:type="character" w:customStyle="1" w:styleId="accordion-tabbedtab-mobile">
    <w:name w:val="accordion-tabbed__tab-mobile"/>
    <w:basedOn w:val="DefaultParagraphFont"/>
    <w:rsid w:val="00D55208"/>
  </w:style>
  <w:style w:type="character" w:customStyle="1" w:styleId="al-author-name-more">
    <w:name w:val="al-author-name-more"/>
    <w:basedOn w:val="DefaultParagraphFont"/>
    <w:rsid w:val="00DE7224"/>
  </w:style>
  <w:style w:type="character" w:customStyle="1" w:styleId="delimiter">
    <w:name w:val="delimiter"/>
    <w:basedOn w:val="DefaultParagraphFont"/>
    <w:rsid w:val="00DE7224"/>
  </w:style>
  <w:style w:type="character" w:customStyle="1" w:styleId="Heading3Char">
    <w:name w:val="Heading 3 Char"/>
    <w:basedOn w:val="DefaultParagraphFont"/>
    <w:link w:val="Heading3"/>
    <w:uiPriority w:val="9"/>
    <w:semiHidden/>
    <w:rsid w:val="003E743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2B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BD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A4F44"/>
    <w:rPr>
      <w:rFonts w:eastAsia="SimSun"/>
      <w:sz w:val="22"/>
      <w:szCs w:val="22"/>
      <w:lang w:val="en-CA" w:eastAsia="en-US"/>
    </w:rPr>
  </w:style>
  <w:style w:type="character" w:styleId="Strong">
    <w:name w:val="Strong"/>
    <w:basedOn w:val="DefaultParagraphFont"/>
    <w:uiPriority w:val="22"/>
    <w:qFormat/>
    <w:rsid w:val="00C6648B"/>
    <w:rPr>
      <w:b/>
      <w:bCs/>
    </w:rPr>
  </w:style>
  <w:style w:type="paragraph" w:styleId="NormalWeb">
    <w:name w:val="Normal (Web)"/>
    <w:basedOn w:val="Normal"/>
    <w:uiPriority w:val="99"/>
    <w:unhideWhenUsed/>
    <w:rsid w:val="00DF4323"/>
    <w:pPr>
      <w:spacing w:before="100" w:beforeAutospacing="1" w:after="100" w:afterAutospacing="1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5381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77B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B7B"/>
    <w:rPr>
      <w:rFonts w:ascii="Times New Roman" w:eastAsia="Times New Roman" w:hAnsi="Times New Roman" w:cs="Times New Roman"/>
      <w:lang w:eastAsia="en-US"/>
    </w:rPr>
  </w:style>
  <w:style w:type="table" w:styleId="PlainTable4">
    <w:name w:val="Plain Table 4"/>
    <w:basedOn w:val="TableNormal"/>
    <w:uiPriority w:val="44"/>
    <w:rsid w:val="00DF6032"/>
    <w:rPr>
      <w:kern w:val="2"/>
      <w:lang w:val="en-CA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438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89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9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61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9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11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65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30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10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93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16417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2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85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5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4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1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77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0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78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7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85D535367034992809F6091208B8E" ma:contentTypeVersion="12" ma:contentTypeDescription="Create a new document." ma:contentTypeScope="" ma:versionID="c8dcb40d5b28df0928a0c5d72040d9a0">
  <xsd:schema xmlns:xsd="http://www.w3.org/2001/XMLSchema" xmlns:xs="http://www.w3.org/2001/XMLSchema" xmlns:p="http://schemas.microsoft.com/office/2006/metadata/properties" xmlns:ns2="b2ac3cff-345f-4119-ad00-9d9edaa1866e" xmlns:ns3="9b8e478c-fc08-48e6-8355-3a2ea1b8cf79" targetNamespace="http://schemas.microsoft.com/office/2006/metadata/properties" ma:root="true" ma:fieldsID="3272a7eb5a9e0938625bc1fdd664e334" ns2:_="" ns3:_="">
    <xsd:import namespace="b2ac3cff-345f-4119-ad00-9d9edaa1866e"/>
    <xsd:import namespace="9b8e478c-fc08-48e6-8355-3a2ea1b8cf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c3cff-345f-4119-ad00-9d9edaa18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e478c-fc08-48e6-8355-3a2ea1b8c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F2FB0CD-0EA1-4CF3-A70E-B0071131E9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7A94CB-F889-4704-B9CC-091C76F9DD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626C60-7369-4240-B6D3-14AF89E44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c3cff-345f-4119-ad00-9d9edaa1866e"/>
    <ds:schemaRef ds:uri="9b8e478c-fc08-48e6-8355-3a2ea1b8c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2F282B-3264-412B-9103-2A75F0478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30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2</CharactersWithSpaces>
  <SharedDoc>false</SharedDoc>
  <HLinks>
    <vt:vector size="6" baseType="variant">
      <vt:variant>
        <vt:i4>4849682</vt:i4>
      </vt:variant>
      <vt:variant>
        <vt:i4>48</vt:i4>
      </vt:variant>
      <vt:variant>
        <vt:i4>0</vt:i4>
      </vt:variant>
      <vt:variant>
        <vt:i4>5</vt:i4>
      </vt:variant>
      <vt:variant>
        <vt:lpwstr>https://osf.io/kp4m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 Wu</dc:creator>
  <cp:keywords/>
  <dc:description/>
  <cp:lastModifiedBy>Jo Orchard</cp:lastModifiedBy>
  <cp:revision>2</cp:revision>
  <dcterms:created xsi:type="dcterms:W3CDTF">2024-07-15T13:58:00Z</dcterms:created>
  <dcterms:modified xsi:type="dcterms:W3CDTF">2024-07-15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3"&gt;&lt;session id="v3ZTvn0z"/&gt;&lt;style id="http://www.zotero.org/styles/the-lancet" hasBibliography="1" bibliographyStyleHasBeenSet="1"/&gt;&lt;prefs&gt;&lt;pref name="fieldType" value="Field"/&gt;&lt;pref name="automaticJournalAbbrev</vt:lpwstr>
  </property>
  <property fmtid="{D5CDD505-2E9C-101B-9397-08002B2CF9AE}" pid="3" name="ZOTERO_PREF_2">
    <vt:lpwstr>iations" value="true"/&gt;&lt;pref name="delayCitationUpdates" value="true"/&gt;&lt;pref name="dontAskDelayCitationUpdates" value="true"/&gt;&lt;/prefs&gt;&lt;/data&gt;</vt:lpwstr>
  </property>
  <property fmtid="{D5CDD505-2E9C-101B-9397-08002B2CF9AE}" pid="4" name="ContentTypeId">
    <vt:lpwstr>0x0101006EE85D535367034992809F6091208B8E</vt:lpwstr>
  </property>
</Properties>
</file>